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E803B8" w14:textId="77D2CB56" w:rsidR="00AB3369" w:rsidRPr="00AB3369" w:rsidRDefault="00DD1A34" w:rsidP="00E8114B">
      <w:pPr>
        <w:ind w:right="-180"/>
        <w:jc w:val="center"/>
        <w:rPr>
          <w:b/>
          <w:sz w:val="36"/>
          <w:szCs w:val="36"/>
        </w:rPr>
      </w:pPr>
      <w:proofErr w:type="spellStart"/>
      <w:r w:rsidRPr="00331D07">
        <w:rPr>
          <w:b/>
          <w:sz w:val="36"/>
          <w:szCs w:val="36"/>
        </w:rPr>
        <w:t>M</w:t>
      </w:r>
      <w:r w:rsidR="00AB3369" w:rsidRPr="00331D07">
        <w:rPr>
          <w:b/>
          <w:sz w:val="36"/>
          <w:szCs w:val="36"/>
        </w:rPr>
        <w:t>eadowlane</w:t>
      </w:r>
      <w:proofErr w:type="spellEnd"/>
      <w:r w:rsidR="00AB3369" w:rsidRPr="00331D07">
        <w:rPr>
          <w:b/>
          <w:sz w:val="36"/>
          <w:szCs w:val="36"/>
        </w:rPr>
        <w:t xml:space="preserve"> Christian </w:t>
      </w:r>
      <w:r w:rsidR="006F38D3">
        <w:rPr>
          <w:b/>
          <w:sz w:val="36"/>
          <w:szCs w:val="36"/>
        </w:rPr>
        <w:t>School</w:t>
      </w:r>
    </w:p>
    <w:tbl>
      <w:tblPr>
        <w:tblpPr w:leftFromText="180" w:rightFromText="180" w:vertAnchor="page" w:horzAnchor="margin" w:tblpY="1651"/>
        <w:tblW w:w="0" w:type="auto"/>
        <w:tblLook w:val="01E0" w:firstRow="1" w:lastRow="1" w:firstColumn="1" w:lastColumn="1" w:noHBand="0" w:noVBand="0"/>
      </w:tblPr>
      <w:tblGrid>
        <w:gridCol w:w="483"/>
        <w:gridCol w:w="577"/>
        <w:gridCol w:w="483"/>
        <w:gridCol w:w="483"/>
        <w:gridCol w:w="483"/>
        <w:gridCol w:w="483"/>
        <w:gridCol w:w="483"/>
      </w:tblGrid>
      <w:tr w:rsidR="001C354B" w:rsidRPr="00115E4F" w14:paraId="0C7E9FD4" w14:textId="77777777" w:rsidTr="00EE1A3A">
        <w:tc>
          <w:tcPr>
            <w:tcW w:w="0" w:type="auto"/>
            <w:shd w:val="clear" w:color="auto" w:fill="auto"/>
          </w:tcPr>
          <w:p w14:paraId="24E35DEC" w14:textId="77777777" w:rsidR="001C354B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gridSpan w:val="5"/>
            <w:shd w:val="clear" w:color="auto" w:fill="auto"/>
          </w:tcPr>
          <w:p w14:paraId="4196E36D" w14:textId="77777777" w:rsidR="001C354B" w:rsidRPr="00D1710E" w:rsidRDefault="001C354B" w:rsidP="00EE1A3A">
            <w:pPr>
              <w:jc w:val="center"/>
              <w:rPr>
                <w:b/>
                <w:sz w:val="24"/>
                <w:szCs w:val="24"/>
              </w:rPr>
            </w:pPr>
            <w:r w:rsidRPr="00D1710E">
              <w:rPr>
                <w:b/>
                <w:sz w:val="28"/>
                <w:szCs w:val="24"/>
              </w:rPr>
              <w:t>August</w:t>
            </w:r>
          </w:p>
        </w:tc>
        <w:tc>
          <w:tcPr>
            <w:tcW w:w="0" w:type="auto"/>
            <w:shd w:val="clear" w:color="auto" w:fill="auto"/>
          </w:tcPr>
          <w:p w14:paraId="549FAB62" w14:textId="77777777" w:rsidR="001C354B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1C354B" w:rsidRPr="00115E4F" w14:paraId="0BD00DCC" w14:textId="77777777" w:rsidTr="00EE1A3A">
        <w:tc>
          <w:tcPr>
            <w:tcW w:w="0" w:type="auto"/>
            <w:shd w:val="clear" w:color="auto" w:fill="auto"/>
          </w:tcPr>
          <w:p w14:paraId="70C63798" w14:textId="77777777" w:rsidR="001C354B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7F4FA92B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2E19C6A4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2DE64A56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76BE8707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064F03D1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20522E89" w14:textId="77777777" w:rsidR="001C354B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1C354B" w:rsidRPr="00115E4F" w14:paraId="18287D8A" w14:textId="77777777" w:rsidTr="00EE1A3A">
        <w:tc>
          <w:tcPr>
            <w:tcW w:w="0" w:type="auto"/>
            <w:shd w:val="clear" w:color="auto" w:fill="auto"/>
          </w:tcPr>
          <w:p w14:paraId="47ADFE49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14:paraId="790112AE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0" w:type="auto"/>
            <w:shd w:val="clear" w:color="auto" w:fill="auto"/>
          </w:tcPr>
          <w:p w14:paraId="39368716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0" w:type="auto"/>
            <w:shd w:val="clear" w:color="auto" w:fill="auto"/>
          </w:tcPr>
          <w:p w14:paraId="7BE923CA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W</w:t>
            </w:r>
          </w:p>
        </w:tc>
        <w:tc>
          <w:tcPr>
            <w:tcW w:w="0" w:type="auto"/>
            <w:shd w:val="clear" w:color="auto" w:fill="auto"/>
          </w:tcPr>
          <w:p w14:paraId="3A0F038E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0" w:type="auto"/>
            <w:shd w:val="clear" w:color="auto" w:fill="auto"/>
          </w:tcPr>
          <w:p w14:paraId="6D082C22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0" w:type="auto"/>
            <w:shd w:val="clear" w:color="auto" w:fill="auto"/>
          </w:tcPr>
          <w:p w14:paraId="6D92147A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</w:t>
            </w:r>
          </w:p>
        </w:tc>
      </w:tr>
      <w:tr w:rsidR="001C354B" w:rsidRPr="00115E4F" w14:paraId="2D2E710F" w14:textId="77777777" w:rsidTr="00EE1A3A">
        <w:tc>
          <w:tcPr>
            <w:tcW w:w="0" w:type="auto"/>
            <w:shd w:val="clear" w:color="auto" w:fill="auto"/>
          </w:tcPr>
          <w:p w14:paraId="6464DC4A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0C63F5D4" w14:textId="77777777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71DA6B8D" w14:textId="2FE53033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635D0080" w14:textId="1BFD32D8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01E90725" w14:textId="4703DC56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63C3C558" w14:textId="0A49A9CD" w:rsidR="001C354B" w:rsidRPr="00115E4F" w:rsidRDefault="001C354B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6876B5EF" w14:textId="03D12A1F" w:rsidR="001C354B" w:rsidRDefault="00C05B0A" w:rsidP="0015704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</w:tr>
      <w:tr w:rsidR="001C354B" w:rsidRPr="00115E4F" w14:paraId="61516BA7" w14:textId="77777777" w:rsidTr="00EE1A3A">
        <w:tc>
          <w:tcPr>
            <w:tcW w:w="0" w:type="auto"/>
            <w:shd w:val="clear" w:color="auto" w:fill="auto"/>
          </w:tcPr>
          <w:p w14:paraId="69B4211E" w14:textId="321832BA" w:rsidR="001C354B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3E675F7B" w14:textId="23575AB1" w:rsidR="001C354B" w:rsidRPr="00115E4F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1EC6B486" w14:textId="0732E20D" w:rsidR="001C354B" w:rsidRPr="00115E4F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48082D0E" w14:textId="464F605D" w:rsidR="001C354B" w:rsidRPr="00115E4F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7CB54AA6" w14:textId="6E30B05D" w:rsidR="001C354B" w:rsidRPr="00115E4F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51FDB6F8" w14:textId="5CEAE528" w:rsidR="001C354B" w:rsidRPr="00115E4F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0D611AE5" w14:textId="3A6615A9" w:rsidR="001C354B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</w:tr>
      <w:tr w:rsidR="001C354B" w:rsidRPr="00115E4F" w14:paraId="5E22910E" w14:textId="77777777" w:rsidTr="00EE1A3A">
        <w:tc>
          <w:tcPr>
            <w:tcW w:w="0" w:type="auto"/>
            <w:shd w:val="clear" w:color="auto" w:fill="auto"/>
          </w:tcPr>
          <w:p w14:paraId="0B9BC2CF" w14:textId="4C81A19B" w:rsidR="001C354B" w:rsidRPr="00D1710E" w:rsidRDefault="00C05B0A" w:rsidP="005B545A">
            <w:pPr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718D2A35" w14:textId="142C600E" w:rsidR="001C354B" w:rsidRPr="00115E4F" w:rsidRDefault="00C05B0A" w:rsidP="0015704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4F991722" w14:textId="5EDFC95F" w:rsidR="001C354B" w:rsidRPr="00115E4F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0" w:type="auto"/>
            <w:shd w:val="clear" w:color="auto" w:fill="auto"/>
          </w:tcPr>
          <w:p w14:paraId="3F195223" w14:textId="27C780EB" w:rsidR="001C354B" w:rsidRPr="00115E4F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0" w:type="auto"/>
            <w:shd w:val="clear" w:color="auto" w:fill="auto"/>
          </w:tcPr>
          <w:p w14:paraId="4970D9F0" w14:textId="1F8000F8" w:rsidR="001C354B" w:rsidRPr="00115E4F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</w:t>
            </w:r>
          </w:p>
        </w:tc>
        <w:tc>
          <w:tcPr>
            <w:tcW w:w="0" w:type="auto"/>
            <w:shd w:val="clear" w:color="auto" w:fill="auto"/>
          </w:tcPr>
          <w:p w14:paraId="0965A222" w14:textId="64DCCCDF" w:rsidR="001C354B" w:rsidRPr="00115E4F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</w:t>
            </w:r>
          </w:p>
        </w:tc>
        <w:tc>
          <w:tcPr>
            <w:tcW w:w="0" w:type="auto"/>
            <w:shd w:val="clear" w:color="auto" w:fill="auto"/>
          </w:tcPr>
          <w:p w14:paraId="1B09B2F1" w14:textId="4173D836" w:rsidR="001C354B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</w:tr>
      <w:tr w:rsidR="001C354B" w:rsidRPr="00115E4F" w14:paraId="1E7FAF98" w14:textId="77777777" w:rsidTr="00EE1A3A">
        <w:tc>
          <w:tcPr>
            <w:tcW w:w="0" w:type="auto"/>
            <w:shd w:val="clear" w:color="auto" w:fill="auto"/>
          </w:tcPr>
          <w:p w14:paraId="6F23A731" w14:textId="03E55FF6" w:rsidR="001C354B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</w:t>
            </w:r>
          </w:p>
        </w:tc>
        <w:tc>
          <w:tcPr>
            <w:tcW w:w="0" w:type="auto"/>
            <w:shd w:val="clear" w:color="auto" w:fill="auto"/>
          </w:tcPr>
          <w:p w14:paraId="45D1EC3A" w14:textId="6C0D5B9D" w:rsidR="001C354B" w:rsidRPr="001243A5" w:rsidRDefault="0011549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FF0000"/>
                <w:sz w:val="24"/>
                <w:szCs w:val="24"/>
              </w:rPr>
              <w:t>*19</w:t>
            </w:r>
          </w:p>
        </w:tc>
        <w:tc>
          <w:tcPr>
            <w:tcW w:w="0" w:type="auto"/>
            <w:shd w:val="clear" w:color="auto" w:fill="auto"/>
          </w:tcPr>
          <w:p w14:paraId="2160366D" w14:textId="2AEE76A0" w:rsidR="001C354B" w:rsidRPr="00115E4F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</w:t>
            </w:r>
          </w:p>
        </w:tc>
        <w:tc>
          <w:tcPr>
            <w:tcW w:w="0" w:type="auto"/>
            <w:shd w:val="clear" w:color="auto" w:fill="auto"/>
          </w:tcPr>
          <w:p w14:paraId="0314C6C6" w14:textId="3626FCFD" w:rsidR="001C354B" w:rsidRPr="00115E4F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</w:t>
            </w:r>
          </w:p>
        </w:tc>
        <w:tc>
          <w:tcPr>
            <w:tcW w:w="0" w:type="auto"/>
            <w:shd w:val="clear" w:color="auto" w:fill="auto"/>
          </w:tcPr>
          <w:p w14:paraId="4F1A3EDE" w14:textId="5431C192" w:rsidR="001C354B" w:rsidRPr="00115E4F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auto"/>
          </w:tcPr>
          <w:p w14:paraId="3CEAB98C" w14:textId="7534B60D" w:rsidR="001C354B" w:rsidRPr="00115E4F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1</w:t>
            </w:r>
          </w:p>
        </w:tc>
        <w:tc>
          <w:tcPr>
            <w:tcW w:w="0" w:type="auto"/>
            <w:shd w:val="clear" w:color="auto" w:fill="auto"/>
          </w:tcPr>
          <w:p w14:paraId="13DCF3BF" w14:textId="62AA0180" w:rsidR="001C354B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2</w:t>
            </w:r>
          </w:p>
        </w:tc>
      </w:tr>
      <w:tr w:rsidR="001C354B" w:rsidRPr="00115E4F" w14:paraId="202E51C9" w14:textId="77777777" w:rsidTr="00EE1A3A">
        <w:tc>
          <w:tcPr>
            <w:tcW w:w="0" w:type="auto"/>
            <w:shd w:val="clear" w:color="auto" w:fill="auto"/>
          </w:tcPr>
          <w:p w14:paraId="23801F74" w14:textId="1108B6AA" w:rsidR="001C354B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3</w:t>
            </w:r>
          </w:p>
        </w:tc>
        <w:tc>
          <w:tcPr>
            <w:tcW w:w="0" w:type="auto"/>
            <w:shd w:val="clear" w:color="auto" w:fill="auto"/>
          </w:tcPr>
          <w:p w14:paraId="054378B1" w14:textId="1E85AE7C" w:rsidR="001C354B" w:rsidRPr="00115E4F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</w:t>
            </w:r>
          </w:p>
        </w:tc>
        <w:tc>
          <w:tcPr>
            <w:tcW w:w="0" w:type="auto"/>
            <w:shd w:val="clear" w:color="auto" w:fill="auto"/>
          </w:tcPr>
          <w:p w14:paraId="0879BFB9" w14:textId="42A54E8C" w:rsidR="001C354B" w:rsidRPr="00115E4F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5</w:t>
            </w:r>
          </w:p>
        </w:tc>
        <w:tc>
          <w:tcPr>
            <w:tcW w:w="0" w:type="auto"/>
            <w:shd w:val="clear" w:color="auto" w:fill="auto"/>
          </w:tcPr>
          <w:p w14:paraId="41BCD022" w14:textId="0A1C3FCB" w:rsidR="001C354B" w:rsidRPr="00115E4F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6</w:t>
            </w:r>
          </w:p>
        </w:tc>
        <w:tc>
          <w:tcPr>
            <w:tcW w:w="0" w:type="auto"/>
            <w:shd w:val="clear" w:color="auto" w:fill="FFFFFF"/>
          </w:tcPr>
          <w:p w14:paraId="03897D79" w14:textId="2B0D21C3" w:rsidR="001C354B" w:rsidRPr="00AA3735" w:rsidRDefault="00C05B0A" w:rsidP="001C354B">
            <w:pPr>
              <w:jc w:val="center"/>
              <w:rPr>
                <w:b/>
                <w:sz w:val="24"/>
                <w:szCs w:val="24"/>
                <w:highlight w:val="cyan"/>
              </w:rPr>
            </w:pPr>
            <w:r w:rsidRPr="00DB522F">
              <w:rPr>
                <w:b/>
                <w:sz w:val="24"/>
                <w:szCs w:val="24"/>
              </w:rPr>
              <w:t>27</w:t>
            </w:r>
          </w:p>
        </w:tc>
        <w:tc>
          <w:tcPr>
            <w:tcW w:w="0" w:type="auto"/>
            <w:shd w:val="clear" w:color="auto" w:fill="auto"/>
          </w:tcPr>
          <w:p w14:paraId="4C9F4B9F" w14:textId="5296FC9C" w:rsidR="001C354B" w:rsidRPr="00DB522F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 w:rsidRPr="00DB522F">
              <w:rPr>
                <w:b/>
                <w:sz w:val="24"/>
                <w:szCs w:val="24"/>
              </w:rPr>
              <w:t>28</w:t>
            </w:r>
          </w:p>
        </w:tc>
        <w:tc>
          <w:tcPr>
            <w:tcW w:w="0" w:type="auto"/>
            <w:shd w:val="clear" w:color="auto" w:fill="auto"/>
          </w:tcPr>
          <w:p w14:paraId="1624E33D" w14:textId="2F57806A" w:rsidR="001C354B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9</w:t>
            </w:r>
          </w:p>
        </w:tc>
      </w:tr>
      <w:tr w:rsidR="001243A5" w:rsidRPr="00115E4F" w14:paraId="506C7472" w14:textId="77777777" w:rsidTr="00EE1A3A">
        <w:tc>
          <w:tcPr>
            <w:tcW w:w="0" w:type="auto"/>
            <w:shd w:val="clear" w:color="auto" w:fill="auto"/>
          </w:tcPr>
          <w:p w14:paraId="2C044F75" w14:textId="7BF107A8" w:rsidR="001243A5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0</w:t>
            </w:r>
          </w:p>
        </w:tc>
        <w:tc>
          <w:tcPr>
            <w:tcW w:w="0" w:type="auto"/>
            <w:shd w:val="clear" w:color="auto" w:fill="auto"/>
          </w:tcPr>
          <w:p w14:paraId="3C690143" w14:textId="1FDD5298" w:rsidR="001243A5" w:rsidRDefault="00C05B0A" w:rsidP="001C35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1</w:t>
            </w:r>
          </w:p>
        </w:tc>
        <w:tc>
          <w:tcPr>
            <w:tcW w:w="0" w:type="auto"/>
            <w:shd w:val="clear" w:color="auto" w:fill="auto"/>
          </w:tcPr>
          <w:p w14:paraId="2362454D" w14:textId="77777777" w:rsidR="001243A5" w:rsidRDefault="001243A5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0C096C46" w14:textId="77777777" w:rsidR="001243A5" w:rsidRDefault="001243A5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</w:tcPr>
          <w:p w14:paraId="608B6FFA" w14:textId="77777777" w:rsidR="001243A5" w:rsidRDefault="001243A5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6053ACA6" w14:textId="77777777" w:rsidR="001243A5" w:rsidRDefault="001243A5" w:rsidP="001C354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05134C8D" w14:textId="77777777" w:rsidR="001243A5" w:rsidRDefault="001243A5" w:rsidP="001C354B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6BBC0E3B" w14:textId="77777777" w:rsidR="00E37A24" w:rsidRPr="00AB3369" w:rsidRDefault="001C354B" w:rsidP="00E37A24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alendar</w:t>
      </w:r>
    </w:p>
    <w:tbl>
      <w:tblPr>
        <w:tblpPr w:leftFromText="180" w:rightFromText="180" w:vertAnchor="text" w:horzAnchor="margin" w:tblpXSpec="right" w:tblpY="134"/>
        <w:tblW w:w="0" w:type="auto"/>
        <w:tblLook w:val="01E0" w:firstRow="1" w:lastRow="1" w:firstColumn="1" w:lastColumn="1" w:noHBand="0" w:noVBand="0"/>
      </w:tblPr>
      <w:tblGrid>
        <w:gridCol w:w="483"/>
        <w:gridCol w:w="577"/>
        <w:gridCol w:w="483"/>
        <w:gridCol w:w="483"/>
        <w:gridCol w:w="483"/>
        <w:gridCol w:w="483"/>
        <w:gridCol w:w="483"/>
      </w:tblGrid>
      <w:tr w:rsidR="002643EE" w:rsidRPr="00115E4F" w14:paraId="136D39EF" w14:textId="77777777" w:rsidTr="00EE1A3A">
        <w:tc>
          <w:tcPr>
            <w:tcW w:w="483" w:type="dxa"/>
          </w:tcPr>
          <w:p w14:paraId="287ADEF4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415" w:type="dxa"/>
            <w:gridSpan w:val="5"/>
            <w:shd w:val="clear" w:color="auto" w:fill="auto"/>
          </w:tcPr>
          <w:p w14:paraId="0CC7F150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  <w:r w:rsidRPr="00A700D6">
              <w:rPr>
                <w:b/>
                <w:sz w:val="28"/>
                <w:szCs w:val="24"/>
              </w:rPr>
              <w:t>January</w:t>
            </w:r>
          </w:p>
        </w:tc>
        <w:tc>
          <w:tcPr>
            <w:tcW w:w="483" w:type="dxa"/>
          </w:tcPr>
          <w:p w14:paraId="6D814627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2643EE" w:rsidRPr="00115E4F" w14:paraId="4FFDD8A7" w14:textId="77777777" w:rsidTr="00EE1A3A">
        <w:tc>
          <w:tcPr>
            <w:tcW w:w="483" w:type="dxa"/>
          </w:tcPr>
          <w:p w14:paraId="605451BA" w14:textId="77777777" w:rsidR="002643EE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1DD0267D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55613BB0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0E3BA436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211753DB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16F8C0CB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6008E31E" w14:textId="77777777" w:rsidR="002643EE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2643EE" w:rsidRPr="00115E4F" w14:paraId="59768B99" w14:textId="77777777" w:rsidTr="00EE1A3A">
        <w:tc>
          <w:tcPr>
            <w:tcW w:w="483" w:type="dxa"/>
          </w:tcPr>
          <w:p w14:paraId="586D67F1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</w:t>
            </w:r>
          </w:p>
        </w:tc>
        <w:tc>
          <w:tcPr>
            <w:tcW w:w="0" w:type="auto"/>
            <w:shd w:val="clear" w:color="auto" w:fill="auto"/>
          </w:tcPr>
          <w:p w14:paraId="78396A41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0" w:type="auto"/>
            <w:shd w:val="clear" w:color="auto" w:fill="auto"/>
          </w:tcPr>
          <w:p w14:paraId="4DAE3A6C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0" w:type="auto"/>
            <w:shd w:val="clear" w:color="auto" w:fill="auto"/>
          </w:tcPr>
          <w:p w14:paraId="30040FFC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W</w:t>
            </w:r>
          </w:p>
        </w:tc>
        <w:tc>
          <w:tcPr>
            <w:tcW w:w="0" w:type="auto"/>
            <w:shd w:val="clear" w:color="auto" w:fill="auto"/>
          </w:tcPr>
          <w:p w14:paraId="26E60CB7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83" w:type="dxa"/>
            <w:shd w:val="clear" w:color="auto" w:fill="auto"/>
          </w:tcPr>
          <w:p w14:paraId="62829DF9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  <w:r w:rsidRPr="00115E4F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483" w:type="dxa"/>
          </w:tcPr>
          <w:p w14:paraId="47F33CF6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</w:t>
            </w:r>
          </w:p>
        </w:tc>
      </w:tr>
      <w:tr w:rsidR="002643EE" w:rsidRPr="00115E4F" w14:paraId="61598A1D" w14:textId="77777777" w:rsidTr="003C0B64">
        <w:tc>
          <w:tcPr>
            <w:tcW w:w="483" w:type="dxa"/>
          </w:tcPr>
          <w:p w14:paraId="33D64B71" w14:textId="77777777" w:rsidR="002643EE" w:rsidRPr="00115E4F" w:rsidRDefault="002643EE" w:rsidP="002643E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3F19063E" w14:textId="7D477459" w:rsidR="002643EE" w:rsidRPr="00F32EAA" w:rsidRDefault="002643EE" w:rsidP="002643EE">
            <w:pPr>
              <w:jc w:val="center"/>
              <w:rPr>
                <w:b/>
                <w:sz w:val="24"/>
                <w:szCs w:val="24"/>
                <w:highlight w:val="yellow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3E114A58" w14:textId="2F2707C9" w:rsidR="002643EE" w:rsidRPr="00F32EAA" w:rsidRDefault="002643EE" w:rsidP="008104AA">
            <w:pPr>
              <w:jc w:val="center"/>
              <w:rPr>
                <w:b/>
                <w:sz w:val="24"/>
                <w:szCs w:val="24"/>
                <w:highlight w:val="yellow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385DF94C" w14:textId="784F5FEB" w:rsidR="002643EE" w:rsidRPr="00F32EAA" w:rsidRDefault="002643EE" w:rsidP="002643EE">
            <w:pPr>
              <w:jc w:val="center"/>
              <w:rPr>
                <w:b/>
                <w:sz w:val="24"/>
                <w:szCs w:val="24"/>
                <w:highlight w:val="yellow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08319E99" w14:textId="36AF25F1" w:rsidR="002643EE" w:rsidRPr="00F32EAA" w:rsidRDefault="002643EE" w:rsidP="002643EE">
            <w:pPr>
              <w:jc w:val="center"/>
              <w:rPr>
                <w:b/>
                <w:sz w:val="24"/>
                <w:szCs w:val="24"/>
                <w:highlight w:val="yellow"/>
              </w:rPr>
            </w:pPr>
          </w:p>
        </w:tc>
        <w:tc>
          <w:tcPr>
            <w:tcW w:w="483" w:type="dxa"/>
            <w:shd w:val="clear" w:color="auto" w:fill="FFFFFF" w:themeFill="background1"/>
          </w:tcPr>
          <w:p w14:paraId="729DF9B8" w14:textId="15C699D3" w:rsidR="002643EE" w:rsidRPr="00DB522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 w:rsidRPr="00A31EB0">
              <w:rPr>
                <w:b/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483" w:type="dxa"/>
          </w:tcPr>
          <w:p w14:paraId="3181F324" w14:textId="6BF01D88" w:rsidR="002643EE" w:rsidRPr="0052113B" w:rsidRDefault="00C2748A" w:rsidP="002643EE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</w:tr>
      <w:tr w:rsidR="002643EE" w:rsidRPr="00115E4F" w14:paraId="085B89E6" w14:textId="77777777" w:rsidTr="00EE1A3A">
        <w:tc>
          <w:tcPr>
            <w:tcW w:w="483" w:type="dxa"/>
          </w:tcPr>
          <w:p w14:paraId="431452CD" w14:textId="0ED45FE0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7DB95B42" w14:textId="2A7CB648" w:rsidR="002643EE" w:rsidRPr="00DB522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 w:rsidRPr="00A31EB0">
              <w:rPr>
                <w:b/>
                <w:sz w:val="24"/>
                <w:szCs w:val="24"/>
                <w:highlight w:val="green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4AEEFC8B" w14:textId="29B20E70" w:rsidR="002643EE" w:rsidRPr="00DB522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 w:rsidRPr="00DB522F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4D5B4D37" w14:textId="792E9D19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42AE2653" w14:textId="1E06B5E8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</w:t>
            </w:r>
          </w:p>
        </w:tc>
        <w:tc>
          <w:tcPr>
            <w:tcW w:w="483" w:type="dxa"/>
            <w:shd w:val="clear" w:color="auto" w:fill="auto"/>
          </w:tcPr>
          <w:p w14:paraId="2E0114D9" w14:textId="1DC864AC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  <w:tc>
          <w:tcPr>
            <w:tcW w:w="483" w:type="dxa"/>
          </w:tcPr>
          <w:p w14:paraId="7A898260" w14:textId="1DBF6562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</w:p>
        </w:tc>
      </w:tr>
      <w:tr w:rsidR="002643EE" w:rsidRPr="00115E4F" w14:paraId="724F4EAE" w14:textId="77777777" w:rsidTr="00EE1A3A">
        <w:tc>
          <w:tcPr>
            <w:tcW w:w="483" w:type="dxa"/>
          </w:tcPr>
          <w:p w14:paraId="3AC5FB1F" w14:textId="733F63B3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0" w:type="auto"/>
            <w:shd w:val="clear" w:color="auto" w:fill="FFFFFF"/>
          </w:tcPr>
          <w:p w14:paraId="583FA170" w14:textId="240452C6" w:rsidR="002643EE" w:rsidRPr="00163D30" w:rsidRDefault="00C2748A" w:rsidP="002643EE">
            <w:pPr>
              <w:jc w:val="center"/>
              <w:rPr>
                <w:b/>
                <w:color w:val="FF0000"/>
                <w:sz w:val="24"/>
                <w:szCs w:val="24"/>
              </w:rPr>
            </w:pPr>
            <w:r w:rsidRPr="0011549A"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0" w:type="auto"/>
            <w:shd w:val="clear" w:color="auto" w:fill="auto"/>
          </w:tcPr>
          <w:p w14:paraId="1C2122FA" w14:textId="78247362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0" w:type="auto"/>
            <w:shd w:val="clear" w:color="auto" w:fill="auto"/>
          </w:tcPr>
          <w:p w14:paraId="3E4789C4" w14:textId="171CCA8B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</w:t>
            </w:r>
          </w:p>
        </w:tc>
        <w:tc>
          <w:tcPr>
            <w:tcW w:w="0" w:type="auto"/>
            <w:shd w:val="clear" w:color="auto" w:fill="auto"/>
          </w:tcPr>
          <w:p w14:paraId="597CFFD7" w14:textId="7DDB91AA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</w:t>
            </w:r>
          </w:p>
        </w:tc>
        <w:tc>
          <w:tcPr>
            <w:tcW w:w="483" w:type="dxa"/>
            <w:shd w:val="clear" w:color="auto" w:fill="auto"/>
          </w:tcPr>
          <w:p w14:paraId="2B6FBA91" w14:textId="41BC3D32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483" w:type="dxa"/>
          </w:tcPr>
          <w:p w14:paraId="78550FE2" w14:textId="56FBDF59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</w:t>
            </w:r>
          </w:p>
        </w:tc>
      </w:tr>
      <w:tr w:rsidR="002643EE" w:rsidRPr="00115E4F" w14:paraId="1B060BB6" w14:textId="77777777" w:rsidTr="003C0B64">
        <w:tc>
          <w:tcPr>
            <w:tcW w:w="483" w:type="dxa"/>
          </w:tcPr>
          <w:p w14:paraId="678A5388" w14:textId="60B1433E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</w:p>
        </w:tc>
        <w:tc>
          <w:tcPr>
            <w:tcW w:w="0" w:type="auto"/>
            <w:shd w:val="clear" w:color="auto" w:fill="FFFFFF" w:themeFill="background1"/>
          </w:tcPr>
          <w:p w14:paraId="40B37F05" w14:textId="05B54211" w:rsidR="002643EE" w:rsidRPr="00163D30" w:rsidRDefault="0011549A" w:rsidP="002643EE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A31EB0">
              <w:rPr>
                <w:b/>
                <w:color w:val="FF0000"/>
                <w:sz w:val="24"/>
                <w:szCs w:val="24"/>
                <w:highlight w:val="yellow"/>
              </w:rPr>
              <w:t>*18</w:t>
            </w:r>
          </w:p>
        </w:tc>
        <w:tc>
          <w:tcPr>
            <w:tcW w:w="0" w:type="auto"/>
            <w:shd w:val="clear" w:color="auto" w:fill="auto"/>
          </w:tcPr>
          <w:p w14:paraId="411CAAE6" w14:textId="24B7BB00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</w:t>
            </w:r>
          </w:p>
        </w:tc>
        <w:tc>
          <w:tcPr>
            <w:tcW w:w="0" w:type="auto"/>
            <w:shd w:val="clear" w:color="auto" w:fill="auto"/>
          </w:tcPr>
          <w:p w14:paraId="03D5095B" w14:textId="700EA619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0" w:type="auto"/>
            <w:shd w:val="clear" w:color="auto" w:fill="auto"/>
          </w:tcPr>
          <w:p w14:paraId="1ED4ACB2" w14:textId="23EECE30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1</w:t>
            </w:r>
          </w:p>
        </w:tc>
        <w:tc>
          <w:tcPr>
            <w:tcW w:w="483" w:type="dxa"/>
            <w:shd w:val="clear" w:color="auto" w:fill="auto"/>
          </w:tcPr>
          <w:p w14:paraId="5FF1EAD3" w14:textId="7A2D11B7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2</w:t>
            </w:r>
          </w:p>
        </w:tc>
        <w:tc>
          <w:tcPr>
            <w:tcW w:w="483" w:type="dxa"/>
          </w:tcPr>
          <w:p w14:paraId="5ECA8967" w14:textId="1FEFA2A4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3</w:t>
            </w:r>
          </w:p>
        </w:tc>
      </w:tr>
      <w:tr w:rsidR="002643EE" w:rsidRPr="00115E4F" w14:paraId="27923014" w14:textId="77777777" w:rsidTr="00EE1A3A">
        <w:trPr>
          <w:trHeight w:val="537"/>
        </w:trPr>
        <w:tc>
          <w:tcPr>
            <w:tcW w:w="483" w:type="dxa"/>
          </w:tcPr>
          <w:p w14:paraId="51FC100B" w14:textId="0DE80C59" w:rsidR="003C0B64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</w:t>
            </w:r>
          </w:p>
        </w:tc>
        <w:tc>
          <w:tcPr>
            <w:tcW w:w="0" w:type="auto"/>
            <w:shd w:val="clear" w:color="auto" w:fill="auto"/>
          </w:tcPr>
          <w:p w14:paraId="4E006869" w14:textId="76E1ADB0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5</w:t>
            </w:r>
          </w:p>
        </w:tc>
        <w:tc>
          <w:tcPr>
            <w:tcW w:w="0" w:type="auto"/>
            <w:shd w:val="clear" w:color="auto" w:fill="auto"/>
          </w:tcPr>
          <w:p w14:paraId="00B26C00" w14:textId="4B442874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6</w:t>
            </w:r>
          </w:p>
        </w:tc>
        <w:tc>
          <w:tcPr>
            <w:tcW w:w="0" w:type="auto"/>
            <w:shd w:val="clear" w:color="auto" w:fill="auto"/>
          </w:tcPr>
          <w:p w14:paraId="57E5E609" w14:textId="59A58B19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7</w:t>
            </w:r>
          </w:p>
        </w:tc>
        <w:tc>
          <w:tcPr>
            <w:tcW w:w="0" w:type="auto"/>
            <w:shd w:val="clear" w:color="auto" w:fill="auto"/>
          </w:tcPr>
          <w:p w14:paraId="29B6BD4A" w14:textId="55690FEB" w:rsidR="002643EE" w:rsidRPr="00115E4F" w:rsidRDefault="00C2748A" w:rsidP="00547F8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8</w:t>
            </w:r>
          </w:p>
        </w:tc>
        <w:tc>
          <w:tcPr>
            <w:tcW w:w="483" w:type="dxa"/>
            <w:shd w:val="clear" w:color="auto" w:fill="auto"/>
          </w:tcPr>
          <w:p w14:paraId="628892E7" w14:textId="78F13DE6" w:rsidR="002643EE" w:rsidRPr="00115E4F" w:rsidRDefault="00C2748A" w:rsidP="002643E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9</w:t>
            </w:r>
          </w:p>
        </w:tc>
        <w:tc>
          <w:tcPr>
            <w:tcW w:w="483" w:type="dxa"/>
          </w:tcPr>
          <w:p w14:paraId="2C788BA6" w14:textId="17E0571C" w:rsidR="002643EE" w:rsidRPr="00115E4F" w:rsidRDefault="00C2748A" w:rsidP="00193F9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0</w:t>
            </w:r>
          </w:p>
        </w:tc>
      </w:tr>
    </w:tbl>
    <w:p w14:paraId="2E4B41C3" w14:textId="77777777" w:rsidR="00AB3369" w:rsidRPr="00C66172" w:rsidRDefault="00AB3369" w:rsidP="00E37A24">
      <w:pPr>
        <w:jc w:val="center"/>
        <w:rPr>
          <w:b/>
          <w:sz w:val="24"/>
          <w:szCs w:val="32"/>
        </w:rPr>
      </w:pPr>
    </w:p>
    <w:p w14:paraId="1826AF28" w14:textId="77777777" w:rsidR="00AB3369" w:rsidRPr="002B6981" w:rsidRDefault="00AB3369" w:rsidP="00E37A24">
      <w:pPr>
        <w:jc w:val="center"/>
        <w:rPr>
          <w:b/>
          <w:sz w:val="32"/>
          <w:szCs w:val="32"/>
        </w:rPr>
        <w:sectPr w:rsidR="00AB3369" w:rsidRPr="002B6981" w:rsidSect="008D760C">
          <w:pgSz w:w="12240" w:h="15840"/>
          <w:pgMar w:top="720" w:right="720" w:bottom="720" w:left="720" w:header="720" w:footer="720" w:gutter="0"/>
          <w:cols w:space="720" w:equalWidth="0">
            <w:col w:w="10800" w:space="720"/>
          </w:cols>
          <w:docGrid w:linePitch="360"/>
        </w:sectPr>
      </w:pPr>
    </w:p>
    <w:p w14:paraId="1F1A58CA" w14:textId="77777777" w:rsidR="005F3E3C" w:rsidRPr="00D1710E" w:rsidRDefault="005F3E3C" w:rsidP="00E37A24">
      <w:pPr>
        <w:jc w:val="center"/>
        <w:rPr>
          <w:sz w:val="28"/>
        </w:rPr>
      </w:pPr>
    </w:p>
    <w:tbl>
      <w:tblPr>
        <w:tblW w:w="3381" w:type="dxa"/>
        <w:tblLook w:val="01E0" w:firstRow="1" w:lastRow="1" w:firstColumn="1" w:lastColumn="1" w:noHBand="0" w:noVBand="0"/>
      </w:tblPr>
      <w:tblGrid>
        <w:gridCol w:w="483"/>
        <w:gridCol w:w="577"/>
        <w:gridCol w:w="483"/>
        <w:gridCol w:w="483"/>
        <w:gridCol w:w="483"/>
        <w:gridCol w:w="483"/>
        <w:gridCol w:w="483"/>
      </w:tblGrid>
      <w:tr w:rsidR="00D30EFC" w:rsidRPr="00E0084F" w14:paraId="3DA88CBF" w14:textId="77777777" w:rsidTr="00EE1A3A">
        <w:tc>
          <w:tcPr>
            <w:tcW w:w="483" w:type="dxa"/>
            <w:shd w:val="clear" w:color="auto" w:fill="auto"/>
          </w:tcPr>
          <w:p w14:paraId="50CD0D41" w14:textId="77777777" w:rsidR="00D30EFC" w:rsidRPr="00E0084F" w:rsidRDefault="00D30EFC" w:rsidP="00E0084F">
            <w:pPr>
              <w:jc w:val="center"/>
              <w:rPr>
                <w:b/>
                <w:sz w:val="28"/>
                <w:szCs w:val="24"/>
              </w:rPr>
            </w:pPr>
          </w:p>
        </w:tc>
        <w:tc>
          <w:tcPr>
            <w:tcW w:w="2415" w:type="dxa"/>
            <w:gridSpan w:val="5"/>
            <w:shd w:val="clear" w:color="auto" w:fill="auto"/>
          </w:tcPr>
          <w:p w14:paraId="65826894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8"/>
                <w:szCs w:val="24"/>
              </w:rPr>
              <w:t>September</w:t>
            </w:r>
          </w:p>
        </w:tc>
        <w:tc>
          <w:tcPr>
            <w:tcW w:w="483" w:type="dxa"/>
            <w:shd w:val="clear" w:color="auto" w:fill="auto"/>
          </w:tcPr>
          <w:p w14:paraId="56F2DA2B" w14:textId="77777777" w:rsidR="00D30EFC" w:rsidRPr="00E0084F" w:rsidRDefault="00D30EFC" w:rsidP="00E0084F">
            <w:pPr>
              <w:jc w:val="center"/>
              <w:rPr>
                <w:b/>
                <w:sz w:val="28"/>
                <w:szCs w:val="24"/>
              </w:rPr>
            </w:pPr>
          </w:p>
        </w:tc>
      </w:tr>
      <w:tr w:rsidR="001C354B" w:rsidRPr="00E0084F" w14:paraId="345CD2B1" w14:textId="77777777" w:rsidTr="00EE1A3A">
        <w:tc>
          <w:tcPr>
            <w:tcW w:w="483" w:type="dxa"/>
            <w:shd w:val="clear" w:color="auto" w:fill="auto"/>
          </w:tcPr>
          <w:p w14:paraId="062C4F29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6CE58E37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3D8DC845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0348D550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1C2C142A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620E4847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58F7C566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D30EFC" w:rsidRPr="00E0084F" w14:paraId="76E30E59" w14:textId="77777777" w:rsidTr="00EE1A3A">
        <w:tc>
          <w:tcPr>
            <w:tcW w:w="483" w:type="dxa"/>
            <w:shd w:val="clear" w:color="auto" w:fill="auto"/>
          </w:tcPr>
          <w:p w14:paraId="680B94B5" w14:textId="77777777" w:rsidR="00D30EFC" w:rsidRPr="003F676E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3F676E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483" w:type="dxa"/>
            <w:shd w:val="clear" w:color="auto" w:fill="auto"/>
          </w:tcPr>
          <w:p w14:paraId="1F54DDBD" w14:textId="77777777" w:rsidR="00D30EFC" w:rsidRPr="003F676E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3F676E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483" w:type="dxa"/>
            <w:shd w:val="clear" w:color="auto" w:fill="auto"/>
          </w:tcPr>
          <w:p w14:paraId="15CB6A6A" w14:textId="77777777" w:rsidR="00D30EFC" w:rsidRPr="003F676E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3F676E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83" w:type="dxa"/>
            <w:shd w:val="clear" w:color="auto" w:fill="auto"/>
          </w:tcPr>
          <w:p w14:paraId="37BE1450" w14:textId="77777777" w:rsidR="00D30EFC" w:rsidRPr="003F676E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3F676E">
              <w:rPr>
                <w:b/>
                <w:sz w:val="24"/>
                <w:szCs w:val="24"/>
              </w:rPr>
              <w:t>W</w:t>
            </w:r>
          </w:p>
        </w:tc>
        <w:tc>
          <w:tcPr>
            <w:tcW w:w="483" w:type="dxa"/>
            <w:shd w:val="clear" w:color="auto" w:fill="auto"/>
          </w:tcPr>
          <w:p w14:paraId="121E168F" w14:textId="77777777" w:rsidR="00D30EFC" w:rsidRPr="003F676E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3F676E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83" w:type="dxa"/>
            <w:shd w:val="clear" w:color="auto" w:fill="auto"/>
          </w:tcPr>
          <w:p w14:paraId="27542918" w14:textId="77777777" w:rsidR="00D30EFC" w:rsidRPr="003F676E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3F676E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483" w:type="dxa"/>
            <w:shd w:val="clear" w:color="auto" w:fill="auto"/>
          </w:tcPr>
          <w:p w14:paraId="62B93996" w14:textId="77777777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  <w:r w:rsidRPr="003F676E">
              <w:rPr>
                <w:b/>
                <w:sz w:val="24"/>
                <w:szCs w:val="24"/>
              </w:rPr>
              <w:t>S</w:t>
            </w:r>
          </w:p>
        </w:tc>
      </w:tr>
      <w:tr w:rsidR="00D30EFC" w:rsidRPr="00E0084F" w14:paraId="5E54CC28" w14:textId="77777777" w:rsidTr="00331D07">
        <w:tc>
          <w:tcPr>
            <w:tcW w:w="483" w:type="dxa"/>
            <w:shd w:val="clear" w:color="auto" w:fill="auto"/>
          </w:tcPr>
          <w:p w14:paraId="7FAA6AE2" w14:textId="1F775C7E" w:rsidR="00D30EFC" w:rsidRPr="003F6D99" w:rsidRDefault="00D30EF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 w:themeFill="background1"/>
          </w:tcPr>
          <w:p w14:paraId="47D3585C" w14:textId="23F8EBB6" w:rsidR="00D30EFC" w:rsidRPr="00331D07" w:rsidRDefault="00D30EFC" w:rsidP="00E0084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11F1AFCB" w14:textId="5A87CD3C" w:rsidR="00D30EFC" w:rsidRPr="00DB522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 w:rsidRPr="00DB522F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483" w:type="dxa"/>
            <w:shd w:val="clear" w:color="auto" w:fill="auto"/>
          </w:tcPr>
          <w:p w14:paraId="7FF1C793" w14:textId="7BE2D8C5" w:rsidR="00D30EFC" w:rsidRPr="003F676E" w:rsidRDefault="00C05B0A" w:rsidP="00E0084F">
            <w:pPr>
              <w:jc w:val="center"/>
              <w:rPr>
                <w:b/>
                <w:sz w:val="24"/>
                <w:szCs w:val="24"/>
                <w:highlight w:val="green"/>
              </w:rPr>
            </w:pPr>
            <w:r w:rsidRPr="00DB522F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83" w:type="dxa"/>
            <w:shd w:val="clear" w:color="auto" w:fill="auto"/>
          </w:tcPr>
          <w:p w14:paraId="79824185" w14:textId="2DBDB975" w:rsidR="00D30EFC" w:rsidRPr="00E0084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483" w:type="dxa"/>
            <w:shd w:val="clear" w:color="auto" w:fill="auto"/>
          </w:tcPr>
          <w:p w14:paraId="1518738B" w14:textId="79DC00E8" w:rsidR="00D30EFC" w:rsidRPr="00E0084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483" w:type="dxa"/>
            <w:shd w:val="clear" w:color="auto" w:fill="auto"/>
          </w:tcPr>
          <w:p w14:paraId="66156872" w14:textId="299E99A1" w:rsidR="00D30EFC" w:rsidRPr="00E0084F" w:rsidRDefault="00C05B0A" w:rsidP="005B545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</w:tr>
      <w:tr w:rsidR="00D30EFC" w:rsidRPr="00E0084F" w14:paraId="5DC84DE5" w14:textId="77777777" w:rsidTr="00331D07">
        <w:tc>
          <w:tcPr>
            <w:tcW w:w="483" w:type="dxa"/>
            <w:shd w:val="clear" w:color="auto" w:fill="auto"/>
          </w:tcPr>
          <w:p w14:paraId="76290633" w14:textId="5E2E118F" w:rsidR="00D30EFC" w:rsidRPr="00E0084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483" w:type="dxa"/>
            <w:shd w:val="clear" w:color="auto" w:fill="FFFFFF" w:themeFill="background1"/>
          </w:tcPr>
          <w:p w14:paraId="1EDFD368" w14:textId="342B752A" w:rsidR="00D30EFC" w:rsidRPr="00E0084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 w:rsidRPr="00B30DFC">
              <w:rPr>
                <w:b/>
                <w:sz w:val="24"/>
                <w:szCs w:val="24"/>
                <w:highlight w:val="yellow"/>
              </w:rPr>
              <w:t>7</w:t>
            </w:r>
          </w:p>
        </w:tc>
        <w:tc>
          <w:tcPr>
            <w:tcW w:w="483" w:type="dxa"/>
            <w:shd w:val="clear" w:color="auto" w:fill="auto"/>
          </w:tcPr>
          <w:p w14:paraId="0BBE0072" w14:textId="1C371EF5" w:rsidR="00D30EFC" w:rsidRPr="00B30DFC" w:rsidRDefault="00C05B0A" w:rsidP="008B77AF">
            <w:pPr>
              <w:jc w:val="center"/>
              <w:rPr>
                <w:b/>
                <w:sz w:val="24"/>
                <w:szCs w:val="24"/>
                <w:highlight w:val="green"/>
              </w:rPr>
            </w:pPr>
            <w:r w:rsidRPr="00B30DFC">
              <w:rPr>
                <w:b/>
                <w:sz w:val="24"/>
                <w:szCs w:val="24"/>
                <w:highlight w:val="green"/>
              </w:rPr>
              <w:t>8</w:t>
            </w:r>
          </w:p>
        </w:tc>
        <w:tc>
          <w:tcPr>
            <w:tcW w:w="483" w:type="dxa"/>
            <w:shd w:val="clear" w:color="auto" w:fill="auto"/>
          </w:tcPr>
          <w:p w14:paraId="1323C9B8" w14:textId="1077169B" w:rsidR="00D30EFC" w:rsidRPr="00B30DFC" w:rsidRDefault="00C05B0A" w:rsidP="008B77AF">
            <w:pPr>
              <w:jc w:val="center"/>
              <w:rPr>
                <w:b/>
                <w:sz w:val="24"/>
                <w:szCs w:val="24"/>
                <w:highlight w:val="green"/>
              </w:rPr>
            </w:pPr>
            <w:r w:rsidRPr="00B30DFC">
              <w:rPr>
                <w:b/>
                <w:sz w:val="24"/>
                <w:szCs w:val="24"/>
                <w:highlight w:val="green"/>
              </w:rPr>
              <w:t>9</w:t>
            </w:r>
          </w:p>
        </w:tc>
        <w:tc>
          <w:tcPr>
            <w:tcW w:w="483" w:type="dxa"/>
            <w:shd w:val="clear" w:color="auto" w:fill="FFFFFF" w:themeFill="background1"/>
          </w:tcPr>
          <w:p w14:paraId="5EFE4313" w14:textId="7ED3D879" w:rsidR="00D30EFC" w:rsidRPr="003F676E" w:rsidRDefault="00C05B0A" w:rsidP="00E0084F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483" w:type="dxa"/>
            <w:shd w:val="clear" w:color="auto" w:fill="FFFFFF" w:themeFill="background1"/>
          </w:tcPr>
          <w:p w14:paraId="5B6028AF" w14:textId="175193AB" w:rsidR="00D30EFC" w:rsidRPr="003F676E" w:rsidRDefault="00C05B0A" w:rsidP="00E0084F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  <w:r w:rsidRPr="00B30DFC"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483" w:type="dxa"/>
            <w:shd w:val="clear" w:color="auto" w:fill="auto"/>
          </w:tcPr>
          <w:p w14:paraId="1305BA49" w14:textId="33ED773A" w:rsidR="00D30EFC" w:rsidRPr="00331D07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</w:t>
            </w:r>
          </w:p>
        </w:tc>
      </w:tr>
      <w:tr w:rsidR="00D30EFC" w:rsidRPr="00E0084F" w14:paraId="5F8E12AC" w14:textId="77777777" w:rsidTr="001818D5">
        <w:tc>
          <w:tcPr>
            <w:tcW w:w="483" w:type="dxa"/>
            <w:shd w:val="clear" w:color="auto" w:fill="auto"/>
          </w:tcPr>
          <w:p w14:paraId="6861400D" w14:textId="26F474BA" w:rsidR="00D30EFC" w:rsidRPr="00E0084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</w:t>
            </w:r>
          </w:p>
        </w:tc>
        <w:tc>
          <w:tcPr>
            <w:tcW w:w="483" w:type="dxa"/>
            <w:shd w:val="clear" w:color="auto" w:fill="auto"/>
          </w:tcPr>
          <w:p w14:paraId="75E32835" w14:textId="0D0BDB06" w:rsidR="00D30EFC" w:rsidRPr="001B64D1" w:rsidRDefault="00C05B0A" w:rsidP="00E0084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483" w:type="dxa"/>
            <w:shd w:val="clear" w:color="auto" w:fill="auto"/>
          </w:tcPr>
          <w:p w14:paraId="268A7244" w14:textId="309EC5F5" w:rsidR="00D30EFC" w:rsidRPr="00E0084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483" w:type="dxa"/>
            <w:shd w:val="clear" w:color="auto" w:fill="auto"/>
          </w:tcPr>
          <w:p w14:paraId="284E5BAB" w14:textId="6F994747" w:rsidR="00D30EFC" w:rsidRPr="00E0084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</w:t>
            </w:r>
          </w:p>
        </w:tc>
        <w:tc>
          <w:tcPr>
            <w:tcW w:w="483" w:type="dxa"/>
            <w:shd w:val="clear" w:color="auto" w:fill="FFFFFF" w:themeFill="background1"/>
          </w:tcPr>
          <w:p w14:paraId="611F751A" w14:textId="54A2480B" w:rsidR="00D30EFC" w:rsidRPr="003F676E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</w:p>
        </w:tc>
        <w:tc>
          <w:tcPr>
            <w:tcW w:w="483" w:type="dxa"/>
            <w:shd w:val="clear" w:color="auto" w:fill="FFFFFF" w:themeFill="background1"/>
          </w:tcPr>
          <w:p w14:paraId="0EDC5950" w14:textId="3D98077F" w:rsidR="00D30EFC" w:rsidRPr="003F676E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</w:t>
            </w:r>
          </w:p>
        </w:tc>
        <w:tc>
          <w:tcPr>
            <w:tcW w:w="483" w:type="dxa"/>
            <w:shd w:val="clear" w:color="auto" w:fill="auto"/>
          </w:tcPr>
          <w:p w14:paraId="365B16FF" w14:textId="3449B4F7" w:rsidR="00D30EFC" w:rsidRPr="00E0084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</w:t>
            </w:r>
          </w:p>
        </w:tc>
      </w:tr>
      <w:tr w:rsidR="00D30EFC" w:rsidRPr="00E0084F" w14:paraId="055513D5" w14:textId="77777777" w:rsidTr="00EE1A3A">
        <w:tc>
          <w:tcPr>
            <w:tcW w:w="483" w:type="dxa"/>
            <w:shd w:val="clear" w:color="auto" w:fill="auto"/>
          </w:tcPr>
          <w:p w14:paraId="686F28BF" w14:textId="2388F57A" w:rsidR="00D30EFC" w:rsidRPr="00E0084F" w:rsidRDefault="00C05B0A" w:rsidP="00C05B0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483" w:type="dxa"/>
            <w:shd w:val="clear" w:color="auto" w:fill="auto"/>
          </w:tcPr>
          <w:p w14:paraId="0B7B268B" w14:textId="0E24CAF3" w:rsidR="00D30EFC" w:rsidRPr="001818D5" w:rsidRDefault="0011549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olor w:val="FF0000"/>
                <w:sz w:val="24"/>
                <w:szCs w:val="24"/>
              </w:rPr>
              <w:t>*21</w:t>
            </w:r>
          </w:p>
        </w:tc>
        <w:tc>
          <w:tcPr>
            <w:tcW w:w="483" w:type="dxa"/>
            <w:shd w:val="clear" w:color="auto" w:fill="auto"/>
          </w:tcPr>
          <w:p w14:paraId="0E825F57" w14:textId="2BC05ED6" w:rsidR="00D30EFC" w:rsidRPr="00E0084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2</w:t>
            </w:r>
          </w:p>
        </w:tc>
        <w:tc>
          <w:tcPr>
            <w:tcW w:w="483" w:type="dxa"/>
            <w:shd w:val="clear" w:color="auto" w:fill="auto"/>
          </w:tcPr>
          <w:p w14:paraId="3A9052F7" w14:textId="234A3FEE" w:rsidR="00D30EFC" w:rsidRPr="00E0084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3</w:t>
            </w:r>
          </w:p>
        </w:tc>
        <w:tc>
          <w:tcPr>
            <w:tcW w:w="483" w:type="dxa"/>
            <w:shd w:val="clear" w:color="auto" w:fill="auto"/>
          </w:tcPr>
          <w:p w14:paraId="4DCB96B6" w14:textId="0DC410A8" w:rsidR="00D30EFC" w:rsidRPr="00E0084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</w:t>
            </w:r>
          </w:p>
        </w:tc>
        <w:tc>
          <w:tcPr>
            <w:tcW w:w="483" w:type="dxa"/>
            <w:shd w:val="clear" w:color="auto" w:fill="auto"/>
          </w:tcPr>
          <w:p w14:paraId="16619AD0" w14:textId="6CF82C0E" w:rsidR="00D30EFC" w:rsidRPr="00E0084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5</w:t>
            </w:r>
          </w:p>
        </w:tc>
        <w:tc>
          <w:tcPr>
            <w:tcW w:w="483" w:type="dxa"/>
            <w:shd w:val="clear" w:color="auto" w:fill="auto"/>
          </w:tcPr>
          <w:p w14:paraId="397CD71C" w14:textId="30FB2C55" w:rsidR="00D30EFC" w:rsidRPr="00E0084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6</w:t>
            </w:r>
          </w:p>
        </w:tc>
      </w:tr>
      <w:tr w:rsidR="00D30EFC" w:rsidRPr="00E0084F" w14:paraId="34F45958" w14:textId="77777777" w:rsidTr="00EE1A3A">
        <w:tc>
          <w:tcPr>
            <w:tcW w:w="483" w:type="dxa"/>
            <w:shd w:val="clear" w:color="auto" w:fill="auto"/>
          </w:tcPr>
          <w:p w14:paraId="2BE690DF" w14:textId="1935DAD1" w:rsidR="00D30EFC" w:rsidRPr="00E0084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7</w:t>
            </w:r>
          </w:p>
        </w:tc>
        <w:tc>
          <w:tcPr>
            <w:tcW w:w="483" w:type="dxa"/>
            <w:shd w:val="clear" w:color="auto" w:fill="auto"/>
          </w:tcPr>
          <w:p w14:paraId="47508138" w14:textId="1D81B5F2" w:rsidR="00D30EFC" w:rsidRPr="00E0084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8</w:t>
            </w:r>
          </w:p>
        </w:tc>
        <w:tc>
          <w:tcPr>
            <w:tcW w:w="483" w:type="dxa"/>
            <w:shd w:val="clear" w:color="auto" w:fill="auto"/>
          </w:tcPr>
          <w:p w14:paraId="767A22BF" w14:textId="390A85DF" w:rsidR="00D30EFC" w:rsidRPr="00E0084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9</w:t>
            </w:r>
          </w:p>
        </w:tc>
        <w:tc>
          <w:tcPr>
            <w:tcW w:w="483" w:type="dxa"/>
            <w:shd w:val="clear" w:color="auto" w:fill="auto"/>
          </w:tcPr>
          <w:p w14:paraId="4693FEAF" w14:textId="20D845C2" w:rsidR="00D30EFC" w:rsidRPr="00E0084F" w:rsidRDefault="00C05B0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0</w:t>
            </w:r>
          </w:p>
        </w:tc>
        <w:tc>
          <w:tcPr>
            <w:tcW w:w="483" w:type="dxa"/>
            <w:shd w:val="clear" w:color="auto" w:fill="auto"/>
          </w:tcPr>
          <w:p w14:paraId="369E5ECF" w14:textId="6BD33249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74A7FFDE" w14:textId="642147FA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6C0FCB3A" w14:textId="2DBA6E2C" w:rsidR="00D30EFC" w:rsidRPr="00E0084F" w:rsidRDefault="00D30EF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8B77AF" w:rsidRPr="00E0084F" w14:paraId="28DB6F3D" w14:textId="77777777" w:rsidTr="00EE1A3A">
        <w:tc>
          <w:tcPr>
            <w:tcW w:w="483" w:type="dxa"/>
            <w:shd w:val="clear" w:color="auto" w:fill="auto"/>
          </w:tcPr>
          <w:p w14:paraId="1D1466C1" w14:textId="569D9A48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32B6AF2A" w14:textId="7777777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256AA8D0" w14:textId="77777777" w:rsidR="008B77AF" w:rsidRDefault="008B77AF" w:rsidP="001243A5">
            <w:pPr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07DB0324" w14:textId="7777777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78142BCE" w14:textId="7777777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38E172BA" w14:textId="7777777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3BFB0AD5" w14:textId="7777777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254"/>
        <w:tblW w:w="3381" w:type="dxa"/>
        <w:tblLook w:val="01E0" w:firstRow="1" w:lastRow="1" w:firstColumn="1" w:lastColumn="1" w:noHBand="0" w:noVBand="0"/>
      </w:tblPr>
      <w:tblGrid>
        <w:gridCol w:w="483"/>
        <w:gridCol w:w="577"/>
        <w:gridCol w:w="483"/>
        <w:gridCol w:w="483"/>
        <w:gridCol w:w="483"/>
        <w:gridCol w:w="483"/>
        <w:gridCol w:w="483"/>
      </w:tblGrid>
      <w:tr w:rsidR="001243A5" w:rsidRPr="00E0084F" w14:paraId="4A351FE6" w14:textId="77777777" w:rsidTr="001243A5">
        <w:tc>
          <w:tcPr>
            <w:tcW w:w="483" w:type="dxa"/>
          </w:tcPr>
          <w:p w14:paraId="0547332E" w14:textId="77777777" w:rsidR="001243A5" w:rsidRPr="00E0084F" w:rsidRDefault="001243A5" w:rsidP="001243A5">
            <w:pPr>
              <w:jc w:val="center"/>
              <w:rPr>
                <w:b/>
                <w:sz w:val="28"/>
                <w:szCs w:val="24"/>
              </w:rPr>
            </w:pPr>
          </w:p>
        </w:tc>
        <w:tc>
          <w:tcPr>
            <w:tcW w:w="2415" w:type="dxa"/>
            <w:gridSpan w:val="5"/>
          </w:tcPr>
          <w:p w14:paraId="17833225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8"/>
                <w:szCs w:val="24"/>
              </w:rPr>
              <w:t>October</w:t>
            </w:r>
          </w:p>
        </w:tc>
        <w:tc>
          <w:tcPr>
            <w:tcW w:w="483" w:type="dxa"/>
          </w:tcPr>
          <w:p w14:paraId="1F278564" w14:textId="77777777" w:rsidR="001243A5" w:rsidRPr="00E0084F" w:rsidRDefault="001243A5" w:rsidP="001243A5">
            <w:pPr>
              <w:jc w:val="center"/>
              <w:rPr>
                <w:b/>
                <w:sz w:val="28"/>
                <w:szCs w:val="24"/>
              </w:rPr>
            </w:pPr>
          </w:p>
        </w:tc>
      </w:tr>
      <w:tr w:rsidR="001243A5" w:rsidRPr="00E0084F" w14:paraId="0A449C15" w14:textId="77777777" w:rsidTr="001243A5">
        <w:tc>
          <w:tcPr>
            <w:tcW w:w="483" w:type="dxa"/>
          </w:tcPr>
          <w:p w14:paraId="73159AD6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1EE1ED3E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5C5733C5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1869FB03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34CF71E4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1550FC77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5EF22364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1243A5" w:rsidRPr="00E0084F" w14:paraId="75254272" w14:textId="77777777" w:rsidTr="001243A5">
        <w:tc>
          <w:tcPr>
            <w:tcW w:w="483" w:type="dxa"/>
          </w:tcPr>
          <w:p w14:paraId="05248290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483" w:type="dxa"/>
          </w:tcPr>
          <w:p w14:paraId="64B172E0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483" w:type="dxa"/>
          </w:tcPr>
          <w:p w14:paraId="0690EDCB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83" w:type="dxa"/>
          </w:tcPr>
          <w:p w14:paraId="00FF463D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W</w:t>
            </w:r>
          </w:p>
        </w:tc>
        <w:tc>
          <w:tcPr>
            <w:tcW w:w="483" w:type="dxa"/>
          </w:tcPr>
          <w:p w14:paraId="5C363C32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83" w:type="dxa"/>
          </w:tcPr>
          <w:p w14:paraId="27B0202F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483" w:type="dxa"/>
          </w:tcPr>
          <w:p w14:paraId="2ACF7E19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</w:tr>
      <w:tr w:rsidR="001243A5" w:rsidRPr="00E0084F" w14:paraId="02F2FBFC" w14:textId="77777777" w:rsidTr="001243A5">
        <w:tc>
          <w:tcPr>
            <w:tcW w:w="483" w:type="dxa"/>
          </w:tcPr>
          <w:p w14:paraId="3173068D" w14:textId="7777777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24CF21DF" w14:textId="3A2B7E17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395328E6" w14:textId="1EA6D689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4654E4EF" w14:textId="41240A2A" w:rsidR="001243A5" w:rsidRPr="00E0084F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41DF7573" w14:textId="2ABC418C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483" w:type="dxa"/>
          </w:tcPr>
          <w:p w14:paraId="34A98156" w14:textId="008B41AF" w:rsidR="001243A5" w:rsidRPr="00E0084F" w:rsidRDefault="00C05B0A" w:rsidP="00AE61A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65D3A1CC" w14:textId="79CB10DE" w:rsidR="001243A5" w:rsidRPr="00E0084F" w:rsidRDefault="00C05B0A" w:rsidP="00207F8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</w:tr>
      <w:tr w:rsidR="001243A5" w:rsidRPr="00E0084F" w14:paraId="2C4661B2" w14:textId="77777777" w:rsidTr="001243A5">
        <w:tc>
          <w:tcPr>
            <w:tcW w:w="483" w:type="dxa"/>
          </w:tcPr>
          <w:p w14:paraId="3EB9A31A" w14:textId="54484175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483" w:type="dxa"/>
          </w:tcPr>
          <w:p w14:paraId="72B2EAE5" w14:textId="7EDCFCCE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483" w:type="dxa"/>
          </w:tcPr>
          <w:p w14:paraId="54EA4ADA" w14:textId="421C3696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483" w:type="dxa"/>
          </w:tcPr>
          <w:p w14:paraId="3B466A2F" w14:textId="3D4E62D3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</w:t>
            </w:r>
          </w:p>
        </w:tc>
        <w:tc>
          <w:tcPr>
            <w:tcW w:w="483" w:type="dxa"/>
          </w:tcPr>
          <w:p w14:paraId="17645083" w14:textId="32A60154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  <w:tc>
          <w:tcPr>
            <w:tcW w:w="483" w:type="dxa"/>
          </w:tcPr>
          <w:p w14:paraId="7E717758" w14:textId="4782B8FB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</w:p>
        </w:tc>
        <w:tc>
          <w:tcPr>
            <w:tcW w:w="483" w:type="dxa"/>
          </w:tcPr>
          <w:p w14:paraId="61FC6F4A" w14:textId="3648E03E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</w:tr>
      <w:tr w:rsidR="001243A5" w:rsidRPr="00E0084F" w14:paraId="12D782E8" w14:textId="77777777" w:rsidTr="001243A5">
        <w:tc>
          <w:tcPr>
            <w:tcW w:w="483" w:type="dxa"/>
          </w:tcPr>
          <w:p w14:paraId="231EAE27" w14:textId="19E2F590" w:rsidR="001243A5" w:rsidRPr="00D73E08" w:rsidRDefault="00C05B0A" w:rsidP="001243A5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  <w:r>
              <w:rPr>
                <w:b/>
                <w:sz w:val="24"/>
                <w:szCs w:val="24"/>
                <w:highlight w:val="lightGray"/>
              </w:rPr>
              <w:t>11</w:t>
            </w:r>
          </w:p>
        </w:tc>
        <w:tc>
          <w:tcPr>
            <w:tcW w:w="483" w:type="dxa"/>
          </w:tcPr>
          <w:p w14:paraId="6B0BC264" w14:textId="776465C8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483" w:type="dxa"/>
          </w:tcPr>
          <w:p w14:paraId="3D2D6752" w14:textId="76FAD31F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</w:t>
            </w:r>
          </w:p>
        </w:tc>
        <w:tc>
          <w:tcPr>
            <w:tcW w:w="483" w:type="dxa"/>
          </w:tcPr>
          <w:p w14:paraId="11E18B56" w14:textId="471EA2B3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</w:t>
            </w:r>
          </w:p>
        </w:tc>
        <w:tc>
          <w:tcPr>
            <w:tcW w:w="483" w:type="dxa"/>
          </w:tcPr>
          <w:p w14:paraId="14AB0DDA" w14:textId="43CC69F4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483" w:type="dxa"/>
          </w:tcPr>
          <w:p w14:paraId="013F3319" w14:textId="3D8E332E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</w:t>
            </w:r>
          </w:p>
        </w:tc>
        <w:tc>
          <w:tcPr>
            <w:tcW w:w="483" w:type="dxa"/>
          </w:tcPr>
          <w:p w14:paraId="709803D2" w14:textId="04A0DB35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</w:p>
        </w:tc>
      </w:tr>
      <w:tr w:rsidR="001243A5" w:rsidRPr="00E0084F" w14:paraId="49A40F15" w14:textId="77777777" w:rsidTr="001243A5">
        <w:tc>
          <w:tcPr>
            <w:tcW w:w="483" w:type="dxa"/>
          </w:tcPr>
          <w:p w14:paraId="70C5C7C9" w14:textId="6794E4C5" w:rsidR="001243A5" w:rsidRPr="00E0084F" w:rsidRDefault="00C05B0A" w:rsidP="00D73E0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</w:t>
            </w:r>
          </w:p>
        </w:tc>
        <w:tc>
          <w:tcPr>
            <w:tcW w:w="483" w:type="dxa"/>
          </w:tcPr>
          <w:p w14:paraId="6E8E4B20" w14:textId="05731EA2" w:rsidR="001243A5" w:rsidRPr="001B64D1" w:rsidRDefault="0011549A" w:rsidP="001243A5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FF0000"/>
                <w:sz w:val="24"/>
                <w:szCs w:val="24"/>
              </w:rPr>
              <w:t>*19</w:t>
            </w:r>
          </w:p>
        </w:tc>
        <w:tc>
          <w:tcPr>
            <w:tcW w:w="483" w:type="dxa"/>
          </w:tcPr>
          <w:p w14:paraId="63E4F40C" w14:textId="5281538D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483" w:type="dxa"/>
          </w:tcPr>
          <w:p w14:paraId="61736013" w14:textId="106D0FC9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1</w:t>
            </w:r>
          </w:p>
        </w:tc>
        <w:tc>
          <w:tcPr>
            <w:tcW w:w="483" w:type="dxa"/>
          </w:tcPr>
          <w:p w14:paraId="2239B270" w14:textId="32188945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2</w:t>
            </w:r>
          </w:p>
        </w:tc>
        <w:tc>
          <w:tcPr>
            <w:tcW w:w="483" w:type="dxa"/>
          </w:tcPr>
          <w:p w14:paraId="1A7F3DFE" w14:textId="6FA3867B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3</w:t>
            </w:r>
          </w:p>
        </w:tc>
        <w:tc>
          <w:tcPr>
            <w:tcW w:w="483" w:type="dxa"/>
          </w:tcPr>
          <w:p w14:paraId="1E7A01CE" w14:textId="75450C17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</w:t>
            </w:r>
          </w:p>
        </w:tc>
      </w:tr>
      <w:tr w:rsidR="001243A5" w:rsidRPr="00E0084F" w14:paraId="4CBC6004" w14:textId="77777777" w:rsidTr="001243A5">
        <w:tc>
          <w:tcPr>
            <w:tcW w:w="483" w:type="dxa"/>
          </w:tcPr>
          <w:p w14:paraId="35E36AE7" w14:textId="56D8D5A9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5</w:t>
            </w:r>
          </w:p>
        </w:tc>
        <w:tc>
          <w:tcPr>
            <w:tcW w:w="483" w:type="dxa"/>
          </w:tcPr>
          <w:p w14:paraId="7088E453" w14:textId="20ED6697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6</w:t>
            </w:r>
          </w:p>
        </w:tc>
        <w:tc>
          <w:tcPr>
            <w:tcW w:w="483" w:type="dxa"/>
          </w:tcPr>
          <w:p w14:paraId="4EAC3E23" w14:textId="663158A0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7</w:t>
            </w:r>
          </w:p>
        </w:tc>
        <w:tc>
          <w:tcPr>
            <w:tcW w:w="483" w:type="dxa"/>
          </w:tcPr>
          <w:p w14:paraId="40D89377" w14:textId="757F2FA8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8</w:t>
            </w:r>
          </w:p>
        </w:tc>
        <w:tc>
          <w:tcPr>
            <w:tcW w:w="483" w:type="dxa"/>
          </w:tcPr>
          <w:p w14:paraId="4F9E1266" w14:textId="293708E6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9</w:t>
            </w:r>
          </w:p>
        </w:tc>
        <w:tc>
          <w:tcPr>
            <w:tcW w:w="483" w:type="dxa"/>
          </w:tcPr>
          <w:p w14:paraId="7E34A88B" w14:textId="71D51E62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0</w:t>
            </w:r>
          </w:p>
        </w:tc>
        <w:tc>
          <w:tcPr>
            <w:tcW w:w="483" w:type="dxa"/>
          </w:tcPr>
          <w:p w14:paraId="4532E65D" w14:textId="29DCCF84" w:rsidR="001243A5" w:rsidRPr="00E0084F" w:rsidRDefault="00C05B0A" w:rsidP="001243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1</w:t>
            </w:r>
          </w:p>
        </w:tc>
      </w:tr>
      <w:tr w:rsidR="00193F94" w:rsidRPr="00E0084F" w14:paraId="6217C350" w14:textId="77777777" w:rsidTr="001243A5">
        <w:tc>
          <w:tcPr>
            <w:tcW w:w="483" w:type="dxa"/>
          </w:tcPr>
          <w:p w14:paraId="71BC584F" w14:textId="501BF792" w:rsidR="00193F94" w:rsidRDefault="00193F94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6194CD40" w14:textId="52DF0051" w:rsidR="00193F94" w:rsidRDefault="00193F94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24930883" w14:textId="78A451B2" w:rsidR="00193F94" w:rsidRDefault="00193F94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37BA5186" w14:textId="77777777" w:rsidR="00193F94" w:rsidRDefault="00193F94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01D6438C" w14:textId="77777777" w:rsidR="00193F94" w:rsidRDefault="00193F94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13E9F860" w14:textId="77777777" w:rsidR="00193F94" w:rsidRDefault="00193F94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</w:tcPr>
          <w:p w14:paraId="11EA3C4B" w14:textId="77777777" w:rsidR="00193F94" w:rsidRDefault="00193F94" w:rsidP="001243A5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44ACCB80" w14:textId="77777777" w:rsidR="00E37A24" w:rsidRPr="00D30EFC" w:rsidRDefault="00E37A24" w:rsidP="00E37A24">
      <w:pPr>
        <w:rPr>
          <w:sz w:val="28"/>
          <w:szCs w:val="28"/>
        </w:rPr>
      </w:pPr>
    </w:p>
    <w:tbl>
      <w:tblPr>
        <w:tblpPr w:leftFromText="180" w:rightFromText="180" w:vertAnchor="text" w:horzAnchor="margin" w:tblpY="4"/>
        <w:tblW w:w="3404" w:type="dxa"/>
        <w:shd w:val="clear" w:color="auto" w:fill="FFFFFF"/>
        <w:tblLook w:val="01E0" w:firstRow="1" w:lastRow="1" w:firstColumn="1" w:lastColumn="1" w:noHBand="0" w:noVBand="0"/>
      </w:tblPr>
      <w:tblGrid>
        <w:gridCol w:w="475"/>
        <w:gridCol w:w="547"/>
        <w:gridCol w:w="482"/>
        <w:gridCol w:w="475"/>
        <w:gridCol w:w="475"/>
        <w:gridCol w:w="475"/>
        <w:gridCol w:w="475"/>
      </w:tblGrid>
      <w:tr w:rsidR="001243A5" w:rsidRPr="00E0084F" w14:paraId="3DD2880B" w14:textId="77777777" w:rsidTr="001243A5">
        <w:tc>
          <w:tcPr>
            <w:tcW w:w="483" w:type="dxa"/>
            <w:shd w:val="clear" w:color="auto" w:fill="FFFFFF"/>
          </w:tcPr>
          <w:p w14:paraId="3407B582" w14:textId="77777777" w:rsidR="001243A5" w:rsidRPr="00196C2D" w:rsidRDefault="001243A5" w:rsidP="001243A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438" w:type="dxa"/>
            <w:gridSpan w:val="5"/>
            <w:shd w:val="clear" w:color="auto" w:fill="FFFFFF"/>
          </w:tcPr>
          <w:p w14:paraId="26CB050F" w14:textId="77777777" w:rsidR="001243A5" w:rsidRPr="00196C2D" w:rsidRDefault="001243A5" w:rsidP="007D7167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November</w:t>
            </w:r>
          </w:p>
        </w:tc>
        <w:tc>
          <w:tcPr>
            <w:tcW w:w="483" w:type="dxa"/>
            <w:shd w:val="clear" w:color="auto" w:fill="FFFFFF"/>
          </w:tcPr>
          <w:p w14:paraId="558DD934" w14:textId="77777777" w:rsidR="001243A5" w:rsidRPr="00196C2D" w:rsidRDefault="001243A5" w:rsidP="001243A5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1243A5" w:rsidRPr="00E0084F" w14:paraId="0A718E6B" w14:textId="77777777" w:rsidTr="001243A5">
        <w:tc>
          <w:tcPr>
            <w:tcW w:w="483" w:type="dxa"/>
            <w:shd w:val="clear" w:color="auto" w:fill="FFFFFF"/>
          </w:tcPr>
          <w:p w14:paraId="50B9D3E7" w14:textId="77777777" w:rsidR="001243A5" w:rsidRPr="00196C2D" w:rsidRDefault="001243A5" w:rsidP="001243A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96" w:type="dxa"/>
            <w:shd w:val="clear" w:color="auto" w:fill="FFFFFF"/>
          </w:tcPr>
          <w:p w14:paraId="040330D2" w14:textId="77777777" w:rsidR="001243A5" w:rsidRPr="00196C2D" w:rsidRDefault="001243A5" w:rsidP="001243A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93" w:type="dxa"/>
            <w:shd w:val="clear" w:color="auto" w:fill="FFFFFF"/>
          </w:tcPr>
          <w:p w14:paraId="09748AFC" w14:textId="77777777" w:rsidR="001243A5" w:rsidRPr="00196C2D" w:rsidRDefault="001243A5" w:rsidP="001243A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83" w:type="dxa"/>
            <w:shd w:val="clear" w:color="auto" w:fill="FFFFFF"/>
          </w:tcPr>
          <w:p w14:paraId="57049CD8" w14:textId="77777777" w:rsidR="001243A5" w:rsidRPr="00196C2D" w:rsidRDefault="001243A5" w:rsidP="001243A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83" w:type="dxa"/>
            <w:shd w:val="clear" w:color="auto" w:fill="FFFFFF"/>
          </w:tcPr>
          <w:p w14:paraId="6701E641" w14:textId="77777777" w:rsidR="001243A5" w:rsidRPr="00196C2D" w:rsidRDefault="001243A5" w:rsidP="001243A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83" w:type="dxa"/>
            <w:shd w:val="clear" w:color="auto" w:fill="FFFFFF"/>
          </w:tcPr>
          <w:p w14:paraId="4EEB3902" w14:textId="77777777" w:rsidR="001243A5" w:rsidRPr="00196C2D" w:rsidRDefault="001243A5" w:rsidP="001243A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83" w:type="dxa"/>
            <w:shd w:val="clear" w:color="auto" w:fill="FFFFFF"/>
          </w:tcPr>
          <w:p w14:paraId="30F6E30F" w14:textId="77777777" w:rsidR="001243A5" w:rsidRPr="00196C2D" w:rsidRDefault="001243A5" w:rsidP="001243A5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1243A5" w:rsidRPr="00E0084F" w14:paraId="0FDC8205" w14:textId="77777777" w:rsidTr="001243A5">
        <w:tc>
          <w:tcPr>
            <w:tcW w:w="483" w:type="dxa"/>
            <w:shd w:val="clear" w:color="auto" w:fill="FFFFFF"/>
          </w:tcPr>
          <w:p w14:paraId="41715BCA" w14:textId="77777777" w:rsidR="001243A5" w:rsidRPr="00196C2D" w:rsidRDefault="001243A5" w:rsidP="007D7167">
            <w:pPr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S</w:t>
            </w:r>
          </w:p>
        </w:tc>
        <w:tc>
          <w:tcPr>
            <w:tcW w:w="496" w:type="dxa"/>
            <w:shd w:val="clear" w:color="auto" w:fill="FFFFFF"/>
          </w:tcPr>
          <w:p w14:paraId="34DB21B6" w14:textId="77777777" w:rsidR="001243A5" w:rsidRPr="00196C2D" w:rsidRDefault="001243A5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M</w:t>
            </w:r>
          </w:p>
        </w:tc>
        <w:tc>
          <w:tcPr>
            <w:tcW w:w="493" w:type="dxa"/>
            <w:shd w:val="clear" w:color="auto" w:fill="FFFFFF"/>
          </w:tcPr>
          <w:p w14:paraId="55A907FA" w14:textId="77777777" w:rsidR="001243A5" w:rsidRPr="00196C2D" w:rsidRDefault="001243A5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T</w:t>
            </w:r>
          </w:p>
        </w:tc>
        <w:tc>
          <w:tcPr>
            <w:tcW w:w="483" w:type="dxa"/>
            <w:shd w:val="clear" w:color="auto" w:fill="FFFFFF"/>
          </w:tcPr>
          <w:p w14:paraId="50A3D8E3" w14:textId="77777777" w:rsidR="001243A5" w:rsidRPr="00196C2D" w:rsidRDefault="001243A5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W</w:t>
            </w:r>
          </w:p>
        </w:tc>
        <w:tc>
          <w:tcPr>
            <w:tcW w:w="483" w:type="dxa"/>
            <w:shd w:val="clear" w:color="auto" w:fill="FFFFFF"/>
          </w:tcPr>
          <w:p w14:paraId="38C458DA" w14:textId="77777777" w:rsidR="001243A5" w:rsidRPr="00196C2D" w:rsidRDefault="001243A5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T</w:t>
            </w:r>
          </w:p>
        </w:tc>
        <w:tc>
          <w:tcPr>
            <w:tcW w:w="483" w:type="dxa"/>
            <w:shd w:val="clear" w:color="auto" w:fill="FFFFFF"/>
          </w:tcPr>
          <w:p w14:paraId="5F917B9C" w14:textId="77777777" w:rsidR="001243A5" w:rsidRPr="00196C2D" w:rsidRDefault="001243A5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F</w:t>
            </w:r>
          </w:p>
        </w:tc>
        <w:tc>
          <w:tcPr>
            <w:tcW w:w="483" w:type="dxa"/>
            <w:shd w:val="clear" w:color="auto" w:fill="FFFFFF"/>
          </w:tcPr>
          <w:p w14:paraId="6B3FF665" w14:textId="77777777" w:rsidR="001243A5" w:rsidRPr="00196C2D" w:rsidRDefault="001243A5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S</w:t>
            </w:r>
          </w:p>
        </w:tc>
      </w:tr>
      <w:tr w:rsidR="00196C2D" w:rsidRPr="00E0084F" w14:paraId="44D5CDCC" w14:textId="77777777" w:rsidTr="001243A5">
        <w:tc>
          <w:tcPr>
            <w:tcW w:w="483" w:type="dxa"/>
            <w:shd w:val="clear" w:color="auto" w:fill="FFFFFF"/>
          </w:tcPr>
          <w:p w14:paraId="42F0F7AC" w14:textId="77777777" w:rsidR="00196C2D" w:rsidRPr="00196C2D" w:rsidRDefault="00196C2D" w:rsidP="007D7167">
            <w:pPr>
              <w:rPr>
                <w:b/>
                <w:sz w:val="22"/>
                <w:szCs w:val="22"/>
              </w:rPr>
            </w:pPr>
          </w:p>
        </w:tc>
        <w:tc>
          <w:tcPr>
            <w:tcW w:w="496" w:type="dxa"/>
            <w:shd w:val="clear" w:color="auto" w:fill="FFFFFF"/>
          </w:tcPr>
          <w:p w14:paraId="315A6032" w14:textId="77777777" w:rsidR="00196C2D" w:rsidRPr="00196C2D" w:rsidRDefault="00196C2D" w:rsidP="001243A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93" w:type="dxa"/>
            <w:shd w:val="clear" w:color="auto" w:fill="FFFFFF"/>
          </w:tcPr>
          <w:p w14:paraId="7329286A" w14:textId="77777777" w:rsidR="00196C2D" w:rsidRPr="00196C2D" w:rsidRDefault="00196C2D" w:rsidP="001243A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83" w:type="dxa"/>
            <w:shd w:val="clear" w:color="auto" w:fill="FFFFFF"/>
          </w:tcPr>
          <w:p w14:paraId="0D006AF0" w14:textId="77777777" w:rsidR="00196C2D" w:rsidRPr="00196C2D" w:rsidRDefault="00196C2D" w:rsidP="001243A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83" w:type="dxa"/>
            <w:shd w:val="clear" w:color="auto" w:fill="FFFFFF"/>
          </w:tcPr>
          <w:p w14:paraId="6413398D" w14:textId="77777777" w:rsidR="00196C2D" w:rsidRPr="00196C2D" w:rsidRDefault="00196C2D" w:rsidP="001243A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83" w:type="dxa"/>
            <w:shd w:val="clear" w:color="auto" w:fill="FFFFFF"/>
          </w:tcPr>
          <w:p w14:paraId="5093B12F" w14:textId="77777777" w:rsidR="00196C2D" w:rsidRPr="00196C2D" w:rsidRDefault="00196C2D" w:rsidP="001243A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83" w:type="dxa"/>
            <w:shd w:val="clear" w:color="auto" w:fill="FFFFFF"/>
          </w:tcPr>
          <w:p w14:paraId="4D01458B" w14:textId="77777777" w:rsidR="00196C2D" w:rsidRPr="00196C2D" w:rsidRDefault="00196C2D" w:rsidP="001243A5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1243A5" w:rsidRPr="00E0084F" w14:paraId="02A6DD43" w14:textId="77777777" w:rsidTr="001243A5">
        <w:tc>
          <w:tcPr>
            <w:tcW w:w="483" w:type="dxa"/>
            <w:shd w:val="clear" w:color="auto" w:fill="FFFFFF"/>
          </w:tcPr>
          <w:p w14:paraId="1974C113" w14:textId="1711BFBD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496" w:type="dxa"/>
            <w:shd w:val="clear" w:color="auto" w:fill="FFFFFF"/>
          </w:tcPr>
          <w:p w14:paraId="2F1FC5C7" w14:textId="1EF585C3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493" w:type="dxa"/>
            <w:shd w:val="clear" w:color="auto" w:fill="FFFFFF"/>
          </w:tcPr>
          <w:p w14:paraId="70F32EE5" w14:textId="4C1943FC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483" w:type="dxa"/>
            <w:shd w:val="clear" w:color="auto" w:fill="FFFFFF"/>
          </w:tcPr>
          <w:p w14:paraId="3C5AEB99" w14:textId="0051F298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4</w:t>
            </w:r>
          </w:p>
        </w:tc>
        <w:tc>
          <w:tcPr>
            <w:tcW w:w="483" w:type="dxa"/>
            <w:shd w:val="clear" w:color="auto" w:fill="FFFFFF"/>
          </w:tcPr>
          <w:p w14:paraId="070D0F59" w14:textId="62D44EBD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483" w:type="dxa"/>
            <w:shd w:val="clear" w:color="auto" w:fill="FFFFFF"/>
          </w:tcPr>
          <w:p w14:paraId="1B1276BE" w14:textId="2125E30E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6</w:t>
            </w:r>
          </w:p>
        </w:tc>
        <w:tc>
          <w:tcPr>
            <w:tcW w:w="483" w:type="dxa"/>
            <w:shd w:val="clear" w:color="auto" w:fill="FFFFFF"/>
          </w:tcPr>
          <w:p w14:paraId="2E620D59" w14:textId="02370DEA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7</w:t>
            </w:r>
          </w:p>
        </w:tc>
      </w:tr>
      <w:tr w:rsidR="001243A5" w:rsidRPr="00E0084F" w14:paraId="06485BBA" w14:textId="77777777" w:rsidTr="001243A5">
        <w:tc>
          <w:tcPr>
            <w:tcW w:w="483" w:type="dxa"/>
            <w:shd w:val="clear" w:color="auto" w:fill="FFFFFF"/>
          </w:tcPr>
          <w:p w14:paraId="56830338" w14:textId="26BD1739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8</w:t>
            </w:r>
          </w:p>
        </w:tc>
        <w:tc>
          <w:tcPr>
            <w:tcW w:w="496" w:type="dxa"/>
            <w:shd w:val="clear" w:color="auto" w:fill="FFFFFF"/>
          </w:tcPr>
          <w:p w14:paraId="7B1F57CE" w14:textId="4B25DB8F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9</w:t>
            </w:r>
          </w:p>
        </w:tc>
        <w:tc>
          <w:tcPr>
            <w:tcW w:w="493" w:type="dxa"/>
            <w:shd w:val="clear" w:color="auto" w:fill="FFFFFF"/>
          </w:tcPr>
          <w:p w14:paraId="7C787038" w14:textId="4343C6AE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483" w:type="dxa"/>
            <w:shd w:val="clear" w:color="auto" w:fill="FFFFFF"/>
          </w:tcPr>
          <w:p w14:paraId="3376143F" w14:textId="015A460C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B30DFC">
              <w:rPr>
                <w:b/>
                <w:sz w:val="22"/>
                <w:szCs w:val="22"/>
                <w:highlight w:val="yellow"/>
              </w:rPr>
              <w:t>11</w:t>
            </w:r>
          </w:p>
        </w:tc>
        <w:tc>
          <w:tcPr>
            <w:tcW w:w="483" w:type="dxa"/>
            <w:shd w:val="clear" w:color="auto" w:fill="FFFFFF"/>
          </w:tcPr>
          <w:p w14:paraId="53F3911F" w14:textId="1EEC754E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2</w:t>
            </w:r>
          </w:p>
        </w:tc>
        <w:tc>
          <w:tcPr>
            <w:tcW w:w="483" w:type="dxa"/>
            <w:shd w:val="clear" w:color="auto" w:fill="FFFFFF"/>
          </w:tcPr>
          <w:p w14:paraId="4213431B" w14:textId="70B58D8F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3</w:t>
            </w:r>
          </w:p>
        </w:tc>
        <w:tc>
          <w:tcPr>
            <w:tcW w:w="483" w:type="dxa"/>
            <w:shd w:val="clear" w:color="auto" w:fill="FFFFFF"/>
          </w:tcPr>
          <w:p w14:paraId="78022B69" w14:textId="1D3E16C0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4</w:t>
            </w:r>
          </w:p>
        </w:tc>
      </w:tr>
      <w:tr w:rsidR="001818D5" w:rsidRPr="00E0084F" w14:paraId="5FAA1625" w14:textId="77777777" w:rsidTr="003A6C47">
        <w:tc>
          <w:tcPr>
            <w:tcW w:w="483" w:type="dxa"/>
            <w:shd w:val="clear" w:color="auto" w:fill="FFFFFF"/>
          </w:tcPr>
          <w:p w14:paraId="20F3965C" w14:textId="79680A8B" w:rsidR="001243A5" w:rsidRPr="00196C2D" w:rsidRDefault="00C05B0A" w:rsidP="001243A5">
            <w:pPr>
              <w:ind w:right="-111"/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5</w:t>
            </w:r>
          </w:p>
        </w:tc>
        <w:tc>
          <w:tcPr>
            <w:tcW w:w="496" w:type="dxa"/>
            <w:shd w:val="clear" w:color="auto" w:fill="FFFFFF" w:themeFill="background1"/>
          </w:tcPr>
          <w:p w14:paraId="3BDC0C35" w14:textId="5E8972B4" w:rsidR="001243A5" w:rsidRPr="00196C2D" w:rsidRDefault="0011549A" w:rsidP="001243A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color w:val="FF0000"/>
                <w:sz w:val="22"/>
                <w:szCs w:val="22"/>
              </w:rPr>
              <w:t>*16</w:t>
            </w:r>
          </w:p>
        </w:tc>
        <w:tc>
          <w:tcPr>
            <w:tcW w:w="493" w:type="dxa"/>
            <w:shd w:val="clear" w:color="auto" w:fill="FFFFFF" w:themeFill="background1"/>
          </w:tcPr>
          <w:p w14:paraId="03CD1D5B" w14:textId="2CBA78D8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7</w:t>
            </w:r>
          </w:p>
        </w:tc>
        <w:tc>
          <w:tcPr>
            <w:tcW w:w="483" w:type="dxa"/>
            <w:shd w:val="clear" w:color="auto" w:fill="FFFFFF"/>
          </w:tcPr>
          <w:p w14:paraId="6EEBE633" w14:textId="289E97E3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8</w:t>
            </w:r>
          </w:p>
        </w:tc>
        <w:tc>
          <w:tcPr>
            <w:tcW w:w="483" w:type="dxa"/>
            <w:shd w:val="clear" w:color="auto" w:fill="FFFFFF"/>
          </w:tcPr>
          <w:p w14:paraId="6AEB30EE" w14:textId="1CDCDFF6" w:rsidR="001243A5" w:rsidRPr="00196C2D" w:rsidRDefault="00C05B0A" w:rsidP="00D73E08">
            <w:pPr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9</w:t>
            </w:r>
          </w:p>
        </w:tc>
        <w:tc>
          <w:tcPr>
            <w:tcW w:w="483" w:type="dxa"/>
            <w:shd w:val="clear" w:color="auto" w:fill="FFFFFF"/>
          </w:tcPr>
          <w:p w14:paraId="5BC104C8" w14:textId="44CEFEA6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20</w:t>
            </w:r>
          </w:p>
        </w:tc>
        <w:tc>
          <w:tcPr>
            <w:tcW w:w="483" w:type="dxa"/>
            <w:shd w:val="clear" w:color="auto" w:fill="FFFFFF"/>
          </w:tcPr>
          <w:p w14:paraId="16E16345" w14:textId="0FDCC7BD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21</w:t>
            </w:r>
          </w:p>
        </w:tc>
      </w:tr>
      <w:tr w:rsidR="001243A5" w:rsidRPr="00E0084F" w14:paraId="1360DF53" w14:textId="77777777" w:rsidTr="001243A5">
        <w:tc>
          <w:tcPr>
            <w:tcW w:w="483" w:type="dxa"/>
            <w:shd w:val="clear" w:color="auto" w:fill="FFFFFF"/>
          </w:tcPr>
          <w:p w14:paraId="1B207F9B" w14:textId="776C2D43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22</w:t>
            </w:r>
          </w:p>
        </w:tc>
        <w:tc>
          <w:tcPr>
            <w:tcW w:w="496" w:type="dxa"/>
            <w:shd w:val="clear" w:color="auto" w:fill="FFFFFF"/>
          </w:tcPr>
          <w:p w14:paraId="48CC21F1" w14:textId="784B2141" w:rsidR="001243A5" w:rsidRPr="00196C2D" w:rsidRDefault="00C05B0A" w:rsidP="001243A5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196C2D">
              <w:rPr>
                <w:b/>
                <w:color w:val="000000" w:themeColor="text1"/>
                <w:sz w:val="22"/>
                <w:szCs w:val="22"/>
              </w:rPr>
              <w:t>23</w:t>
            </w:r>
          </w:p>
        </w:tc>
        <w:tc>
          <w:tcPr>
            <w:tcW w:w="493" w:type="dxa"/>
            <w:shd w:val="clear" w:color="auto" w:fill="FFFFFF"/>
          </w:tcPr>
          <w:p w14:paraId="5A3F0313" w14:textId="12432DC3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24</w:t>
            </w:r>
          </w:p>
        </w:tc>
        <w:tc>
          <w:tcPr>
            <w:tcW w:w="483" w:type="dxa"/>
            <w:shd w:val="clear" w:color="auto" w:fill="FFFFFF"/>
          </w:tcPr>
          <w:p w14:paraId="3E65D8A7" w14:textId="3EFD067C" w:rsidR="001243A5" w:rsidRPr="00B30DFC" w:rsidRDefault="00C05B0A" w:rsidP="001243A5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B30DFC">
              <w:rPr>
                <w:b/>
                <w:sz w:val="22"/>
                <w:szCs w:val="22"/>
                <w:highlight w:val="yellow"/>
              </w:rPr>
              <w:t>25</w:t>
            </w:r>
          </w:p>
        </w:tc>
        <w:tc>
          <w:tcPr>
            <w:tcW w:w="483" w:type="dxa"/>
            <w:shd w:val="clear" w:color="auto" w:fill="FFFFFF" w:themeFill="background1"/>
          </w:tcPr>
          <w:p w14:paraId="643555F5" w14:textId="2CEC3D24" w:rsidR="001243A5" w:rsidRPr="00B30DFC" w:rsidRDefault="00C05B0A" w:rsidP="001243A5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B30DFC">
              <w:rPr>
                <w:b/>
                <w:sz w:val="22"/>
                <w:szCs w:val="22"/>
                <w:highlight w:val="yellow"/>
              </w:rPr>
              <w:t>26</w:t>
            </w:r>
          </w:p>
        </w:tc>
        <w:tc>
          <w:tcPr>
            <w:tcW w:w="483" w:type="dxa"/>
            <w:shd w:val="clear" w:color="auto" w:fill="FFFFFF" w:themeFill="background1"/>
          </w:tcPr>
          <w:p w14:paraId="6D2F894B" w14:textId="1A855590" w:rsidR="001243A5" w:rsidRPr="00B30DFC" w:rsidRDefault="00C05B0A" w:rsidP="001243A5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B30DFC">
              <w:rPr>
                <w:b/>
                <w:sz w:val="22"/>
                <w:szCs w:val="22"/>
                <w:highlight w:val="yellow"/>
              </w:rPr>
              <w:t>27</w:t>
            </w:r>
          </w:p>
        </w:tc>
        <w:tc>
          <w:tcPr>
            <w:tcW w:w="483" w:type="dxa"/>
            <w:shd w:val="clear" w:color="auto" w:fill="FFFFFF"/>
          </w:tcPr>
          <w:p w14:paraId="53B2F4A9" w14:textId="1C73E2D0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28</w:t>
            </w:r>
          </w:p>
        </w:tc>
      </w:tr>
      <w:tr w:rsidR="001243A5" w:rsidRPr="00E0084F" w14:paraId="348DBD27" w14:textId="77777777" w:rsidTr="003A6C47">
        <w:tc>
          <w:tcPr>
            <w:tcW w:w="483" w:type="dxa"/>
            <w:shd w:val="clear" w:color="auto" w:fill="FFFFFF"/>
          </w:tcPr>
          <w:p w14:paraId="06642429" w14:textId="46B17554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29</w:t>
            </w:r>
          </w:p>
        </w:tc>
        <w:tc>
          <w:tcPr>
            <w:tcW w:w="496" w:type="dxa"/>
            <w:shd w:val="clear" w:color="auto" w:fill="FFFFFF"/>
          </w:tcPr>
          <w:p w14:paraId="4ACBE46D" w14:textId="5B00FB8C" w:rsidR="001243A5" w:rsidRPr="00196C2D" w:rsidRDefault="00C05B0A" w:rsidP="001243A5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30</w:t>
            </w:r>
          </w:p>
        </w:tc>
        <w:tc>
          <w:tcPr>
            <w:tcW w:w="493" w:type="dxa"/>
            <w:shd w:val="clear" w:color="auto" w:fill="FFFFFF"/>
          </w:tcPr>
          <w:p w14:paraId="0B0717E5" w14:textId="06A9DADF" w:rsidR="001243A5" w:rsidRPr="00196C2D" w:rsidRDefault="001243A5" w:rsidP="001243A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83" w:type="dxa"/>
            <w:shd w:val="clear" w:color="auto" w:fill="FFFFFF"/>
          </w:tcPr>
          <w:p w14:paraId="2A2C6E0E" w14:textId="75041F1C" w:rsidR="001243A5" w:rsidRPr="00196C2D" w:rsidRDefault="001243A5" w:rsidP="001243A5">
            <w:pPr>
              <w:jc w:val="center"/>
              <w:rPr>
                <w:b/>
                <w:sz w:val="22"/>
                <w:szCs w:val="22"/>
                <w:highlight w:val="yellow"/>
              </w:rPr>
            </w:pPr>
          </w:p>
        </w:tc>
        <w:tc>
          <w:tcPr>
            <w:tcW w:w="483" w:type="dxa"/>
            <w:shd w:val="clear" w:color="auto" w:fill="FFFFFF" w:themeFill="background1"/>
          </w:tcPr>
          <w:p w14:paraId="0586DBF7" w14:textId="45F61D64" w:rsidR="001243A5" w:rsidRPr="00196C2D" w:rsidRDefault="001243A5" w:rsidP="001243A5">
            <w:pPr>
              <w:jc w:val="center"/>
              <w:rPr>
                <w:b/>
                <w:sz w:val="22"/>
                <w:szCs w:val="22"/>
                <w:highlight w:val="yellow"/>
              </w:rPr>
            </w:pPr>
          </w:p>
        </w:tc>
        <w:tc>
          <w:tcPr>
            <w:tcW w:w="483" w:type="dxa"/>
            <w:shd w:val="clear" w:color="auto" w:fill="FFFFFF" w:themeFill="background1"/>
          </w:tcPr>
          <w:p w14:paraId="21B15425" w14:textId="34462700" w:rsidR="001243A5" w:rsidRPr="00196C2D" w:rsidRDefault="001243A5" w:rsidP="001243A5">
            <w:pPr>
              <w:jc w:val="center"/>
              <w:rPr>
                <w:b/>
                <w:sz w:val="22"/>
                <w:szCs w:val="22"/>
                <w:highlight w:val="yellow"/>
              </w:rPr>
            </w:pPr>
          </w:p>
        </w:tc>
        <w:tc>
          <w:tcPr>
            <w:tcW w:w="483" w:type="dxa"/>
            <w:shd w:val="clear" w:color="auto" w:fill="FFFFFF"/>
          </w:tcPr>
          <w:p w14:paraId="2AF5D8DF" w14:textId="7278A818" w:rsidR="001243A5" w:rsidRPr="00196C2D" w:rsidRDefault="001243A5" w:rsidP="00C05B0A">
            <w:pPr>
              <w:rPr>
                <w:b/>
                <w:sz w:val="22"/>
                <w:szCs w:val="22"/>
              </w:rPr>
            </w:pPr>
          </w:p>
        </w:tc>
      </w:tr>
      <w:tr w:rsidR="001243A5" w:rsidRPr="00E0084F" w14:paraId="01C6F098" w14:textId="77777777" w:rsidTr="001243A5">
        <w:tc>
          <w:tcPr>
            <w:tcW w:w="483" w:type="dxa"/>
            <w:shd w:val="clear" w:color="auto" w:fill="FFFFFF"/>
          </w:tcPr>
          <w:p w14:paraId="3C9E485A" w14:textId="77777777" w:rsidR="001243A5" w:rsidRDefault="001243A5" w:rsidP="001243A5">
            <w:pPr>
              <w:rPr>
                <w:b/>
                <w:sz w:val="24"/>
                <w:szCs w:val="24"/>
              </w:rPr>
            </w:pPr>
          </w:p>
        </w:tc>
        <w:tc>
          <w:tcPr>
            <w:tcW w:w="496" w:type="dxa"/>
            <w:shd w:val="clear" w:color="auto" w:fill="FFFFFF"/>
          </w:tcPr>
          <w:p w14:paraId="1F4A6D9A" w14:textId="77777777" w:rsidR="001243A5" w:rsidRDefault="001243A5" w:rsidP="00193F94">
            <w:pPr>
              <w:rPr>
                <w:b/>
                <w:sz w:val="24"/>
                <w:szCs w:val="24"/>
              </w:rPr>
            </w:pPr>
          </w:p>
        </w:tc>
        <w:tc>
          <w:tcPr>
            <w:tcW w:w="493" w:type="dxa"/>
            <w:shd w:val="clear" w:color="auto" w:fill="FFFFFF"/>
          </w:tcPr>
          <w:p w14:paraId="055B7CAC" w14:textId="77777777" w:rsidR="001243A5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/>
          </w:tcPr>
          <w:p w14:paraId="21CA9027" w14:textId="77777777" w:rsidR="001243A5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 w:themeFill="background1"/>
          </w:tcPr>
          <w:p w14:paraId="7308EE73" w14:textId="77777777" w:rsidR="001243A5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 w:themeFill="background1"/>
          </w:tcPr>
          <w:p w14:paraId="38B09A27" w14:textId="77777777" w:rsidR="001243A5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FFFFFF"/>
          </w:tcPr>
          <w:p w14:paraId="6A16A50E" w14:textId="77777777" w:rsidR="001243A5" w:rsidRDefault="001243A5" w:rsidP="001243A5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tbl>
      <w:tblPr>
        <w:tblW w:w="3721" w:type="dxa"/>
        <w:tblInd w:w="-210" w:type="dxa"/>
        <w:tblLook w:val="01E0" w:firstRow="1" w:lastRow="1" w:firstColumn="1" w:lastColumn="1" w:noHBand="0" w:noVBand="0"/>
      </w:tblPr>
      <w:tblGrid>
        <w:gridCol w:w="601"/>
        <w:gridCol w:w="601"/>
        <w:gridCol w:w="503"/>
        <w:gridCol w:w="504"/>
        <w:gridCol w:w="504"/>
        <w:gridCol w:w="504"/>
        <w:gridCol w:w="504"/>
      </w:tblGrid>
      <w:tr w:rsidR="00D30EFC" w:rsidRPr="00E0084F" w14:paraId="292963D8" w14:textId="77777777" w:rsidTr="001818D5">
        <w:tc>
          <w:tcPr>
            <w:tcW w:w="601" w:type="dxa"/>
          </w:tcPr>
          <w:p w14:paraId="480896EA" w14:textId="77777777" w:rsidR="00D30EFC" w:rsidRPr="00196C2D" w:rsidRDefault="00D30EFC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616" w:type="dxa"/>
            <w:gridSpan w:val="5"/>
          </w:tcPr>
          <w:p w14:paraId="0C92627C" w14:textId="77777777" w:rsidR="00D30EFC" w:rsidRPr="00196C2D" w:rsidRDefault="00D30EF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December</w:t>
            </w:r>
          </w:p>
        </w:tc>
        <w:tc>
          <w:tcPr>
            <w:tcW w:w="504" w:type="dxa"/>
          </w:tcPr>
          <w:p w14:paraId="66D8E07F" w14:textId="77777777" w:rsidR="00D30EFC" w:rsidRPr="00196C2D" w:rsidRDefault="00D30EFC" w:rsidP="00E0084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1C354B" w:rsidRPr="00E0084F" w14:paraId="5A9ACF24" w14:textId="77777777" w:rsidTr="001818D5">
        <w:tc>
          <w:tcPr>
            <w:tcW w:w="601" w:type="dxa"/>
          </w:tcPr>
          <w:p w14:paraId="33E82B0A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601" w:type="dxa"/>
            <w:shd w:val="clear" w:color="auto" w:fill="auto"/>
          </w:tcPr>
          <w:p w14:paraId="6CC7E2BD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03" w:type="dxa"/>
            <w:shd w:val="clear" w:color="auto" w:fill="auto"/>
          </w:tcPr>
          <w:p w14:paraId="4B527122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14:paraId="34CB0496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14:paraId="6B7BC329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14:paraId="05FADF7A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04" w:type="dxa"/>
          </w:tcPr>
          <w:p w14:paraId="045C0E3C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D30EFC" w:rsidRPr="00E0084F" w14:paraId="1823A72C" w14:textId="77777777" w:rsidTr="001818D5">
        <w:tc>
          <w:tcPr>
            <w:tcW w:w="601" w:type="dxa"/>
          </w:tcPr>
          <w:p w14:paraId="00096C87" w14:textId="77777777" w:rsidR="00D30EFC" w:rsidRPr="00196C2D" w:rsidRDefault="00D30EF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S</w:t>
            </w:r>
          </w:p>
        </w:tc>
        <w:tc>
          <w:tcPr>
            <w:tcW w:w="601" w:type="dxa"/>
            <w:shd w:val="clear" w:color="auto" w:fill="auto"/>
          </w:tcPr>
          <w:p w14:paraId="04951F5C" w14:textId="77777777" w:rsidR="00D30EFC" w:rsidRPr="00196C2D" w:rsidRDefault="00D30EF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M</w:t>
            </w:r>
          </w:p>
        </w:tc>
        <w:tc>
          <w:tcPr>
            <w:tcW w:w="503" w:type="dxa"/>
            <w:shd w:val="clear" w:color="auto" w:fill="auto"/>
          </w:tcPr>
          <w:p w14:paraId="67E0B542" w14:textId="77777777" w:rsidR="00D30EFC" w:rsidRPr="00196C2D" w:rsidRDefault="00D30EF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T</w:t>
            </w:r>
          </w:p>
        </w:tc>
        <w:tc>
          <w:tcPr>
            <w:tcW w:w="504" w:type="dxa"/>
            <w:shd w:val="clear" w:color="auto" w:fill="auto"/>
          </w:tcPr>
          <w:p w14:paraId="32968C3F" w14:textId="77777777" w:rsidR="00D30EFC" w:rsidRPr="00196C2D" w:rsidRDefault="00D30EF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W</w:t>
            </w:r>
          </w:p>
        </w:tc>
        <w:tc>
          <w:tcPr>
            <w:tcW w:w="504" w:type="dxa"/>
            <w:shd w:val="clear" w:color="auto" w:fill="auto"/>
          </w:tcPr>
          <w:p w14:paraId="548F2A65" w14:textId="77777777" w:rsidR="00D30EFC" w:rsidRPr="00196C2D" w:rsidRDefault="00D30EF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T</w:t>
            </w:r>
          </w:p>
        </w:tc>
        <w:tc>
          <w:tcPr>
            <w:tcW w:w="504" w:type="dxa"/>
            <w:shd w:val="clear" w:color="auto" w:fill="auto"/>
          </w:tcPr>
          <w:p w14:paraId="135A58E9" w14:textId="77777777" w:rsidR="00D30EFC" w:rsidRPr="00196C2D" w:rsidRDefault="00D30EF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F</w:t>
            </w:r>
          </w:p>
        </w:tc>
        <w:tc>
          <w:tcPr>
            <w:tcW w:w="504" w:type="dxa"/>
          </w:tcPr>
          <w:p w14:paraId="0C118B8F" w14:textId="77777777" w:rsidR="00D30EFC" w:rsidRPr="00196C2D" w:rsidRDefault="00D30EF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S</w:t>
            </w:r>
          </w:p>
        </w:tc>
      </w:tr>
      <w:tr w:rsidR="00D30EFC" w:rsidRPr="00E0084F" w14:paraId="355C6AEE" w14:textId="77777777" w:rsidTr="001818D5">
        <w:tc>
          <w:tcPr>
            <w:tcW w:w="601" w:type="dxa"/>
          </w:tcPr>
          <w:p w14:paraId="2AD0FBA2" w14:textId="1B40B5F9" w:rsidR="00D30EFC" w:rsidRPr="00196C2D" w:rsidRDefault="00D30EFC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601" w:type="dxa"/>
          </w:tcPr>
          <w:p w14:paraId="2E52359E" w14:textId="3D3E549C" w:rsidR="00D30EFC" w:rsidRPr="00196C2D" w:rsidRDefault="00D30EFC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03" w:type="dxa"/>
          </w:tcPr>
          <w:p w14:paraId="22DFB7FB" w14:textId="1FB2B132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504" w:type="dxa"/>
          </w:tcPr>
          <w:p w14:paraId="7BA1D9E4" w14:textId="5316A495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504" w:type="dxa"/>
          </w:tcPr>
          <w:p w14:paraId="0B310B7F" w14:textId="7EC1816D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504" w:type="dxa"/>
          </w:tcPr>
          <w:p w14:paraId="7392D0CA" w14:textId="71ADC801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4</w:t>
            </w:r>
          </w:p>
        </w:tc>
        <w:tc>
          <w:tcPr>
            <w:tcW w:w="504" w:type="dxa"/>
          </w:tcPr>
          <w:p w14:paraId="6260C46D" w14:textId="297EF8CD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5</w:t>
            </w:r>
          </w:p>
        </w:tc>
      </w:tr>
      <w:tr w:rsidR="00D30EFC" w:rsidRPr="00E0084F" w14:paraId="17487198" w14:textId="77777777" w:rsidTr="001818D5">
        <w:tc>
          <w:tcPr>
            <w:tcW w:w="601" w:type="dxa"/>
          </w:tcPr>
          <w:p w14:paraId="357F046D" w14:textId="4753DF6C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6</w:t>
            </w:r>
          </w:p>
        </w:tc>
        <w:tc>
          <w:tcPr>
            <w:tcW w:w="601" w:type="dxa"/>
          </w:tcPr>
          <w:p w14:paraId="64D9ACE0" w14:textId="1018F5F8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7</w:t>
            </w:r>
          </w:p>
        </w:tc>
        <w:tc>
          <w:tcPr>
            <w:tcW w:w="503" w:type="dxa"/>
          </w:tcPr>
          <w:p w14:paraId="0DCA0111" w14:textId="3D39E7B7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8</w:t>
            </w:r>
          </w:p>
        </w:tc>
        <w:tc>
          <w:tcPr>
            <w:tcW w:w="504" w:type="dxa"/>
          </w:tcPr>
          <w:p w14:paraId="1997AE0A" w14:textId="1AF54CEF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9</w:t>
            </w:r>
          </w:p>
        </w:tc>
        <w:tc>
          <w:tcPr>
            <w:tcW w:w="504" w:type="dxa"/>
          </w:tcPr>
          <w:p w14:paraId="6AFC6655" w14:textId="0CD25297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504" w:type="dxa"/>
          </w:tcPr>
          <w:p w14:paraId="6FEECDA0" w14:textId="48FF0AE4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1</w:t>
            </w:r>
          </w:p>
        </w:tc>
        <w:tc>
          <w:tcPr>
            <w:tcW w:w="504" w:type="dxa"/>
          </w:tcPr>
          <w:p w14:paraId="375371FB" w14:textId="1367A005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2</w:t>
            </w:r>
          </w:p>
        </w:tc>
      </w:tr>
      <w:tr w:rsidR="00D30EFC" w:rsidRPr="00E0084F" w14:paraId="78DC0A14" w14:textId="77777777" w:rsidTr="001818D5">
        <w:tc>
          <w:tcPr>
            <w:tcW w:w="601" w:type="dxa"/>
          </w:tcPr>
          <w:p w14:paraId="513A8BAA" w14:textId="1DF63387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3</w:t>
            </w:r>
          </w:p>
        </w:tc>
        <w:tc>
          <w:tcPr>
            <w:tcW w:w="601" w:type="dxa"/>
          </w:tcPr>
          <w:p w14:paraId="4E0CE27B" w14:textId="5436D714" w:rsidR="00D30EFC" w:rsidRPr="00196C2D" w:rsidRDefault="00C2748A" w:rsidP="00E0084F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196C2D">
              <w:rPr>
                <w:b/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503" w:type="dxa"/>
          </w:tcPr>
          <w:p w14:paraId="5F596DD6" w14:textId="13AFF2F3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5</w:t>
            </w:r>
          </w:p>
        </w:tc>
        <w:tc>
          <w:tcPr>
            <w:tcW w:w="504" w:type="dxa"/>
          </w:tcPr>
          <w:p w14:paraId="04D78CD4" w14:textId="3F76B0AA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6</w:t>
            </w:r>
          </w:p>
        </w:tc>
        <w:tc>
          <w:tcPr>
            <w:tcW w:w="504" w:type="dxa"/>
          </w:tcPr>
          <w:p w14:paraId="5C424B93" w14:textId="2A308136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7</w:t>
            </w:r>
          </w:p>
        </w:tc>
        <w:tc>
          <w:tcPr>
            <w:tcW w:w="504" w:type="dxa"/>
          </w:tcPr>
          <w:p w14:paraId="765A26D5" w14:textId="3B899379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8</w:t>
            </w:r>
          </w:p>
        </w:tc>
        <w:tc>
          <w:tcPr>
            <w:tcW w:w="504" w:type="dxa"/>
          </w:tcPr>
          <w:p w14:paraId="7B90B0D0" w14:textId="105B78BF" w:rsidR="00D30EFC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9</w:t>
            </w:r>
          </w:p>
        </w:tc>
      </w:tr>
      <w:tr w:rsidR="00D30EFC" w:rsidRPr="00A31EB0" w14:paraId="5B8A2F7B" w14:textId="77777777" w:rsidTr="003C0B64">
        <w:tc>
          <w:tcPr>
            <w:tcW w:w="601" w:type="dxa"/>
            <w:shd w:val="clear" w:color="auto" w:fill="auto"/>
          </w:tcPr>
          <w:p w14:paraId="2C7B9E79" w14:textId="5EBE44E0" w:rsidR="00D30EFC" w:rsidRPr="00DB522F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DB522F">
              <w:rPr>
                <w:b/>
                <w:sz w:val="22"/>
                <w:szCs w:val="22"/>
              </w:rPr>
              <w:t>20</w:t>
            </w:r>
          </w:p>
        </w:tc>
        <w:tc>
          <w:tcPr>
            <w:tcW w:w="601" w:type="dxa"/>
            <w:shd w:val="clear" w:color="auto" w:fill="FFFFFF" w:themeFill="background1"/>
          </w:tcPr>
          <w:p w14:paraId="1D7B4F84" w14:textId="7C263301" w:rsidR="00D30EFC" w:rsidRPr="00A31EB0" w:rsidRDefault="0011549A" w:rsidP="00E0084F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A31EB0">
              <w:rPr>
                <w:b/>
                <w:color w:val="FF0000"/>
                <w:sz w:val="22"/>
                <w:szCs w:val="22"/>
                <w:highlight w:val="yellow"/>
              </w:rPr>
              <w:t>*21</w:t>
            </w:r>
          </w:p>
        </w:tc>
        <w:tc>
          <w:tcPr>
            <w:tcW w:w="503" w:type="dxa"/>
            <w:shd w:val="clear" w:color="auto" w:fill="FFFFFF" w:themeFill="background1"/>
          </w:tcPr>
          <w:p w14:paraId="1EA64057" w14:textId="2FE4D8E4" w:rsidR="00D30EFC" w:rsidRPr="00A31EB0" w:rsidRDefault="00C2748A" w:rsidP="00E0084F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A31EB0">
              <w:rPr>
                <w:b/>
                <w:sz w:val="22"/>
                <w:szCs w:val="22"/>
                <w:highlight w:val="yellow"/>
              </w:rPr>
              <w:t>22</w:t>
            </w:r>
          </w:p>
        </w:tc>
        <w:tc>
          <w:tcPr>
            <w:tcW w:w="504" w:type="dxa"/>
            <w:shd w:val="clear" w:color="auto" w:fill="FFFFFF" w:themeFill="background1"/>
          </w:tcPr>
          <w:p w14:paraId="6AFF04B9" w14:textId="3BFE22A9" w:rsidR="00D30EFC" w:rsidRPr="00A31EB0" w:rsidRDefault="00C2748A" w:rsidP="00E0084F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A31EB0">
              <w:rPr>
                <w:b/>
                <w:sz w:val="22"/>
                <w:szCs w:val="22"/>
                <w:highlight w:val="yellow"/>
              </w:rPr>
              <w:t>23</w:t>
            </w:r>
          </w:p>
        </w:tc>
        <w:tc>
          <w:tcPr>
            <w:tcW w:w="504" w:type="dxa"/>
            <w:shd w:val="clear" w:color="auto" w:fill="FFFFFF" w:themeFill="background1"/>
          </w:tcPr>
          <w:p w14:paraId="5465131C" w14:textId="32021F76" w:rsidR="00D30EFC" w:rsidRPr="00A31EB0" w:rsidRDefault="00C2748A" w:rsidP="00E0084F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A31EB0">
              <w:rPr>
                <w:b/>
                <w:sz w:val="22"/>
                <w:szCs w:val="22"/>
                <w:highlight w:val="yellow"/>
              </w:rPr>
              <w:t>24</w:t>
            </w:r>
          </w:p>
        </w:tc>
        <w:tc>
          <w:tcPr>
            <w:tcW w:w="504" w:type="dxa"/>
            <w:shd w:val="clear" w:color="auto" w:fill="FFFFFF" w:themeFill="background1"/>
          </w:tcPr>
          <w:p w14:paraId="449AF436" w14:textId="39A30C5D" w:rsidR="00D30EFC" w:rsidRPr="00A31EB0" w:rsidRDefault="00C2748A" w:rsidP="00E0084F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A31EB0">
              <w:rPr>
                <w:b/>
                <w:sz w:val="22"/>
                <w:szCs w:val="22"/>
                <w:highlight w:val="yellow"/>
              </w:rPr>
              <w:t>25</w:t>
            </w:r>
          </w:p>
        </w:tc>
        <w:tc>
          <w:tcPr>
            <w:tcW w:w="504" w:type="dxa"/>
            <w:shd w:val="clear" w:color="auto" w:fill="auto"/>
          </w:tcPr>
          <w:p w14:paraId="079789B2" w14:textId="334D2738" w:rsidR="00D30EFC" w:rsidRPr="00A31EB0" w:rsidRDefault="00C2748A" w:rsidP="00E0084F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A31EB0">
              <w:rPr>
                <w:b/>
                <w:sz w:val="22"/>
                <w:szCs w:val="22"/>
                <w:highlight w:val="yellow"/>
              </w:rPr>
              <w:t>26</w:t>
            </w:r>
          </w:p>
        </w:tc>
      </w:tr>
      <w:tr w:rsidR="00D30EFC" w:rsidRPr="00A31EB0" w14:paraId="76DD4008" w14:textId="77777777" w:rsidTr="003C0B64">
        <w:tc>
          <w:tcPr>
            <w:tcW w:w="601" w:type="dxa"/>
            <w:shd w:val="clear" w:color="auto" w:fill="auto"/>
          </w:tcPr>
          <w:p w14:paraId="5F4C55E7" w14:textId="0883DF9C" w:rsidR="00D30EFC" w:rsidRPr="00DB522F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A31EB0">
              <w:rPr>
                <w:b/>
                <w:sz w:val="22"/>
                <w:szCs w:val="22"/>
                <w:highlight w:val="yellow"/>
              </w:rPr>
              <w:t>27</w:t>
            </w:r>
          </w:p>
        </w:tc>
        <w:tc>
          <w:tcPr>
            <w:tcW w:w="601" w:type="dxa"/>
            <w:shd w:val="clear" w:color="auto" w:fill="FFFFFF" w:themeFill="background1"/>
          </w:tcPr>
          <w:p w14:paraId="0E885F0E" w14:textId="29319919" w:rsidR="00D30EFC" w:rsidRPr="00A31EB0" w:rsidRDefault="00C2748A" w:rsidP="00E0084F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A31EB0">
              <w:rPr>
                <w:b/>
                <w:sz w:val="22"/>
                <w:szCs w:val="22"/>
                <w:highlight w:val="yellow"/>
              </w:rPr>
              <w:t>28</w:t>
            </w:r>
          </w:p>
        </w:tc>
        <w:tc>
          <w:tcPr>
            <w:tcW w:w="503" w:type="dxa"/>
            <w:shd w:val="clear" w:color="auto" w:fill="FFFFFF" w:themeFill="background1"/>
          </w:tcPr>
          <w:p w14:paraId="20B3514A" w14:textId="594C7910" w:rsidR="00D30EFC" w:rsidRPr="00A31EB0" w:rsidRDefault="00C2748A" w:rsidP="00E0084F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A31EB0">
              <w:rPr>
                <w:b/>
                <w:sz w:val="22"/>
                <w:szCs w:val="22"/>
                <w:highlight w:val="yellow"/>
              </w:rPr>
              <w:t>29</w:t>
            </w:r>
          </w:p>
        </w:tc>
        <w:tc>
          <w:tcPr>
            <w:tcW w:w="504" w:type="dxa"/>
            <w:shd w:val="clear" w:color="auto" w:fill="FFFFFF" w:themeFill="background1"/>
          </w:tcPr>
          <w:p w14:paraId="1A423603" w14:textId="0CA06846" w:rsidR="00D30EFC" w:rsidRPr="00A31EB0" w:rsidRDefault="00C2748A" w:rsidP="00E0084F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A31EB0">
              <w:rPr>
                <w:b/>
                <w:sz w:val="22"/>
                <w:szCs w:val="22"/>
                <w:highlight w:val="yellow"/>
              </w:rPr>
              <w:t>30</w:t>
            </w:r>
          </w:p>
        </w:tc>
        <w:tc>
          <w:tcPr>
            <w:tcW w:w="504" w:type="dxa"/>
            <w:shd w:val="clear" w:color="auto" w:fill="FFFFFF" w:themeFill="background1"/>
          </w:tcPr>
          <w:p w14:paraId="791ED86B" w14:textId="517019B9" w:rsidR="00D30EFC" w:rsidRPr="00A31EB0" w:rsidRDefault="00C2748A" w:rsidP="00E0084F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A31EB0">
              <w:rPr>
                <w:b/>
                <w:sz w:val="22"/>
                <w:szCs w:val="22"/>
                <w:highlight w:val="yellow"/>
              </w:rPr>
              <w:t>31</w:t>
            </w:r>
          </w:p>
        </w:tc>
        <w:tc>
          <w:tcPr>
            <w:tcW w:w="504" w:type="dxa"/>
            <w:shd w:val="clear" w:color="auto" w:fill="FFFFFF" w:themeFill="background1"/>
          </w:tcPr>
          <w:p w14:paraId="2F617E14" w14:textId="6764062B" w:rsidR="00D30EFC" w:rsidRPr="00A31EB0" w:rsidRDefault="00D30EFC" w:rsidP="00E0084F">
            <w:pPr>
              <w:jc w:val="center"/>
              <w:rPr>
                <w:b/>
                <w:sz w:val="22"/>
                <w:szCs w:val="22"/>
                <w:highlight w:val="yellow"/>
              </w:rPr>
            </w:pPr>
          </w:p>
        </w:tc>
        <w:tc>
          <w:tcPr>
            <w:tcW w:w="504" w:type="dxa"/>
            <w:shd w:val="clear" w:color="auto" w:fill="auto"/>
          </w:tcPr>
          <w:p w14:paraId="4A2E8CD2" w14:textId="0FFC916F" w:rsidR="00193F94" w:rsidRPr="00A31EB0" w:rsidRDefault="00193F94" w:rsidP="00193F94">
            <w:pPr>
              <w:jc w:val="center"/>
              <w:rPr>
                <w:b/>
                <w:sz w:val="22"/>
                <w:szCs w:val="22"/>
                <w:highlight w:val="yellow"/>
              </w:rPr>
            </w:pPr>
          </w:p>
        </w:tc>
      </w:tr>
      <w:tr w:rsidR="008B77AF" w:rsidRPr="00E0084F" w14:paraId="1058E904" w14:textId="77777777" w:rsidTr="001818D5">
        <w:tc>
          <w:tcPr>
            <w:tcW w:w="601" w:type="dxa"/>
            <w:shd w:val="clear" w:color="auto" w:fill="auto"/>
          </w:tcPr>
          <w:p w14:paraId="20EE7AC1" w14:textId="3E0E8871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01" w:type="dxa"/>
            <w:shd w:val="clear" w:color="auto" w:fill="FFFFFF" w:themeFill="background1"/>
          </w:tcPr>
          <w:p w14:paraId="77E7FDB9" w14:textId="47D9293E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3" w:type="dxa"/>
            <w:shd w:val="clear" w:color="auto" w:fill="FFFFFF" w:themeFill="background1"/>
          </w:tcPr>
          <w:p w14:paraId="19FDAA94" w14:textId="77777777" w:rsidR="008B77AF" w:rsidRDefault="008B77AF" w:rsidP="001243A5">
            <w:pPr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  <w:shd w:val="clear" w:color="auto" w:fill="FFFFFF" w:themeFill="background1"/>
          </w:tcPr>
          <w:p w14:paraId="3385B9B9" w14:textId="23DCEAD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  <w:shd w:val="clear" w:color="auto" w:fill="FFFFFF" w:themeFill="background1"/>
          </w:tcPr>
          <w:p w14:paraId="2C32AC66" w14:textId="7777777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  <w:shd w:val="clear" w:color="auto" w:fill="FFFFFF" w:themeFill="background1"/>
          </w:tcPr>
          <w:p w14:paraId="2F0C95C1" w14:textId="7777777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04" w:type="dxa"/>
            <w:shd w:val="clear" w:color="auto" w:fill="auto"/>
          </w:tcPr>
          <w:p w14:paraId="10D9D8A5" w14:textId="77777777" w:rsidR="008B77AF" w:rsidRDefault="008B77AF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XSpec="center" w:tblpY="-262"/>
        <w:tblW w:w="36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2"/>
        <w:gridCol w:w="1850"/>
        <w:gridCol w:w="429"/>
      </w:tblGrid>
      <w:tr w:rsidR="001818D5" w:rsidRPr="003A7F1F" w14:paraId="3C0987A3" w14:textId="77777777" w:rsidTr="001C1E76">
        <w:tc>
          <w:tcPr>
            <w:tcW w:w="3651" w:type="dxa"/>
            <w:gridSpan w:val="3"/>
          </w:tcPr>
          <w:p w14:paraId="3DF00556" w14:textId="1F50C413" w:rsidR="00DB522F" w:rsidRPr="00DB522F" w:rsidRDefault="00DB522F" w:rsidP="00DB522F">
            <w:pPr>
              <w:jc w:val="center"/>
              <w:rPr>
                <w:rFonts w:ascii="Arial Black" w:hAnsi="Arial Black"/>
                <w:b/>
                <w:sz w:val="44"/>
                <w:szCs w:val="44"/>
              </w:rPr>
            </w:pPr>
            <w:r>
              <w:rPr>
                <w:rFonts w:ascii="Arial Black" w:hAnsi="Arial Black"/>
                <w:b/>
                <w:sz w:val="44"/>
                <w:szCs w:val="44"/>
              </w:rPr>
              <w:t>2020-2021</w:t>
            </w:r>
          </w:p>
        </w:tc>
      </w:tr>
      <w:tr w:rsidR="00AA3735" w:rsidRPr="003A7F1F" w14:paraId="75097892" w14:textId="77777777" w:rsidTr="001C1E76">
        <w:trPr>
          <w:trHeight w:val="467"/>
        </w:trPr>
        <w:tc>
          <w:tcPr>
            <w:tcW w:w="1221" w:type="dxa"/>
          </w:tcPr>
          <w:p w14:paraId="54A5586C" w14:textId="4B67C701" w:rsidR="00AA3735" w:rsidRPr="001C1E76" w:rsidRDefault="00AA3735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cyan"/>
              </w:rPr>
            </w:pPr>
          </w:p>
        </w:tc>
        <w:tc>
          <w:tcPr>
            <w:tcW w:w="2430" w:type="dxa"/>
            <w:gridSpan w:val="2"/>
          </w:tcPr>
          <w:p w14:paraId="663E09C3" w14:textId="5DF4B968" w:rsidR="00AA3735" w:rsidRPr="001C1E76" w:rsidRDefault="00B30DFC" w:rsidP="00B01088">
            <w:pPr>
              <w:tabs>
                <w:tab w:val="right" w:leader="dot" w:pos="3072"/>
              </w:tabs>
              <w:ind w:right="-24"/>
              <w:rPr>
                <w:highlight w:val="cyan"/>
              </w:rPr>
            </w:pPr>
            <w:r w:rsidRPr="001C1E76">
              <w:rPr>
                <w:highlight w:val="cyan"/>
              </w:rPr>
              <w:t>More information will be coming out for open house.</w:t>
            </w:r>
          </w:p>
        </w:tc>
      </w:tr>
      <w:tr w:rsidR="00AA3735" w:rsidRPr="003A7F1F" w14:paraId="0D32C400" w14:textId="77777777" w:rsidTr="001C1E76">
        <w:tc>
          <w:tcPr>
            <w:tcW w:w="1221" w:type="dxa"/>
          </w:tcPr>
          <w:p w14:paraId="0452F53A" w14:textId="17BABF30" w:rsidR="00AA3735" w:rsidRPr="001C1E76" w:rsidRDefault="00477EA1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yellow"/>
              </w:rPr>
            </w:pPr>
            <w:r w:rsidRPr="001C1E76">
              <w:rPr>
                <w:highlight w:val="yellow"/>
              </w:rPr>
              <w:t xml:space="preserve">Sept. </w:t>
            </w:r>
            <w:r w:rsidR="00B30DFC" w:rsidRPr="001C1E76">
              <w:rPr>
                <w:highlight w:val="yellow"/>
              </w:rPr>
              <w:t>7</w:t>
            </w:r>
          </w:p>
        </w:tc>
        <w:tc>
          <w:tcPr>
            <w:tcW w:w="2430" w:type="dxa"/>
            <w:gridSpan w:val="2"/>
          </w:tcPr>
          <w:p w14:paraId="7D9661CC" w14:textId="77777777" w:rsidR="00AA3735" w:rsidRPr="001C1E76" w:rsidRDefault="00AA3735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cyan"/>
              </w:rPr>
            </w:pPr>
            <w:r w:rsidRPr="001C1E76">
              <w:rPr>
                <w:b/>
                <w:highlight w:val="yellow"/>
              </w:rPr>
              <w:t>No School Labor Day</w:t>
            </w:r>
            <w:r w:rsidRPr="001C1E76">
              <w:rPr>
                <w:highlight w:val="cyan"/>
              </w:rPr>
              <w:t>.</w:t>
            </w:r>
          </w:p>
        </w:tc>
      </w:tr>
      <w:tr w:rsidR="00AA3735" w:rsidRPr="003A7F1F" w14:paraId="770E79B1" w14:textId="77777777" w:rsidTr="001C1E76">
        <w:tc>
          <w:tcPr>
            <w:tcW w:w="1221" w:type="dxa"/>
          </w:tcPr>
          <w:p w14:paraId="6F95F543" w14:textId="66CACED7" w:rsidR="00AA3735" w:rsidRPr="001C1E76" w:rsidRDefault="00477EA1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green"/>
              </w:rPr>
            </w:pPr>
            <w:r w:rsidRPr="001C1E76">
              <w:rPr>
                <w:highlight w:val="green"/>
              </w:rPr>
              <w:t>*Sept.</w:t>
            </w:r>
            <w:r w:rsidR="00B30DFC" w:rsidRPr="001C1E76">
              <w:rPr>
                <w:highlight w:val="green"/>
              </w:rPr>
              <w:t>8</w:t>
            </w:r>
          </w:p>
        </w:tc>
        <w:tc>
          <w:tcPr>
            <w:tcW w:w="2430" w:type="dxa"/>
            <w:gridSpan w:val="2"/>
          </w:tcPr>
          <w:p w14:paraId="66EEED32" w14:textId="2C03C3B7" w:rsidR="00B30DFC" w:rsidRPr="001C1E76" w:rsidRDefault="00AA3735" w:rsidP="00B30DFC">
            <w:pPr>
              <w:tabs>
                <w:tab w:val="right" w:leader="dot" w:pos="3072"/>
              </w:tabs>
              <w:ind w:right="-24"/>
              <w:jc w:val="center"/>
              <w:rPr>
                <w:highlight w:val="green"/>
              </w:rPr>
            </w:pPr>
            <w:r w:rsidRPr="001C1E76">
              <w:rPr>
                <w:b/>
                <w:highlight w:val="green"/>
              </w:rPr>
              <w:t>First Day:</w:t>
            </w:r>
            <w:r w:rsidR="00F32EAA" w:rsidRPr="001C1E76">
              <w:rPr>
                <w:b/>
                <w:highlight w:val="green"/>
              </w:rPr>
              <w:t xml:space="preserve"> </w:t>
            </w:r>
            <w:r w:rsidR="00F32EAA" w:rsidRPr="001C1E76">
              <w:rPr>
                <w:highlight w:val="green"/>
              </w:rPr>
              <w:t>Almost</w:t>
            </w:r>
            <w:r w:rsidRPr="001C1E76">
              <w:rPr>
                <w:highlight w:val="green"/>
              </w:rPr>
              <w:t xml:space="preserve"> </w:t>
            </w:r>
            <w:r w:rsidR="00B30DFC" w:rsidRPr="001C1E76">
              <w:rPr>
                <w:highlight w:val="green"/>
              </w:rPr>
              <w:t>3’s, Mrs. C’s.</w:t>
            </w:r>
            <w:proofErr w:type="gramStart"/>
            <w:r w:rsidR="00B30DFC" w:rsidRPr="001C1E76">
              <w:rPr>
                <w:highlight w:val="green"/>
              </w:rPr>
              <w:t>3 year old</w:t>
            </w:r>
            <w:proofErr w:type="gramEnd"/>
            <w:r w:rsidR="00B30DFC" w:rsidRPr="001C1E76">
              <w:rPr>
                <w:highlight w:val="green"/>
              </w:rPr>
              <w:t xml:space="preserve"> Tues./Thurs., Kindergarten, and both 4-year old classes</w:t>
            </w:r>
          </w:p>
        </w:tc>
      </w:tr>
      <w:tr w:rsidR="00AA3735" w:rsidRPr="003A7F1F" w14:paraId="202B4FE3" w14:textId="77777777" w:rsidTr="001C1E76">
        <w:tc>
          <w:tcPr>
            <w:tcW w:w="1221" w:type="dxa"/>
          </w:tcPr>
          <w:p w14:paraId="015F760A" w14:textId="51E88137" w:rsidR="00AA3735" w:rsidRPr="001C1E76" w:rsidRDefault="00477EA1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green"/>
              </w:rPr>
            </w:pPr>
            <w:r w:rsidRPr="001C1E76">
              <w:rPr>
                <w:highlight w:val="green"/>
              </w:rPr>
              <w:t xml:space="preserve">*Sept. </w:t>
            </w:r>
            <w:r w:rsidR="00B30DFC" w:rsidRPr="001C1E76">
              <w:rPr>
                <w:highlight w:val="green"/>
              </w:rPr>
              <w:t>9</w:t>
            </w:r>
          </w:p>
        </w:tc>
        <w:tc>
          <w:tcPr>
            <w:tcW w:w="2430" w:type="dxa"/>
            <w:gridSpan w:val="2"/>
          </w:tcPr>
          <w:p w14:paraId="463FFF20" w14:textId="446F94B7" w:rsidR="00AA3735" w:rsidRPr="001C1E76" w:rsidRDefault="00AA3735" w:rsidP="00832C01">
            <w:pPr>
              <w:tabs>
                <w:tab w:val="right" w:leader="dot" w:pos="3072"/>
              </w:tabs>
              <w:ind w:right="-24"/>
              <w:rPr>
                <w:highlight w:val="green"/>
              </w:rPr>
            </w:pPr>
            <w:r w:rsidRPr="001C1E76">
              <w:rPr>
                <w:b/>
                <w:highlight w:val="green"/>
              </w:rPr>
              <w:t xml:space="preserve">First Day: </w:t>
            </w:r>
            <w:r w:rsidR="00B30DFC" w:rsidRPr="001C1E76">
              <w:rPr>
                <w:b/>
                <w:highlight w:val="green"/>
              </w:rPr>
              <w:t>Mrs. Lorenz 3-year old class Mon./Wed./Fri.</w:t>
            </w:r>
          </w:p>
        </w:tc>
      </w:tr>
      <w:tr w:rsidR="00AA3735" w:rsidRPr="003A7F1F" w14:paraId="4BB315F9" w14:textId="77777777" w:rsidTr="001C1E76">
        <w:trPr>
          <w:gridAfter w:val="1"/>
          <w:wAfter w:w="536" w:type="dxa"/>
        </w:trPr>
        <w:tc>
          <w:tcPr>
            <w:tcW w:w="1221" w:type="dxa"/>
          </w:tcPr>
          <w:p w14:paraId="7929C8E9" w14:textId="2414CD51" w:rsidR="00AA3735" w:rsidRPr="001C1E76" w:rsidRDefault="00F32EAA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yellow"/>
              </w:rPr>
            </w:pPr>
            <w:r w:rsidRPr="001C1E76">
              <w:rPr>
                <w:highlight w:val="yellow"/>
              </w:rPr>
              <w:t>Nov. 1</w:t>
            </w:r>
            <w:r w:rsidR="00D73E08" w:rsidRPr="001C1E76">
              <w:rPr>
                <w:highlight w:val="yellow"/>
              </w:rPr>
              <w:t>1</w:t>
            </w:r>
          </w:p>
        </w:tc>
        <w:tc>
          <w:tcPr>
            <w:tcW w:w="1894" w:type="dxa"/>
          </w:tcPr>
          <w:p w14:paraId="530D98FD" w14:textId="77777777" w:rsidR="00AA3735" w:rsidRPr="001C1E76" w:rsidRDefault="00B01088" w:rsidP="00C06B8B">
            <w:pPr>
              <w:tabs>
                <w:tab w:val="right" w:leader="dot" w:pos="3072"/>
              </w:tabs>
              <w:ind w:right="-24"/>
              <w:jc w:val="center"/>
              <w:rPr>
                <w:b/>
                <w:highlight w:val="lightGray"/>
              </w:rPr>
            </w:pPr>
            <w:r w:rsidRPr="001C1E76">
              <w:rPr>
                <w:b/>
                <w:highlight w:val="yellow"/>
              </w:rPr>
              <w:t xml:space="preserve">No School: </w:t>
            </w:r>
            <w:r w:rsidRPr="001C1E76">
              <w:rPr>
                <w:highlight w:val="yellow"/>
              </w:rPr>
              <w:t>Veteran’s Day</w:t>
            </w:r>
          </w:p>
        </w:tc>
      </w:tr>
      <w:tr w:rsidR="00A53042" w:rsidRPr="003A7F1F" w14:paraId="230E5BB6" w14:textId="77777777" w:rsidTr="001C1E76">
        <w:trPr>
          <w:gridAfter w:val="1"/>
          <w:wAfter w:w="536" w:type="dxa"/>
        </w:trPr>
        <w:tc>
          <w:tcPr>
            <w:tcW w:w="1221" w:type="dxa"/>
          </w:tcPr>
          <w:p w14:paraId="2C1FDD0B" w14:textId="082B27A7" w:rsidR="00A53042" w:rsidRPr="001C1E76" w:rsidRDefault="00A53042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magenta"/>
              </w:rPr>
            </w:pPr>
          </w:p>
        </w:tc>
        <w:tc>
          <w:tcPr>
            <w:tcW w:w="1894" w:type="dxa"/>
          </w:tcPr>
          <w:p w14:paraId="5D6FBF65" w14:textId="50DEA34A" w:rsidR="00A53042" w:rsidRPr="001C1E76" w:rsidRDefault="00A53042" w:rsidP="00C06B8B">
            <w:pPr>
              <w:tabs>
                <w:tab w:val="right" w:leader="dot" w:pos="3072"/>
              </w:tabs>
              <w:ind w:right="-24"/>
              <w:jc w:val="center"/>
              <w:rPr>
                <w:b/>
                <w:highlight w:val="magenta"/>
              </w:rPr>
            </w:pPr>
          </w:p>
        </w:tc>
      </w:tr>
      <w:tr w:rsidR="00AA3735" w:rsidRPr="003A7F1F" w14:paraId="26EFCD52" w14:textId="77777777" w:rsidTr="001C1E76">
        <w:trPr>
          <w:gridAfter w:val="1"/>
          <w:wAfter w:w="536" w:type="dxa"/>
        </w:trPr>
        <w:tc>
          <w:tcPr>
            <w:tcW w:w="1221" w:type="dxa"/>
          </w:tcPr>
          <w:p w14:paraId="305ED929" w14:textId="5C4ECEE6" w:rsidR="00AA3735" w:rsidRPr="001C1E76" w:rsidRDefault="00F32EAA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yellow"/>
              </w:rPr>
            </w:pPr>
            <w:r w:rsidRPr="001C1E76">
              <w:rPr>
                <w:highlight w:val="yellow"/>
              </w:rPr>
              <w:t xml:space="preserve">Nov. </w:t>
            </w:r>
            <w:r w:rsidR="00D50A9E" w:rsidRPr="001C1E76">
              <w:rPr>
                <w:highlight w:val="yellow"/>
              </w:rPr>
              <w:t>2</w:t>
            </w:r>
            <w:r w:rsidR="00B30DFC" w:rsidRPr="001C1E76">
              <w:rPr>
                <w:highlight w:val="yellow"/>
              </w:rPr>
              <w:t>5-27</w:t>
            </w:r>
          </w:p>
        </w:tc>
        <w:tc>
          <w:tcPr>
            <w:tcW w:w="1894" w:type="dxa"/>
          </w:tcPr>
          <w:p w14:paraId="41BDBC5B" w14:textId="77777777" w:rsidR="00AA3735" w:rsidRPr="001C1E76" w:rsidRDefault="00B01088" w:rsidP="00C06B8B">
            <w:pPr>
              <w:tabs>
                <w:tab w:val="right" w:leader="dot" w:pos="3072"/>
              </w:tabs>
              <w:ind w:right="-24"/>
              <w:jc w:val="center"/>
              <w:rPr>
                <w:b/>
                <w:highlight w:val="yellow"/>
              </w:rPr>
            </w:pPr>
            <w:r w:rsidRPr="001C1E76">
              <w:rPr>
                <w:b/>
                <w:highlight w:val="yellow"/>
              </w:rPr>
              <w:t xml:space="preserve">No School: </w:t>
            </w:r>
            <w:r w:rsidRPr="001C1E76">
              <w:rPr>
                <w:highlight w:val="yellow"/>
              </w:rPr>
              <w:t>Thanksgiving</w:t>
            </w:r>
          </w:p>
        </w:tc>
      </w:tr>
      <w:tr w:rsidR="00AA3735" w:rsidRPr="003A7F1F" w14:paraId="0DF8540F" w14:textId="77777777" w:rsidTr="001C1E76">
        <w:trPr>
          <w:gridAfter w:val="1"/>
          <w:wAfter w:w="536" w:type="dxa"/>
        </w:trPr>
        <w:tc>
          <w:tcPr>
            <w:tcW w:w="1221" w:type="dxa"/>
          </w:tcPr>
          <w:p w14:paraId="58A48998" w14:textId="0F673E63" w:rsidR="00AA3735" w:rsidRPr="001C1E76" w:rsidRDefault="00A31EB0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lightGray"/>
              </w:rPr>
            </w:pPr>
            <w:r w:rsidRPr="001C1E76">
              <w:rPr>
                <w:highlight w:val="lightGray"/>
              </w:rPr>
              <w:t>Stay tuned</w:t>
            </w:r>
          </w:p>
        </w:tc>
        <w:tc>
          <w:tcPr>
            <w:tcW w:w="1894" w:type="dxa"/>
          </w:tcPr>
          <w:p w14:paraId="3B3F7F02" w14:textId="77777777" w:rsidR="00AA3735" w:rsidRPr="001C1E76" w:rsidRDefault="00B01088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yellow"/>
              </w:rPr>
            </w:pPr>
            <w:r w:rsidRPr="001C1E76">
              <w:rPr>
                <w:b/>
                <w:highlight w:val="lightGray"/>
              </w:rPr>
              <w:t>Christmas Program</w:t>
            </w:r>
          </w:p>
        </w:tc>
      </w:tr>
      <w:tr w:rsidR="00AA3735" w:rsidRPr="003A7F1F" w14:paraId="20377CBD" w14:textId="77777777" w:rsidTr="001C1E76">
        <w:trPr>
          <w:gridAfter w:val="1"/>
          <w:wAfter w:w="536" w:type="dxa"/>
        </w:trPr>
        <w:tc>
          <w:tcPr>
            <w:tcW w:w="1221" w:type="dxa"/>
          </w:tcPr>
          <w:p w14:paraId="0ABD7F3F" w14:textId="731DAB7C" w:rsidR="00AA3735" w:rsidRPr="001C1E76" w:rsidRDefault="00AA3735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yellow"/>
              </w:rPr>
            </w:pPr>
            <w:r w:rsidRPr="001C1E76">
              <w:rPr>
                <w:highlight w:val="yellow"/>
              </w:rPr>
              <w:t xml:space="preserve">Dec. </w:t>
            </w:r>
            <w:r w:rsidR="00A31EB0" w:rsidRPr="001C1E76">
              <w:rPr>
                <w:highlight w:val="yellow"/>
              </w:rPr>
              <w:t>21-Jan</w:t>
            </w:r>
            <w:r w:rsidR="00D50A9E" w:rsidRPr="001C1E76">
              <w:rPr>
                <w:highlight w:val="yellow"/>
              </w:rPr>
              <w:t xml:space="preserve"> </w:t>
            </w:r>
            <w:r w:rsidR="00A31EB0" w:rsidRPr="001C1E76">
              <w:rPr>
                <w:highlight w:val="yellow"/>
              </w:rPr>
              <w:t>1</w:t>
            </w:r>
          </w:p>
        </w:tc>
        <w:tc>
          <w:tcPr>
            <w:tcW w:w="1894" w:type="dxa"/>
          </w:tcPr>
          <w:p w14:paraId="22C7456B" w14:textId="77777777" w:rsidR="00B01088" w:rsidRPr="001C1E76" w:rsidRDefault="00B01088" w:rsidP="00B01088">
            <w:pPr>
              <w:tabs>
                <w:tab w:val="right" w:leader="dot" w:pos="3072"/>
              </w:tabs>
              <w:ind w:right="-24"/>
              <w:jc w:val="center"/>
              <w:rPr>
                <w:highlight w:val="yellow"/>
              </w:rPr>
            </w:pPr>
            <w:r w:rsidRPr="001C1E76">
              <w:rPr>
                <w:b/>
                <w:highlight w:val="yellow"/>
              </w:rPr>
              <w:t xml:space="preserve">No School: </w:t>
            </w:r>
            <w:r w:rsidRPr="001C1E76">
              <w:rPr>
                <w:highlight w:val="yellow"/>
              </w:rPr>
              <w:t>Christmas</w:t>
            </w:r>
          </w:p>
          <w:p w14:paraId="51BECFD2" w14:textId="77777777" w:rsidR="00AA3735" w:rsidRPr="001C1E76" w:rsidRDefault="00B01088" w:rsidP="00B01088">
            <w:pPr>
              <w:tabs>
                <w:tab w:val="right" w:leader="dot" w:pos="3072"/>
              </w:tabs>
              <w:ind w:right="-24"/>
              <w:jc w:val="center"/>
              <w:rPr>
                <w:b/>
                <w:highlight w:val="lightGray"/>
              </w:rPr>
            </w:pPr>
            <w:r w:rsidRPr="001C1E76">
              <w:rPr>
                <w:highlight w:val="yellow"/>
              </w:rPr>
              <w:t>Vacation</w:t>
            </w:r>
          </w:p>
        </w:tc>
      </w:tr>
      <w:tr w:rsidR="00AA3735" w:rsidRPr="003A7F1F" w14:paraId="27372B09" w14:textId="77777777" w:rsidTr="001C1E76">
        <w:trPr>
          <w:gridAfter w:val="1"/>
          <w:wAfter w:w="536" w:type="dxa"/>
        </w:trPr>
        <w:tc>
          <w:tcPr>
            <w:tcW w:w="1221" w:type="dxa"/>
          </w:tcPr>
          <w:p w14:paraId="0BB92326" w14:textId="0146AEE2" w:rsidR="00AA3735" w:rsidRPr="001C1E76" w:rsidRDefault="00AA3735" w:rsidP="00C06B8B">
            <w:pPr>
              <w:tabs>
                <w:tab w:val="right" w:leader="dot" w:pos="3072"/>
              </w:tabs>
              <w:ind w:right="-24"/>
              <w:jc w:val="center"/>
            </w:pPr>
            <w:r w:rsidRPr="001C1E76">
              <w:rPr>
                <w:highlight w:val="green"/>
              </w:rPr>
              <w:t xml:space="preserve">*Jan. </w:t>
            </w:r>
            <w:r w:rsidR="00A31EB0" w:rsidRPr="001C1E76">
              <w:t>4</w:t>
            </w:r>
          </w:p>
        </w:tc>
        <w:tc>
          <w:tcPr>
            <w:tcW w:w="1894" w:type="dxa"/>
          </w:tcPr>
          <w:p w14:paraId="2C148689" w14:textId="267CA5DE" w:rsidR="00B01088" w:rsidRPr="001C1E76" w:rsidRDefault="00A31EB0" w:rsidP="00B01088">
            <w:pPr>
              <w:tabs>
                <w:tab w:val="right" w:leader="dot" w:pos="3072"/>
              </w:tabs>
              <w:ind w:right="-24"/>
              <w:jc w:val="center"/>
              <w:rPr>
                <w:color w:val="FF0000"/>
              </w:rPr>
            </w:pPr>
            <w:r w:rsidRPr="001C1E76">
              <w:rPr>
                <w:b/>
                <w:highlight w:val="green"/>
              </w:rPr>
              <w:t>School resumes</w:t>
            </w:r>
          </w:p>
          <w:p w14:paraId="2A7A0C50" w14:textId="77777777" w:rsidR="00AA3735" w:rsidRPr="001C1E76" w:rsidRDefault="00AA3735" w:rsidP="00C06B8B">
            <w:pPr>
              <w:tabs>
                <w:tab w:val="right" w:leader="dot" w:pos="3072"/>
              </w:tabs>
              <w:ind w:right="-24"/>
              <w:jc w:val="center"/>
              <w:rPr>
                <w:b/>
                <w:highlight w:val="yellow"/>
              </w:rPr>
            </w:pPr>
          </w:p>
        </w:tc>
      </w:tr>
      <w:tr w:rsidR="00AA3735" w:rsidRPr="003A7F1F" w14:paraId="3151798D" w14:textId="77777777" w:rsidTr="001C1E76">
        <w:trPr>
          <w:gridAfter w:val="1"/>
          <w:wAfter w:w="536" w:type="dxa"/>
        </w:trPr>
        <w:tc>
          <w:tcPr>
            <w:tcW w:w="1221" w:type="dxa"/>
          </w:tcPr>
          <w:p w14:paraId="6412E096" w14:textId="0F4415E5" w:rsidR="00AA3735" w:rsidRPr="001C1E76" w:rsidRDefault="002C5051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yellow"/>
              </w:rPr>
            </w:pPr>
            <w:r w:rsidRPr="001C1E76">
              <w:rPr>
                <w:highlight w:val="yellow"/>
              </w:rPr>
              <w:t xml:space="preserve">Jan. </w:t>
            </w:r>
            <w:r w:rsidR="00A31EB0" w:rsidRPr="001C1E76">
              <w:rPr>
                <w:highlight w:val="yellow"/>
              </w:rPr>
              <w:t>18</w:t>
            </w:r>
          </w:p>
        </w:tc>
        <w:tc>
          <w:tcPr>
            <w:tcW w:w="1894" w:type="dxa"/>
          </w:tcPr>
          <w:p w14:paraId="433EB66E" w14:textId="77777777" w:rsidR="00B01088" w:rsidRPr="001C1E76" w:rsidRDefault="00B01088" w:rsidP="00B01088">
            <w:pPr>
              <w:tabs>
                <w:tab w:val="right" w:leader="dot" w:pos="3072"/>
              </w:tabs>
              <w:ind w:right="-24"/>
              <w:jc w:val="center"/>
              <w:rPr>
                <w:highlight w:val="yellow"/>
              </w:rPr>
            </w:pPr>
            <w:r w:rsidRPr="001C1E76">
              <w:rPr>
                <w:b/>
                <w:highlight w:val="yellow"/>
              </w:rPr>
              <w:t xml:space="preserve">No School: </w:t>
            </w:r>
            <w:r w:rsidRPr="001C1E76">
              <w:rPr>
                <w:highlight w:val="yellow"/>
              </w:rPr>
              <w:t>Martin Luther</w:t>
            </w:r>
          </w:p>
          <w:p w14:paraId="57E96EEE" w14:textId="77777777" w:rsidR="00AA3735" w:rsidRPr="001C1E76" w:rsidRDefault="00B01088" w:rsidP="00B01088">
            <w:pPr>
              <w:tabs>
                <w:tab w:val="right" w:leader="dot" w:pos="3072"/>
              </w:tabs>
              <w:ind w:right="-24"/>
              <w:jc w:val="center"/>
              <w:rPr>
                <w:b/>
              </w:rPr>
            </w:pPr>
            <w:r w:rsidRPr="001C1E76">
              <w:rPr>
                <w:highlight w:val="yellow"/>
              </w:rPr>
              <w:t>King, Jr. Holiday</w:t>
            </w:r>
          </w:p>
        </w:tc>
      </w:tr>
      <w:tr w:rsidR="00DC3AAB" w:rsidRPr="003A7F1F" w14:paraId="4C26FD60" w14:textId="77777777" w:rsidTr="001C1E76">
        <w:trPr>
          <w:gridAfter w:val="1"/>
          <w:wAfter w:w="536" w:type="dxa"/>
        </w:trPr>
        <w:tc>
          <w:tcPr>
            <w:tcW w:w="1221" w:type="dxa"/>
          </w:tcPr>
          <w:p w14:paraId="55F36598" w14:textId="5D58A7DD" w:rsidR="00DC3AAB" w:rsidRPr="001C1E76" w:rsidRDefault="00DC3AAB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yellow"/>
              </w:rPr>
            </w:pPr>
            <w:r w:rsidRPr="001C1E76">
              <w:rPr>
                <w:highlight w:val="yellow"/>
              </w:rPr>
              <w:t>Feb. 1</w:t>
            </w:r>
            <w:r w:rsidR="00A31EB0" w:rsidRPr="001C1E76">
              <w:rPr>
                <w:highlight w:val="yellow"/>
              </w:rPr>
              <w:t>5</w:t>
            </w:r>
          </w:p>
        </w:tc>
        <w:tc>
          <w:tcPr>
            <w:tcW w:w="1894" w:type="dxa"/>
          </w:tcPr>
          <w:p w14:paraId="00FAEABA" w14:textId="77777777" w:rsidR="00A31EB0" w:rsidRPr="001C1E76" w:rsidRDefault="00A31EB0" w:rsidP="00A31EB0">
            <w:pPr>
              <w:tabs>
                <w:tab w:val="right" w:leader="dot" w:pos="3072"/>
              </w:tabs>
              <w:ind w:right="-24"/>
              <w:jc w:val="center"/>
              <w:rPr>
                <w:highlight w:val="yellow"/>
              </w:rPr>
            </w:pPr>
            <w:r w:rsidRPr="001C1E76">
              <w:rPr>
                <w:b/>
                <w:highlight w:val="yellow"/>
              </w:rPr>
              <w:t>No School:</w:t>
            </w:r>
            <w:r w:rsidRPr="001C1E76">
              <w:rPr>
                <w:highlight w:val="yellow"/>
              </w:rPr>
              <w:t xml:space="preserve"> President’s</w:t>
            </w:r>
          </w:p>
          <w:p w14:paraId="758D634A" w14:textId="350B9E1D" w:rsidR="00DC3AAB" w:rsidRPr="001C1E76" w:rsidRDefault="00A31EB0" w:rsidP="00A31EB0">
            <w:pPr>
              <w:tabs>
                <w:tab w:val="right" w:leader="dot" w:pos="3072"/>
              </w:tabs>
              <w:ind w:right="-24"/>
              <w:jc w:val="center"/>
              <w:rPr>
                <w:b/>
                <w:highlight w:val="yellow"/>
              </w:rPr>
            </w:pPr>
            <w:r w:rsidRPr="001C1E76">
              <w:rPr>
                <w:highlight w:val="yellow"/>
              </w:rPr>
              <w:t>Day</w:t>
            </w:r>
          </w:p>
        </w:tc>
      </w:tr>
      <w:tr w:rsidR="00AA3735" w:rsidRPr="003A7F1F" w14:paraId="11E5B8E0" w14:textId="77777777" w:rsidTr="001C1E76">
        <w:trPr>
          <w:gridAfter w:val="1"/>
          <w:wAfter w:w="536" w:type="dxa"/>
        </w:trPr>
        <w:tc>
          <w:tcPr>
            <w:tcW w:w="1221" w:type="dxa"/>
          </w:tcPr>
          <w:p w14:paraId="1DB0EEF1" w14:textId="29FB9DD8" w:rsidR="00AA3735" w:rsidRPr="001C1E76" w:rsidRDefault="00A31EB0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yellow"/>
              </w:rPr>
            </w:pPr>
            <w:r w:rsidRPr="001C1E76">
              <w:rPr>
                <w:highlight w:val="yellow"/>
              </w:rPr>
              <w:t>March 5</w:t>
            </w:r>
          </w:p>
        </w:tc>
        <w:tc>
          <w:tcPr>
            <w:tcW w:w="1894" w:type="dxa"/>
          </w:tcPr>
          <w:p w14:paraId="3CCCA514" w14:textId="413EC8D0" w:rsidR="00AA3735" w:rsidRPr="001C1E76" w:rsidRDefault="00A31EB0" w:rsidP="00B01088">
            <w:pPr>
              <w:tabs>
                <w:tab w:val="right" w:leader="dot" w:pos="3072"/>
              </w:tabs>
              <w:ind w:right="-24"/>
              <w:jc w:val="center"/>
              <w:rPr>
                <w:b/>
                <w:highlight w:val="yellow"/>
              </w:rPr>
            </w:pPr>
            <w:r w:rsidRPr="001C1E76">
              <w:rPr>
                <w:b/>
                <w:highlight w:val="yellow"/>
              </w:rPr>
              <w:t xml:space="preserve">No </w:t>
            </w:r>
            <w:r w:rsidR="001C1E76">
              <w:rPr>
                <w:b/>
                <w:highlight w:val="yellow"/>
              </w:rPr>
              <w:t>School</w:t>
            </w:r>
            <w:r w:rsidRPr="001C1E76">
              <w:rPr>
                <w:b/>
                <w:highlight w:val="yellow"/>
              </w:rPr>
              <w:t xml:space="preserve"> Professional Day</w:t>
            </w:r>
          </w:p>
        </w:tc>
      </w:tr>
      <w:tr w:rsidR="00AA3735" w:rsidRPr="003A7F1F" w14:paraId="159DACE0" w14:textId="77777777" w:rsidTr="001C1E76">
        <w:trPr>
          <w:gridAfter w:val="1"/>
          <w:wAfter w:w="536" w:type="dxa"/>
        </w:trPr>
        <w:tc>
          <w:tcPr>
            <w:tcW w:w="1221" w:type="dxa"/>
          </w:tcPr>
          <w:p w14:paraId="34F21D3A" w14:textId="778348FF" w:rsidR="00AA3735" w:rsidRPr="001C1E76" w:rsidRDefault="00A31EB0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lightGray"/>
              </w:rPr>
            </w:pPr>
            <w:r w:rsidRPr="001C1E76">
              <w:rPr>
                <w:highlight w:val="lightGray"/>
              </w:rPr>
              <w:t>Stay tuned</w:t>
            </w:r>
          </w:p>
        </w:tc>
        <w:tc>
          <w:tcPr>
            <w:tcW w:w="1894" w:type="dxa"/>
          </w:tcPr>
          <w:p w14:paraId="47580838" w14:textId="75D0F91C" w:rsidR="00B01088" w:rsidRPr="001C1E76" w:rsidRDefault="00B01088" w:rsidP="00B01088">
            <w:pPr>
              <w:tabs>
                <w:tab w:val="right" w:leader="dot" w:pos="3072"/>
              </w:tabs>
              <w:ind w:right="-24"/>
              <w:jc w:val="center"/>
              <w:rPr>
                <w:highlight w:val="lightGray"/>
              </w:rPr>
            </w:pPr>
            <w:r w:rsidRPr="001C1E76">
              <w:rPr>
                <w:b/>
                <w:highlight w:val="lightGray"/>
              </w:rPr>
              <w:t xml:space="preserve">MCS Sunday - </w:t>
            </w:r>
            <w:proofErr w:type="spellStart"/>
            <w:r w:rsidRPr="001C1E76">
              <w:rPr>
                <w:highlight w:val="lightGray"/>
              </w:rPr>
              <w:t>Chdren</w:t>
            </w:r>
            <w:proofErr w:type="spellEnd"/>
          </w:p>
          <w:p w14:paraId="1740377E" w14:textId="77777777" w:rsidR="00AA3735" w:rsidRPr="001C1E76" w:rsidRDefault="00B01088" w:rsidP="00B01088">
            <w:pPr>
              <w:tabs>
                <w:tab w:val="right" w:leader="dot" w:pos="3072"/>
              </w:tabs>
              <w:ind w:right="-24"/>
              <w:jc w:val="center"/>
              <w:rPr>
                <w:b/>
                <w:highlight w:val="yellow"/>
              </w:rPr>
            </w:pPr>
            <w:r w:rsidRPr="001C1E76">
              <w:rPr>
                <w:highlight w:val="lightGray"/>
              </w:rPr>
              <w:t>sing in Church</w:t>
            </w:r>
          </w:p>
        </w:tc>
      </w:tr>
      <w:tr w:rsidR="00AA3735" w:rsidRPr="003A7F1F" w14:paraId="67A0D97F" w14:textId="77777777" w:rsidTr="001C1E76">
        <w:trPr>
          <w:gridAfter w:val="1"/>
          <w:wAfter w:w="536" w:type="dxa"/>
        </w:trPr>
        <w:tc>
          <w:tcPr>
            <w:tcW w:w="1221" w:type="dxa"/>
          </w:tcPr>
          <w:p w14:paraId="370231E8" w14:textId="7E9BC3E6" w:rsidR="00AA3735" w:rsidRPr="001C1E76" w:rsidRDefault="00163D30" w:rsidP="00045A63">
            <w:pPr>
              <w:tabs>
                <w:tab w:val="right" w:leader="dot" w:pos="3072"/>
              </w:tabs>
              <w:ind w:right="-24"/>
              <w:jc w:val="center"/>
              <w:rPr>
                <w:highlight w:val="yellow"/>
              </w:rPr>
            </w:pPr>
            <w:r w:rsidRPr="001C1E76">
              <w:rPr>
                <w:highlight w:val="yellow"/>
              </w:rPr>
              <w:t>April</w:t>
            </w:r>
            <w:r w:rsidR="00056D13" w:rsidRPr="001C1E76">
              <w:rPr>
                <w:highlight w:val="yellow"/>
              </w:rPr>
              <w:t xml:space="preserve"> </w:t>
            </w:r>
            <w:r w:rsidR="00A31EB0" w:rsidRPr="001C1E76">
              <w:rPr>
                <w:highlight w:val="yellow"/>
              </w:rPr>
              <w:t>5-9</w:t>
            </w:r>
          </w:p>
        </w:tc>
        <w:tc>
          <w:tcPr>
            <w:tcW w:w="1894" w:type="dxa"/>
          </w:tcPr>
          <w:p w14:paraId="6A415683" w14:textId="77777777" w:rsidR="00AA3735" w:rsidRPr="001C1E76" w:rsidRDefault="00B01088" w:rsidP="00C06B8B">
            <w:pPr>
              <w:tabs>
                <w:tab w:val="right" w:leader="dot" w:pos="3072"/>
              </w:tabs>
              <w:ind w:right="-24"/>
              <w:jc w:val="center"/>
              <w:rPr>
                <w:b/>
              </w:rPr>
            </w:pPr>
            <w:r w:rsidRPr="001C1E76">
              <w:rPr>
                <w:b/>
                <w:highlight w:val="yellow"/>
              </w:rPr>
              <w:t xml:space="preserve">No School: </w:t>
            </w:r>
            <w:r w:rsidRPr="001C1E76">
              <w:rPr>
                <w:highlight w:val="yellow"/>
              </w:rPr>
              <w:t>Spring Break</w:t>
            </w:r>
          </w:p>
        </w:tc>
      </w:tr>
      <w:tr w:rsidR="00AA3735" w:rsidRPr="003A7F1F" w14:paraId="6E6EE188" w14:textId="77777777" w:rsidTr="001C1E76">
        <w:trPr>
          <w:gridAfter w:val="1"/>
          <w:wAfter w:w="536" w:type="dxa"/>
        </w:trPr>
        <w:tc>
          <w:tcPr>
            <w:tcW w:w="1221" w:type="dxa"/>
          </w:tcPr>
          <w:p w14:paraId="20C4CB49" w14:textId="7F32E411" w:rsidR="00AA3735" w:rsidRPr="001C1E76" w:rsidRDefault="00A31EB0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cyan"/>
              </w:rPr>
            </w:pPr>
            <w:r w:rsidRPr="001C1E76">
              <w:rPr>
                <w:highlight w:val="cyan"/>
              </w:rPr>
              <w:t>Stay tuned</w:t>
            </w:r>
          </w:p>
        </w:tc>
        <w:tc>
          <w:tcPr>
            <w:tcW w:w="1894" w:type="dxa"/>
          </w:tcPr>
          <w:p w14:paraId="38B76372" w14:textId="77777777" w:rsidR="00AA3735" w:rsidRPr="001C1E76" w:rsidRDefault="00B01088" w:rsidP="00045A63">
            <w:pPr>
              <w:tabs>
                <w:tab w:val="right" w:leader="dot" w:pos="3072"/>
              </w:tabs>
              <w:ind w:right="-24"/>
              <w:jc w:val="center"/>
              <w:rPr>
                <w:b/>
                <w:highlight w:val="yellow"/>
              </w:rPr>
            </w:pPr>
            <w:r w:rsidRPr="001C1E76">
              <w:rPr>
                <w:b/>
                <w:highlight w:val="cyan"/>
              </w:rPr>
              <w:t>Open House/Carnival</w:t>
            </w:r>
          </w:p>
        </w:tc>
      </w:tr>
      <w:tr w:rsidR="00AA3735" w:rsidRPr="003A7F1F" w14:paraId="2608A5F8" w14:textId="77777777" w:rsidTr="001C1E76">
        <w:trPr>
          <w:gridAfter w:val="1"/>
          <w:wAfter w:w="536" w:type="dxa"/>
        </w:trPr>
        <w:tc>
          <w:tcPr>
            <w:tcW w:w="1221" w:type="dxa"/>
          </w:tcPr>
          <w:p w14:paraId="2ECF056F" w14:textId="7534354A" w:rsidR="00AA3735" w:rsidRPr="001C1E76" w:rsidRDefault="00163D30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yellow"/>
              </w:rPr>
            </w:pPr>
            <w:r w:rsidRPr="001C1E76">
              <w:rPr>
                <w:highlight w:val="yellow"/>
              </w:rPr>
              <w:t>*May 2</w:t>
            </w:r>
            <w:r w:rsidR="00056D13" w:rsidRPr="001C1E76">
              <w:rPr>
                <w:highlight w:val="yellow"/>
              </w:rPr>
              <w:t>1</w:t>
            </w:r>
          </w:p>
        </w:tc>
        <w:tc>
          <w:tcPr>
            <w:tcW w:w="1894" w:type="dxa"/>
          </w:tcPr>
          <w:p w14:paraId="571043DF" w14:textId="77777777" w:rsidR="00AA3735" w:rsidRPr="001C1E76" w:rsidRDefault="00B01088" w:rsidP="00C06B8B">
            <w:pPr>
              <w:tabs>
                <w:tab w:val="right" w:leader="dot" w:pos="3072"/>
              </w:tabs>
              <w:ind w:right="-24"/>
              <w:jc w:val="center"/>
              <w:rPr>
                <w:b/>
                <w:highlight w:val="yellow"/>
              </w:rPr>
            </w:pPr>
            <w:r w:rsidRPr="001C1E76">
              <w:rPr>
                <w:b/>
                <w:highlight w:val="yellow"/>
              </w:rPr>
              <w:t>Last Day</w:t>
            </w:r>
          </w:p>
        </w:tc>
      </w:tr>
      <w:tr w:rsidR="00AA3735" w:rsidRPr="003A7F1F" w14:paraId="3806E23B" w14:textId="77777777" w:rsidTr="001C1E76">
        <w:trPr>
          <w:gridAfter w:val="1"/>
          <w:wAfter w:w="536" w:type="dxa"/>
        </w:trPr>
        <w:tc>
          <w:tcPr>
            <w:tcW w:w="1221" w:type="dxa"/>
          </w:tcPr>
          <w:p w14:paraId="34D3DA69" w14:textId="5BD0DBF2" w:rsidR="00AA3735" w:rsidRPr="001C1E76" w:rsidRDefault="00163D30" w:rsidP="00C06B8B">
            <w:pPr>
              <w:tabs>
                <w:tab w:val="right" w:leader="dot" w:pos="3072"/>
              </w:tabs>
              <w:ind w:right="-24"/>
              <w:jc w:val="center"/>
              <w:rPr>
                <w:highlight w:val="yellow"/>
              </w:rPr>
            </w:pPr>
            <w:r w:rsidRPr="001C1E76">
              <w:rPr>
                <w:highlight w:val="yellow"/>
              </w:rPr>
              <w:t>*May 2</w:t>
            </w:r>
            <w:r w:rsidR="00056D13" w:rsidRPr="001C1E76">
              <w:rPr>
                <w:highlight w:val="yellow"/>
              </w:rPr>
              <w:t>2</w:t>
            </w:r>
          </w:p>
        </w:tc>
        <w:tc>
          <w:tcPr>
            <w:tcW w:w="1894" w:type="dxa"/>
          </w:tcPr>
          <w:p w14:paraId="3E6EB447" w14:textId="77777777" w:rsidR="00AA3735" w:rsidRPr="001C1E76" w:rsidRDefault="00AA3735" w:rsidP="006548A8">
            <w:pPr>
              <w:tabs>
                <w:tab w:val="right" w:leader="dot" w:pos="3072"/>
              </w:tabs>
              <w:ind w:right="-24"/>
              <w:jc w:val="center"/>
              <w:rPr>
                <w:b/>
                <w:highlight w:val="yellow"/>
              </w:rPr>
            </w:pPr>
            <w:r w:rsidRPr="001C1E76">
              <w:rPr>
                <w:b/>
                <w:highlight w:val="yellow"/>
              </w:rPr>
              <w:t xml:space="preserve">Last Day </w:t>
            </w:r>
          </w:p>
        </w:tc>
      </w:tr>
      <w:tr w:rsidR="00AA3735" w:rsidRPr="003A7F1F" w14:paraId="0D044CC8" w14:textId="77777777" w:rsidTr="001C1E76">
        <w:trPr>
          <w:gridAfter w:val="1"/>
          <w:wAfter w:w="536" w:type="dxa"/>
        </w:trPr>
        <w:tc>
          <w:tcPr>
            <w:tcW w:w="1221" w:type="dxa"/>
            <w:tcBorders>
              <w:left w:val="nil"/>
              <w:bottom w:val="nil"/>
              <w:right w:val="nil"/>
            </w:tcBorders>
          </w:tcPr>
          <w:p w14:paraId="7B21D47C" w14:textId="39D96D61" w:rsidR="00AA3735" w:rsidRPr="001C1E76" w:rsidRDefault="001C1E76" w:rsidP="001818D5">
            <w:pPr>
              <w:tabs>
                <w:tab w:val="right" w:leader="dot" w:pos="3072"/>
              </w:tabs>
              <w:ind w:right="-24"/>
              <w:jc w:val="right"/>
              <w:rPr>
                <w:b/>
                <w:bCs/>
                <w:i/>
                <w:iCs/>
                <w:color w:val="FF0000"/>
                <w:u w:val="single"/>
              </w:rPr>
            </w:pPr>
            <w:r w:rsidRPr="001C1E76">
              <w:rPr>
                <w:b/>
                <w:bCs/>
                <w:i/>
                <w:iCs/>
                <w:color w:val="FF0000"/>
                <w:u w:val="single"/>
              </w:rPr>
              <w:t>We will have an auction this year!  Stay tuned for more information.</w:t>
            </w:r>
          </w:p>
        </w:tc>
        <w:tc>
          <w:tcPr>
            <w:tcW w:w="1894" w:type="dxa"/>
            <w:tcBorders>
              <w:left w:val="nil"/>
              <w:bottom w:val="nil"/>
              <w:right w:val="nil"/>
            </w:tcBorders>
          </w:tcPr>
          <w:p w14:paraId="5BE19E31" w14:textId="77777777" w:rsidR="00AA3735" w:rsidRPr="00DB522F" w:rsidRDefault="00AA3735" w:rsidP="001818D5">
            <w:pPr>
              <w:tabs>
                <w:tab w:val="right" w:leader="dot" w:pos="3072"/>
              </w:tabs>
              <w:ind w:right="-24"/>
              <w:rPr>
                <w:b/>
                <w:sz w:val="14"/>
                <w:szCs w:val="14"/>
              </w:rPr>
            </w:pPr>
          </w:p>
          <w:p w14:paraId="03571C5C" w14:textId="77777777" w:rsidR="001C1E76" w:rsidRDefault="001C1E76" w:rsidP="001818D5">
            <w:pPr>
              <w:tabs>
                <w:tab w:val="right" w:leader="dot" w:pos="3072"/>
              </w:tabs>
              <w:ind w:right="-24"/>
              <w:rPr>
                <w:color w:val="FF0000"/>
                <w:sz w:val="14"/>
                <w:szCs w:val="14"/>
              </w:rPr>
            </w:pPr>
          </w:p>
          <w:p w14:paraId="1E4007BD" w14:textId="77777777" w:rsidR="001C1E76" w:rsidRDefault="001C1E76" w:rsidP="001818D5">
            <w:pPr>
              <w:tabs>
                <w:tab w:val="right" w:leader="dot" w:pos="3072"/>
              </w:tabs>
              <w:ind w:right="-24"/>
              <w:rPr>
                <w:color w:val="FF0000"/>
                <w:sz w:val="14"/>
                <w:szCs w:val="14"/>
              </w:rPr>
            </w:pPr>
          </w:p>
          <w:p w14:paraId="797EB575" w14:textId="75114002" w:rsidR="00AA3735" w:rsidRPr="00DB522F" w:rsidRDefault="00B01088" w:rsidP="001818D5">
            <w:pPr>
              <w:tabs>
                <w:tab w:val="right" w:leader="dot" w:pos="3072"/>
              </w:tabs>
              <w:ind w:right="-24"/>
              <w:rPr>
                <w:sz w:val="14"/>
                <w:szCs w:val="14"/>
              </w:rPr>
            </w:pPr>
            <w:r w:rsidRPr="00DB522F">
              <w:rPr>
                <w:color w:val="FF0000"/>
                <w:sz w:val="14"/>
                <w:szCs w:val="14"/>
              </w:rPr>
              <w:t>*</w:t>
            </w:r>
            <w:r w:rsidR="00AA3735" w:rsidRPr="00DB522F">
              <w:rPr>
                <w:sz w:val="14"/>
                <w:szCs w:val="14"/>
              </w:rPr>
              <w:t>Scheduled School Board Meetings 6:00 p.m.</w:t>
            </w:r>
          </w:p>
        </w:tc>
      </w:tr>
    </w:tbl>
    <w:p w14:paraId="7902511F" w14:textId="77777777" w:rsidR="001C354B" w:rsidRPr="003A7F1F" w:rsidRDefault="001C354B" w:rsidP="00CB2B3B">
      <w:pPr>
        <w:tabs>
          <w:tab w:val="right" w:leader="dot" w:pos="3240"/>
        </w:tabs>
        <w:ind w:left="3067" w:hanging="3067"/>
        <w:rPr>
          <w:sz w:val="16"/>
          <w:szCs w:val="16"/>
        </w:rPr>
      </w:pPr>
    </w:p>
    <w:p w14:paraId="68EF0281" w14:textId="6412B7CF" w:rsidR="00CB27A1" w:rsidRPr="002643EE" w:rsidRDefault="00B715FD" w:rsidP="005B2F55">
      <w:pPr>
        <w:tabs>
          <w:tab w:val="right" w:leader="dot" w:pos="3072"/>
        </w:tabs>
        <w:ind w:right="-24"/>
        <w:jc w:val="center"/>
        <w:rPr>
          <w:b/>
          <w:sz w:val="28"/>
          <w:szCs w:val="28"/>
        </w:rPr>
      </w:pPr>
      <w:r w:rsidRPr="003A7F1F">
        <w:rPr>
          <w:b/>
          <w:sz w:val="16"/>
          <w:szCs w:val="16"/>
        </w:rPr>
        <w:br w:type="column"/>
      </w:r>
    </w:p>
    <w:tbl>
      <w:tblPr>
        <w:tblW w:w="3684" w:type="dxa"/>
        <w:jc w:val="right"/>
        <w:tblLook w:val="01E0" w:firstRow="1" w:lastRow="1" w:firstColumn="1" w:lastColumn="1" w:noHBand="0" w:noVBand="0"/>
      </w:tblPr>
      <w:tblGrid>
        <w:gridCol w:w="605"/>
        <w:gridCol w:w="664"/>
        <w:gridCol w:w="483"/>
        <w:gridCol w:w="483"/>
        <w:gridCol w:w="483"/>
        <w:gridCol w:w="483"/>
        <w:gridCol w:w="483"/>
      </w:tblGrid>
      <w:tr w:rsidR="00A700D6" w:rsidRPr="00E0084F" w14:paraId="3115B1A9" w14:textId="77777777" w:rsidTr="001E7F7A">
        <w:trPr>
          <w:jc w:val="right"/>
        </w:trPr>
        <w:tc>
          <w:tcPr>
            <w:tcW w:w="605" w:type="dxa"/>
            <w:shd w:val="clear" w:color="auto" w:fill="auto"/>
          </w:tcPr>
          <w:p w14:paraId="343FEC9A" w14:textId="77777777" w:rsidR="00A700D6" w:rsidRPr="00196C2D" w:rsidRDefault="00A700D6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596" w:type="dxa"/>
            <w:gridSpan w:val="5"/>
            <w:shd w:val="clear" w:color="auto" w:fill="auto"/>
          </w:tcPr>
          <w:p w14:paraId="13648C57" w14:textId="77777777" w:rsidR="00A700D6" w:rsidRPr="00196C2D" w:rsidRDefault="00A700D6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February</w:t>
            </w:r>
          </w:p>
        </w:tc>
        <w:tc>
          <w:tcPr>
            <w:tcW w:w="483" w:type="dxa"/>
            <w:shd w:val="clear" w:color="auto" w:fill="auto"/>
          </w:tcPr>
          <w:p w14:paraId="1368A885" w14:textId="77777777" w:rsidR="00A700D6" w:rsidRPr="00196C2D" w:rsidRDefault="00A700D6" w:rsidP="00E0084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1C354B" w:rsidRPr="00E0084F" w14:paraId="2E9B15DE" w14:textId="77777777" w:rsidTr="001E7F7A">
        <w:trPr>
          <w:jc w:val="right"/>
        </w:trPr>
        <w:tc>
          <w:tcPr>
            <w:tcW w:w="605" w:type="dxa"/>
            <w:shd w:val="clear" w:color="auto" w:fill="auto"/>
          </w:tcPr>
          <w:p w14:paraId="284D74D7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664" w:type="dxa"/>
            <w:shd w:val="clear" w:color="auto" w:fill="auto"/>
          </w:tcPr>
          <w:p w14:paraId="3E882AC8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83" w:type="dxa"/>
            <w:shd w:val="clear" w:color="auto" w:fill="auto"/>
          </w:tcPr>
          <w:p w14:paraId="08DE09DC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83" w:type="dxa"/>
            <w:shd w:val="clear" w:color="auto" w:fill="auto"/>
          </w:tcPr>
          <w:p w14:paraId="492CF02C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83" w:type="dxa"/>
            <w:shd w:val="clear" w:color="auto" w:fill="auto"/>
          </w:tcPr>
          <w:p w14:paraId="5C06AB1D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83" w:type="dxa"/>
            <w:shd w:val="clear" w:color="auto" w:fill="auto"/>
          </w:tcPr>
          <w:p w14:paraId="06DF5D4B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83" w:type="dxa"/>
            <w:shd w:val="clear" w:color="auto" w:fill="auto"/>
          </w:tcPr>
          <w:p w14:paraId="420AACFC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A700D6" w:rsidRPr="00E0084F" w14:paraId="75D05D7A" w14:textId="77777777" w:rsidTr="001E7F7A">
        <w:trPr>
          <w:jc w:val="right"/>
        </w:trPr>
        <w:tc>
          <w:tcPr>
            <w:tcW w:w="605" w:type="dxa"/>
            <w:shd w:val="clear" w:color="auto" w:fill="auto"/>
          </w:tcPr>
          <w:p w14:paraId="0EA2A2B8" w14:textId="77777777" w:rsidR="00A700D6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S</w:t>
            </w:r>
          </w:p>
        </w:tc>
        <w:tc>
          <w:tcPr>
            <w:tcW w:w="664" w:type="dxa"/>
            <w:shd w:val="clear" w:color="auto" w:fill="auto"/>
          </w:tcPr>
          <w:p w14:paraId="104921BF" w14:textId="77777777" w:rsidR="00A700D6" w:rsidRPr="00196C2D" w:rsidRDefault="00A700D6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M</w:t>
            </w:r>
          </w:p>
        </w:tc>
        <w:tc>
          <w:tcPr>
            <w:tcW w:w="483" w:type="dxa"/>
            <w:shd w:val="clear" w:color="auto" w:fill="auto"/>
          </w:tcPr>
          <w:p w14:paraId="60A05901" w14:textId="77777777" w:rsidR="00A700D6" w:rsidRPr="00196C2D" w:rsidRDefault="00A700D6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T</w:t>
            </w:r>
          </w:p>
        </w:tc>
        <w:tc>
          <w:tcPr>
            <w:tcW w:w="483" w:type="dxa"/>
            <w:shd w:val="clear" w:color="auto" w:fill="auto"/>
          </w:tcPr>
          <w:p w14:paraId="0283532F" w14:textId="77777777" w:rsidR="00A700D6" w:rsidRPr="00196C2D" w:rsidRDefault="00A700D6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W</w:t>
            </w:r>
          </w:p>
        </w:tc>
        <w:tc>
          <w:tcPr>
            <w:tcW w:w="483" w:type="dxa"/>
            <w:shd w:val="clear" w:color="auto" w:fill="auto"/>
          </w:tcPr>
          <w:p w14:paraId="031AE10F" w14:textId="77777777" w:rsidR="00A700D6" w:rsidRPr="00196C2D" w:rsidRDefault="00A700D6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T</w:t>
            </w:r>
          </w:p>
        </w:tc>
        <w:tc>
          <w:tcPr>
            <w:tcW w:w="483" w:type="dxa"/>
            <w:shd w:val="clear" w:color="auto" w:fill="auto"/>
          </w:tcPr>
          <w:p w14:paraId="3938ABA8" w14:textId="77777777" w:rsidR="00A700D6" w:rsidRPr="00196C2D" w:rsidRDefault="00A700D6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F</w:t>
            </w:r>
          </w:p>
        </w:tc>
        <w:tc>
          <w:tcPr>
            <w:tcW w:w="483" w:type="dxa"/>
            <w:shd w:val="clear" w:color="auto" w:fill="auto"/>
          </w:tcPr>
          <w:p w14:paraId="4E1E2724" w14:textId="77777777" w:rsidR="00A700D6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S</w:t>
            </w:r>
          </w:p>
        </w:tc>
      </w:tr>
      <w:tr w:rsidR="00A700D6" w:rsidRPr="00526D5D" w14:paraId="5AF1A6ED" w14:textId="77777777" w:rsidTr="001E7F7A">
        <w:trPr>
          <w:jc w:val="right"/>
        </w:trPr>
        <w:tc>
          <w:tcPr>
            <w:tcW w:w="605" w:type="dxa"/>
            <w:shd w:val="clear" w:color="auto" w:fill="auto"/>
          </w:tcPr>
          <w:p w14:paraId="559F0383" w14:textId="77777777" w:rsidR="00A700D6" w:rsidRPr="00196C2D" w:rsidRDefault="00A700D6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664" w:type="dxa"/>
            <w:shd w:val="clear" w:color="auto" w:fill="auto"/>
          </w:tcPr>
          <w:p w14:paraId="50568B89" w14:textId="387D4178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483" w:type="dxa"/>
            <w:shd w:val="clear" w:color="auto" w:fill="auto"/>
          </w:tcPr>
          <w:p w14:paraId="2333E388" w14:textId="38457548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483" w:type="dxa"/>
            <w:shd w:val="clear" w:color="auto" w:fill="auto"/>
          </w:tcPr>
          <w:p w14:paraId="18ACAD4D" w14:textId="5BB11915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483" w:type="dxa"/>
            <w:shd w:val="clear" w:color="auto" w:fill="auto"/>
          </w:tcPr>
          <w:p w14:paraId="33813518" w14:textId="341C10DF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4</w:t>
            </w:r>
          </w:p>
        </w:tc>
        <w:tc>
          <w:tcPr>
            <w:tcW w:w="483" w:type="dxa"/>
            <w:shd w:val="clear" w:color="auto" w:fill="auto"/>
          </w:tcPr>
          <w:p w14:paraId="7EDEB68D" w14:textId="33C01779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483" w:type="dxa"/>
            <w:shd w:val="clear" w:color="auto" w:fill="auto"/>
          </w:tcPr>
          <w:p w14:paraId="410E4173" w14:textId="6B515C57" w:rsidR="00A700D6" w:rsidRPr="00196C2D" w:rsidRDefault="00C2748A" w:rsidP="00C2748A">
            <w:pPr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6</w:t>
            </w:r>
          </w:p>
        </w:tc>
      </w:tr>
      <w:tr w:rsidR="00A700D6" w:rsidRPr="00E0084F" w14:paraId="71164133" w14:textId="77777777" w:rsidTr="001E7F7A">
        <w:trPr>
          <w:jc w:val="right"/>
        </w:trPr>
        <w:tc>
          <w:tcPr>
            <w:tcW w:w="605" w:type="dxa"/>
            <w:shd w:val="clear" w:color="auto" w:fill="auto"/>
          </w:tcPr>
          <w:p w14:paraId="039DBD40" w14:textId="4454EAF4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7</w:t>
            </w:r>
          </w:p>
        </w:tc>
        <w:tc>
          <w:tcPr>
            <w:tcW w:w="664" w:type="dxa"/>
            <w:shd w:val="clear" w:color="auto" w:fill="auto"/>
          </w:tcPr>
          <w:p w14:paraId="5571E9FC" w14:textId="41A6808D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8</w:t>
            </w:r>
          </w:p>
        </w:tc>
        <w:tc>
          <w:tcPr>
            <w:tcW w:w="483" w:type="dxa"/>
            <w:shd w:val="clear" w:color="auto" w:fill="auto"/>
          </w:tcPr>
          <w:p w14:paraId="0E2A490F" w14:textId="7945CD98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9</w:t>
            </w:r>
          </w:p>
        </w:tc>
        <w:tc>
          <w:tcPr>
            <w:tcW w:w="483" w:type="dxa"/>
            <w:shd w:val="clear" w:color="auto" w:fill="auto"/>
          </w:tcPr>
          <w:p w14:paraId="07417621" w14:textId="7DB1B134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483" w:type="dxa"/>
            <w:shd w:val="clear" w:color="auto" w:fill="auto"/>
          </w:tcPr>
          <w:p w14:paraId="755D93DF" w14:textId="375D7157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1</w:t>
            </w:r>
          </w:p>
        </w:tc>
        <w:tc>
          <w:tcPr>
            <w:tcW w:w="483" w:type="dxa"/>
            <w:shd w:val="clear" w:color="auto" w:fill="auto"/>
          </w:tcPr>
          <w:p w14:paraId="21FEC195" w14:textId="4F055FDF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2</w:t>
            </w:r>
          </w:p>
        </w:tc>
        <w:tc>
          <w:tcPr>
            <w:tcW w:w="483" w:type="dxa"/>
            <w:shd w:val="clear" w:color="auto" w:fill="auto"/>
          </w:tcPr>
          <w:p w14:paraId="45553670" w14:textId="16BC017E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3</w:t>
            </w:r>
          </w:p>
        </w:tc>
      </w:tr>
      <w:tr w:rsidR="00A700D6" w:rsidRPr="00E0084F" w14:paraId="3A295892" w14:textId="77777777" w:rsidTr="001E7F7A">
        <w:trPr>
          <w:jc w:val="right"/>
        </w:trPr>
        <w:tc>
          <w:tcPr>
            <w:tcW w:w="605" w:type="dxa"/>
            <w:shd w:val="clear" w:color="auto" w:fill="auto"/>
          </w:tcPr>
          <w:p w14:paraId="7DD02B8C" w14:textId="6812A658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4</w:t>
            </w:r>
          </w:p>
        </w:tc>
        <w:tc>
          <w:tcPr>
            <w:tcW w:w="664" w:type="dxa"/>
            <w:shd w:val="clear" w:color="auto" w:fill="auto"/>
          </w:tcPr>
          <w:p w14:paraId="36239AF6" w14:textId="519B0002" w:rsidR="00A700D6" w:rsidRPr="00196C2D" w:rsidRDefault="0011549A" w:rsidP="00E0084F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A31EB0">
              <w:rPr>
                <w:b/>
                <w:color w:val="FF0000"/>
                <w:sz w:val="22"/>
                <w:szCs w:val="22"/>
                <w:highlight w:val="yellow"/>
              </w:rPr>
              <w:t>*15</w:t>
            </w:r>
          </w:p>
        </w:tc>
        <w:tc>
          <w:tcPr>
            <w:tcW w:w="483" w:type="dxa"/>
            <w:shd w:val="clear" w:color="auto" w:fill="auto"/>
          </w:tcPr>
          <w:p w14:paraId="0EFCA803" w14:textId="31F9C624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6</w:t>
            </w:r>
          </w:p>
        </w:tc>
        <w:tc>
          <w:tcPr>
            <w:tcW w:w="483" w:type="dxa"/>
            <w:shd w:val="clear" w:color="auto" w:fill="auto"/>
          </w:tcPr>
          <w:p w14:paraId="0DC62A00" w14:textId="3192C846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7</w:t>
            </w:r>
          </w:p>
        </w:tc>
        <w:tc>
          <w:tcPr>
            <w:tcW w:w="483" w:type="dxa"/>
            <w:shd w:val="clear" w:color="auto" w:fill="auto"/>
          </w:tcPr>
          <w:p w14:paraId="0645EA3E" w14:textId="0B2A65BF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8</w:t>
            </w:r>
          </w:p>
        </w:tc>
        <w:tc>
          <w:tcPr>
            <w:tcW w:w="483" w:type="dxa"/>
            <w:shd w:val="clear" w:color="auto" w:fill="auto"/>
          </w:tcPr>
          <w:p w14:paraId="4337EE64" w14:textId="419F922D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19</w:t>
            </w:r>
          </w:p>
        </w:tc>
        <w:tc>
          <w:tcPr>
            <w:tcW w:w="483" w:type="dxa"/>
            <w:shd w:val="clear" w:color="auto" w:fill="auto"/>
          </w:tcPr>
          <w:p w14:paraId="53C15010" w14:textId="5DAE5A6A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20</w:t>
            </w:r>
          </w:p>
        </w:tc>
      </w:tr>
      <w:tr w:rsidR="00A700D6" w:rsidRPr="00E0084F" w14:paraId="21196DC4" w14:textId="77777777" w:rsidTr="001818D5">
        <w:trPr>
          <w:jc w:val="right"/>
        </w:trPr>
        <w:tc>
          <w:tcPr>
            <w:tcW w:w="605" w:type="dxa"/>
            <w:shd w:val="clear" w:color="auto" w:fill="auto"/>
          </w:tcPr>
          <w:p w14:paraId="5F379BF3" w14:textId="5A2C7602" w:rsidR="00857495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21</w:t>
            </w:r>
          </w:p>
        </w:tc>
        <w:tc>
          <w:tcPr>
            <w:tcW w:w="664" w:type="dxa"/>
            <w:shd w:val="clear" w:color="auto" w:fill="FFFFFF" w:themeFill="background1"/>
          </w:tcPr>
          <w:p w14:paraId="73669AFB" w14:textId="79721C00" w:rsidR="00857495" w:rsidRPr="00196C2D" w:rsidRDefault="00C2748A" w:rsidP="00E0084F">
            <w:pPr>
              <w:jc w:val="center"/>
              <w:rPr>
                <w:b/>
                <w:color w:val="FF0000"/>
                <w:sz w:val="22"/>
                <w:szCs w:val="22"/>
              </w:rPr>
            </w:pPr>
            <w:r w:rsidRPr="0011549A">
              <w:rPr>
                <w:b/>
                <w:color w:val="000000" w:themeColor="text1"/>
                <w:sz w:val="22"/>
                <w:szCs w:val="22"/>
              </w:rPr>
              <w:t>22</w:t>
            </w:r>
          </w:p>
        </w:tc>
        <w:tc>
          <w:tcPr>
            <w:tcW w:w="483" w:type="dxa"/>
            <w:shd w:val="clear" w:color="auto" w:fill="auto"/>
          </w:tcPr>
          <w:p w14:paraId="425489FE" w14:textId="551E953A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23</w:t>
            </w:r>
          </w:p>
        </w:tc>
        <w:tc>
          <w:tcPr>
            <w:tcW w:w="483" w:type="dxa"/>
            <w:shd w:val="clear" w:color="auto" w:fill="auto"/>
          </w:tcPr>
          <w:p w14:paraId="403EA406" w14:textId="149AFDCC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24</w:t>
            </w:r>
          </w:p>
        </w:tc>
        <w:tc>
          <w:tcPr>
            <w:tcW w:w="483" w:type="dxa"/>
            <w:shd w:val="clear" w:color="auto" w:fill="auto"/>
          </w:tcPr>
          <w:p w14:paraId="3E275059" w14:textId="36CD6B72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25</w:t>
            </w:r>
          </w:p>
        </w:tc>
        <w:tc>
          <w:tcPr>
            <w:tcW w:w="483" w:type="dxa"/>
            <w:shd w:val="clear" w:color="auto" w:fill="auto"/>
          </w:tcPr>
          <w:p w14:paraId="05423BD4" w14:textId="2B911DD8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26</w:t>
            </w:r>
          </w:p>
        </w:tc>
        <w:tc>
          <w:tcPr>
            <w:tcW w:w="483" w:type="dxa"/>
            <w:shd w:val="clear" w:color="auto" w:fill="auto"/>
          </w:tcPr>
          <w:p w14:paraId="58FDF128" w14:textId="0B16C9D0" w:rsidR="00A700D6" w:rsidRPr="00196C2D" w:rsidRDefault="00C2748A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27</w:t>
            </w:r>
          </w:p>
        </w:tc>
      </w:tr>
      <w:tr w:rsidR="00A700D6" w:rsidRPr="00E0084F" w14:paraId="14373688" w14:textId="77777777" w:rsidTr="001E7F7A">
        <w:trPr>
          <w:jc w:val="right"/>
        </w:trPr>
        <w:tc>
          <w:tcPr>
            <w:tcW w:w="605" w:type="dxa"/>
            <w:shd w:val="clear" w:color="auto" w:fill="auto"/>
          </w:tcPr>
          <w:p w14:paraId="6794B0B2" w14:textId="37E2497D" w:rsidR="00A700D6" w:rsidRPr="00E0084F" w:rsidRDefault="00A700D6" w:rsidP="00196C2D">
            <w:pPr>
              <w:rPr>
                <w:b/>
                <w:sz w:val="24"/>
                <w:szCs w:val="24"/>
              </w:rPr>
            </w:pPr>
          </w:p>
        </w:tc>
        <w:tc>
          <w:tcPr>
            <w:tcW w:w="664" w:type="dxa"/>
            <w:shd w:val="clear" w:color="auto" w:fill="auto"/>
          </w:tcPr>
          <w:p w14:paraId="4E4B9B38" w14:textId="3B348433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458E852A" w14:textId="5AE6F14C" w:rsidR="00A700D6" w:rsidRPr="00E0084F" w:rsidRDefault="00A700D6" w:rsidP="00196C2D">
            <w:pPr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07978396" w14:textId="7359D206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5A9FD779" w14:textId="317F151D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411A2FD3" w14:textId="62ECCCF1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83" w:type="dxa"/>
            <w:shd w:val="clear" w:color="auto" w:fill="auto"/>
          </w:tcPr>
          <w:p w14:paraId="24A97697" w14:textId="57AB551B" w:rsidR="00A700D6" w:rsidRPr="00E0084F" w:rsidRDefault="00A700D6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2533B14F" w14:textId="77777777" w:rsidR="0000610E" w:rsidRPr="002643EE" w:rsidRDefault="0000610E" w:rsidP="0000610E">
      <w:pPr>
        <w:rPr>
          <w:b/>
          <w:sz w:val="28"/>
          <w:szCs w:val="28"/>
        </w:rPr>
      </w:pPr>
    </w:p>
    <w:tbl>
      <w:tblPr>
        <w:tblW w:w="3507" w:type="dxa"/>
        <w:jc w:val="right"/>
        <w:tblLook w:val="01E0" w:firstRow="1" w:lastRow="1" w:firstColumn="1" w:lastColumn="1" w:noHBand="0" w:noVBand="0"/>
      </w:tblPr>
      <w:tblGrid>
        <w:gridCol w:w="558"/>
        <w:gridCol w:w="569"/>
        <w:gridCol w:w="476"/>
        <w:gridCol w:w="476"/>
        <w:gridCol w:w="476"/>
        <w:gridCol w:w="476"/>
        <w:gridCol w:w="476"/>
      </w:tblGrid>
      <w:tr w:rsidR="008D760C" w:rsidRPr="00E0084F" w14:paraId="3E909C75" w14:textId="77777777" w:rsidTr="001E7F7A">
        <w:trPr>
          <w:jc w:val="right"/>
        </w:trPr>
        <w:tc>
          <w:tcPr>
            <w:tcW w:w="558" w:type="dxa"/>
          </w:tcPr>
          <w:p w14:paraId="4B25FC7D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473" w:type="dxa"/>
            <w:gridSpan w:val="5"/>
          </w:tcPr>
          <w:p w14:paraId="0B542A9E" w14:textId="77777777" w:rsidR="008D760C" w:rsidRPr="00E0084F" w:rsidRDefault="008D760C" w:rsidP="00196C2D">
            <w:pPr>
              <w:jc w:val="center"/>
              <w:rPr>
                <w:b/>
                <w:sz w:val="28"/>
                <w:szCs w:val="28"/>
              </w:rPr>
            </w:pPr>
            <w:r w:rsidRPr="00E0084F">
              <w:rPr>
                <w:b/>
                <w:sz w:val="28"/>
                <w:szCs w:val="28"/>
              </w:rPr>
              <w:t>March</w:t>
            </w:r>
          </w:p>
        </w:tc>
        <w:tc>
          <w:tcPr>
            <w:tcW w:w="476" w:type="dxa"/>
          </w:tcPr>
          <w:p w14:paraId="36F3B5C2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1C354B" w:rsidRPr="00E0084F" w14:paraId="017EF012" w14:textId="77777777" w:rsidTr="001E7F7A">
        <w:trPr>
          <w:jc w:val="right"/>
        </w:trPr>
        <w:tc>
          <w:tcPr>
            <w:tcW w:w="558" w:type="dxa"/>
          </w:tcPr>
          <w:p w14:paraId="4CCF0B32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69" w:type="dxa"/>
          </w:tcPr>
          <w:p w14:paraId="3DED5D13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5618688F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01701ACF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44C1170B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3E9DE268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6" w:type="dxa"/>
          </w:tcPr>
          <w:p w14:paraId="4A0373D1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8D760C" w:rsidRPr="00E0084F" w14:paraId="06B5038C" w14:textId="77777777" w:rsidTr="001E7F7A">
        <w:trPr>
          <w:jc w:val="right"/>
        </w:trPr>
        <w:tc>
          <w:tcPr>
            <w:tcW w:w="558" w:type="dxa"/>
          </w:tcPr>
          <w:p w14:paraId="7DCC9F87" w14:textId="77777777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S</w:t>
            </w:r>
          </w:p>
        </w:tc>
        <w:tc>
          <w:tcPr>
            <w:tcW w:w="569" w:type="dxa"/>
          </w:tcPr>
          <w:p w14:paraId="2E10F8B4" w14:textId="77777777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M</w:t>
            </w:r>
          </w:p>
        </w:tc>
        <w:tc>
          <w:tcPr>
            <w:tcW w:w="476" w:type="dxa"/>
          </w:tcPr>
          <w:p w14:paraId="5C21DDBE" w14:textId="77777777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T</w:t>
            </w:r>
          </w:p>
        </w:tc>
        <w:tc>
          <w:tcPr>
            <w:tcW w:w="476" w:type="dxa"/>
          </w:tcPr>
          <w:p w14:paraId="1A449F63" w14:textId="77777777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W</w:t>
            </w:r>
          </w:p>
        </w:tc>
        <w:tc>
          <w:tcPr>
            <w:tcW w:w="476" w:type="dxa"/>
          </w:tcPr>
          <w:p w14:paraId="55A358E1" w14:textId="77777777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T</w:t>
            </w:r>
          </w:p>
        </w:tc>
        <w:tc>
          <w:tcPr>
            <w:tcW w:w="476" w:type="dxa"/>
          </w:tcPr>
          <w:p w14:paraId="76958740" w14:textId="77777777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F</w:t>
            </w:r>
          </w:p>
        </w:tc>
        <w:tc>
          <w:tcPr>
            <w:tcW w:w="476" w:type="dxa"/>
          </w:tcPr>
          <w:p w14:paraId="6172A872" w14:textId="77777777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S</w:t>
            </w:r>
          </w:p>
        </w:tc>
      </w:tr>
      <w:tr w:rsidR="008D760C" w:rsidRPr="00E0084F" w14:paraId="46955326" w14:textId="77777777" w:rsidTr="001E7F7A">
        <w:trPr>
          <w:jc w:val="right"/>
        </w:trPr>
        <w:tc>
          <w:tcPr>
            <w:tcW w:w="558" w:type="dxa"/>
          </w:tcPr>
          <w:p w14:paraId="6955B513" w14:textId="38B6BBD5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69" w:type="dxa"/>
          </w:tcPr>
          <w:p w14:paraId="181081FB" w14:textId="3A860B5A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</w:t>
            </w:r>
          </w:p>
        </w:tc>
        <w:tc>
          <w:tcPr>
            <w:tcW w:w="476" w:type="dxa"/>
          </w:tcPr>
          <w:p w14:paraId="4C57391F" w14:textId="436E4400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</w:t>
            </w:r>
          </w:p>
        </w:tc>
        <w:tc>
          <w:tcPr>
            <w:tcW w:w="476" w:type="dxa"/>
          </w:tcPr>
          <w:p w14:paraId="49374A47" w14:textId="783398B3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</w:p>
        </w:tc>
        <w:tc>
          <w:tcPr>
            <w:tcW w:w="476" w:type="dxa"/>
          </w:tcPr>
          <w:p w14:paraId="692974D6" w14:textId="6E761006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</w:p>
        </w:tc>
        <w:tc>
          <w:tcPr>
            <w:tcW w:w="476" w:type="dxa"/>
          </w:tcPr>
          <w:p w14:paraId="767416EC" w14:textId="42519FE7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 w:rsidRPr="00A31EB0">
              <w:rPr>
                <w:b/>
                <w:sz w:val="22"/>
                <w:szCs w:val="22"/>
                <w:highlight w:val="yellow"/>
              </w:rPr>
              <w:t>5</w:t>
            </w:r>
          </w:p>
        </w:tc>
        <w:tc>
          <w:tcPr>
            <w:tcW w:w="476" w:type="dxa"/>
          </w:tcPr>
          <w:p w14:paraId="5EA04C20" w14:textId="50704625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</w:tr>
      <w:tr w:rsidR="008D760C" w:rsidRPr="00E0084F" w14:paraId="3EB50455" w14:textId="77777777" w:rsidTr="001E7F7A">
        <w:trPr>
          <w:jc w:val="right"/>
        </w:trPr>
        <w:tc>
          <w:tcPr>
            <w:tcW w:w="558" w:type="dxa"/>
          </w:tcPr>
          <w:p w14:paraId="69A3A561" w14:textId="7E3FE27D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569" w:type="dxa"/>
          </w:tcPr>
          <w:p w14:paraId="460C6C81" w14:textId="73E0C892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476" w:type="dxa"/>
          </w:tcPr>
          <w:p w14:paraId="65AB6AC6" w14:textId="117B904A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</w:t>
            </w:r>
          </w:p>
        </w:tc>
        <w:tc>
          <w:tcPr>
            <w:tcW w:w="476" w:type="dxa"/>
          </w:tcPr>
          <w:p w14:paraId="7C2C2CEE" w14:textId="5D45D625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476" w:type="dxa"/>
          </w:tcPr>
          <w:p w14:paraId="45C4A218" w14:textId="2382B135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1</w:t>
            </w:r>
          </w:p>
        </w:tc>
        <w:tc>
          <w:tcPr>
            <w:tcW w:w="476" w:type="dxa"/>
          </w:tcPr>
          <w:p w14:paraId="238B4178" w14:textId="6FA0A0B9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2</w:t>
            </w:r>
          </w:p>
        </w:tc>
        <w:tc>
          <w:tcPr>
            <w:tcW w:w="476" w:type="dxa"/>
          </w:tcPr>
          <w:p w14:paraId="305B6EC3" w14:textId="1E42726A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3</w:t>
            </w:r>
          </w:p>
        </w:tc>
      </w:tr>
      <w:tr w:rsidR="008D760C" w:rsidRPr="00E0084F" w14:paraId="2EA9F995" w14:textId="77777777" w:rsidTr="001E7F7A">
        <w:trPr>
          <w:jc w:val="right"/>
        </w:trPr>
        <w:tc>
          <w:tcPr>
            <w:tcW w:w="558" w:type="dxa"/>
          </w:tcPr>
          <w:p w14:paraId="41741462" w14:textId="11616299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4</w:t>
            </w:r>
          </w:p>
        </w:tc>
        <w:tc>
          <w:tcPr>
            <w:tcW w:w="569" w:type="dxa"/>
          </w:tcPr>
          <w:p w14:paraId="1D3ED5D6" w14:textId="2EF80DA7" w:rsidR="008D760C" w:rsidRPr="00196C2D" w:rsidRDefault="0011549A" w:rsidP="00E0084F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FF0000"/>
                <w:sz w:val="22"/>
                <w:szCs w:val="22"/>
              </w:rPr>
              <w:t>*15</w:t>
            </w:r>
          </w:p>
        </w:tc>
        <w:tc>
          <w:tcPr>
            <w:tcW w:w="476" w:type="dxa"/>
          </w:tcPr>
          <w:p w14:paraId="0E9E2B3E" w14:textId="4DACF287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6</w:t>
            </w:r>
          </w:p>
        </w:tc>
        <w:tc>
          <w:tcPr>
            <w:tcW w:w="476" w:type="dxa"/>
          </w:tcPr>
          <w:p w14:paraId="64ED9B59" w14:textId="16ADAC26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7</w:t>
            </w:r>
          </w:p>
        </w:tc>
        <w:tc>
          <w:tcPr>
            <w:tcW w:w="476" w:type="dxa"/>
          </w:tcPr>
          <w:p w14:paraId="0A6D9D85" w14:textId="096972CF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8</w:t>
            </w:r>
          </w:p>
        </w:tc>
        <w:tc>
          <w:tcPr>
            <w:tcW w:w="476" w:type="dxa"/>
          </w:tcPr>
          <w:p w14:paraId="2A40B848" w14:textId="44A2FD9F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9</w:t>
            </w:r>
          </w:p>
        </w:tc>
        <w:tc>
          <w:tcPr>
            <w:tcW w:w="476" w:type="dxa"/>
          </w:tcPr>
          <w:p w14:paraId="0FEA6824" w14:textId="62DB3B27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0</w:t>
            </w:r>
          </w:p>
        </w:tc>
      </w:tr>
      <w:tr w:rsidR="008D760C" w:rsidRPr="00E0084F" w14:paraId="10FFE77A" w14:textId="77777777" w:rsidTr="001E7F7A">
        <w:trPr>
          <w:jc w:val="right"/>
        </w:trPr>
        <w:tc>
          <w:tcPr>
            <w:tcW w:w="558" w:type="dxa"/>
          </w:tcPr>
          <w:p w14:paraId="49D88E10" w14:textId="380D77B5" w:rsidR="008D760C" w:rsidRPr="00196C2D" w:rsidRDefault="00196C2D" w:rsidP="00196C2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1</w:t>
            </w:r>
          </w:p>
        </w:tc>
        <w:tc>
          <w:tcPr>
            <w:tcW w:w="569" w:type="dxa"/>
          </w:tcPr>
          <w:p w14:paraId="13CED9DA" w14:textId="2040E89B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2</w:t>
            </w:r>
          </w:p>
        </w:tc>
        <w:tc>
          <w:tcPr>
            <w:tcW w:w="476" w:type="dxa"/>
          </w:tcPr>
          <w:p w14:paraId="0188321A" w14:textId="24591E09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3</w:t>
            </w:r>
          </w:p>
        </w:tc>
        <w:tc>
          <w:tcPr>
            <w:tcW w:w="476" w:type="dxa"/>
          </w:tcPr>
          <w:p w14:paraId="60F6C1DF" w14:textId="3FFBAF17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4</w:t>
            </w:r>
          </w:p>
        </w:tc>
        <w:tc>
          <w:tcPr>
            <w:tcW w:w="476" w:type="dxa"/>
          </w:tcPr>
          <w:p w14:paraId="75786B37" w14:textId="7603B645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5</w:t>
            </w:r>
          </w:p>
        </w:tc>
        <w:tc>
          <w:tcPr>
            <w:tcW w:w="476" w:type="dxa"/>
          </w:tcPr>
          <w:p w14:paraId="27B6152B" w14:textId="1670D019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6</w:t>
            </w:r>
          </w:p>
        </w:tc>
        <w:tc>
          <w:tcPr>
            <w:tcW w:w="476" w:type="dxa"/>
          </w:tcPr>
          <w:p w14:paraId="0F56D396" w14:textId="78FA1BD1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7</w:t>
            </w:r>
          </w:p>
        </w:tc>
      </w:tr>
      <w:tr w:rsidR="008D760C" w:rsidRPr="00E0084F" w14:paraId="0E7AAC76" w14:textId="77777777" w:rsidTr="001E7F7A">
        <w:trPr>
          <w:trHeight w:val="243"/>
          <w:jc w:val="right"/>
        </w:trPr>
        <w:tc>
          <w:tcPr>
            <w:tcW w:w="558" w:type="dxa"/>
          </w:tcPr>
          <w:p w14:paraId="445FFFD2" w14:textId="5494B87C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8</w:t>
            </w:r>
          </w:p>
        </w:tc>
        <w:tc>
          <w:tcPr>
            <w:tcW w:w="569" w:type="dxa"/>
          </w:tcPr>
          <w:p w14:paraId="31E60696" w14:textId="1D7E9925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9</w:t>
            </w:r>
          </w:p>
        </w:tc>
        <w:tc>
          <w:tcPr>
            <w:tcW w:w="476" w:type="dxa"/>
          </w:tcPr>
          <w:p w14:paraId="60978687" w14:textId="714D9744" w:rsidR="008D760C" w:rsidRPr="00196C2D" w:rsidRDefault="00196C2D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0</w:t>
            </w:r>
          </w:p>
        </w:tc>
        <w:tc>
          <w:tcPr>
            <w:tcW w:w="476" w:type="dxa"/>
          </w:tcPr>
          <w:p w14:paraId="3010C14F" w14:textId="4A288034" w:rsidR="008D760C" w:rsidRPr="00196C2D" w:rsidRDefault="00196C2D" w:rsidP="00C2748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1</w:t>
            </w:r>
          </w:p>
        </w:tc>
        <w:tc>
          <w:tcPr>
            <w:tcW w:w="476" w:type="dxa"/>
          </w:tcPr>
          <w:p w14:paraId="0DD4CC7E" w14:textId="2B375060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76" w:type="dxa"/>
          </w:tcPr>
          <w:p w14:paraId="37B5BA9E" w14:textId="1B47C402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76" w:type="dxa"/>
          </w:tcPr>
          <w:p w14:paraId="51C505C1" w14:textId="1FE7D0F3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8104AA" w:rsidRPr="00E0084F" w14:paraId="445A3E27" w14:textId="77777777" w:rsidTr="001E7F7A">
        <w:trPr>
          <w:trHeight w:val="252"/>
          <w:jc w:val="right"/>
        </w:trPr>
        <w:tc>
          <w:tcPr>
            <w:tcW w:w="558" w:type="dxa"/>
          </w:tcPr>
          <w:p w14:paraId="1336DB33" w14:textId="6F57BDF7" w:rsidR="008104AA" w:rsidRPr="00196C2D" w:rsidRDefault="008104AA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69" w:type="dxa"/>
          </w:tcPr>
          <w:p w14:paraId="3A83ED13" w14:textId="77777777" w:rsidR="008104AA" w:rsidRPr="00196C2D" w:rsidRDefault="008104AA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76" w:type="dxa"/>
          </w:tcPr>
          <w:p w14:paraId="722AB88F" w14:textId="77777777" w:rsidR="008104AA" w:rsidRPr="00196C2D" w:rsidRDefault="008104AA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76" w:type="dxa"/>
          </w:tcPr>
          <w:p w14:paraId="6BF72ACD" w14:textId="77777777" w:rsidR="008104AA" w:rsidRPr="00196C2D" w:rsidRDefault="008104AA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76" w:type="dxa"/>
          </w:tcPr>
          <w:p w14:paraId="0431E733" w14:textId="77777777" w:rsidR="008104AA" w:rsidRPr="00196C2D" w:rsidRDefault="008104AA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76" w:type="dxa"/>
          </w:tcPr>
          <w:p w14:paraId="097F3239" w14:textId="77777777" w:rsidR="008104AA" w:rsidRPr="00196C2D" w:rsidRDefault="008104AA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76" w:type="dxa"/>
          </w:tcPr>
          <w:p w14:paraId="6FB66C00" w14:textId="77777777" w:rsidR="008104AA" w:rsidRPr="00196C2D" w:rsidRDefault="008104AA" w:rsidP="00E0084F">
            <w:pPr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550F2546" w14:textId="77777777" w:rsidR="00C85035" w:rsidRPr="002643EE" w:rsidRDefault="00C85035" w:rsidP="0000610E">
      <w:pPr>
        <w:rPr>
          <w:b/>
          <w:sz w:val="28"/>
          <w:szCs w:val="28"/>
        </w:rPr>
      </w:pPr>
    </w:p>
    <w:tbl>
      <w:tblPr>
        <w:tblW w:w="3609" w:type="dxa"/>
        <w:jc w:val="right"/>
        <w:tblLook w:val="01E0" w:firstRow="1" w:lastRow="1" w:firstColumn="1" w:lastColumn="1" w:noHBand="0" w:noVBand="0"/>
      </w:tblPr>
      <w:tblGrid>
        <w:gridCol w:w="577"/>
        <w:gridCol w:w="577"/>
        <w:gridCol w:w="483"/>
        <w:gridCol w:w="483"/>
        <w:gridCol w:w="523"/>
        <w:gridCol w:w="483"/>
        <w:gridCol w:w="483"/>
      </w:tblGrid>
      <w:tr w:rsidR="008D760C" w:rsidRPr="00E0084F" w14:paraId="6977843B" w14:textId="77777777" w:rsidTr="001E7F7A">
        <w:trPr>
          <w:jc w:val="right"/>
        </w:trPr>
        <w:tc>
          <w:tcPr>
            <w:tcW w:w="648" w:type="dxa"/>
            <w:shd w:val="clear" w:color="auto" w:fill="auto"/>
          </w:tcPr>
          <w:p w14:paraId="4115D6BB" w14:textId="77777777" w:rsidR="008D760C" w:rsidRPr="00E0084F" w:rsidRDefault="008D760C" w:rsidP="00E0084F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497" w:type="dxa"/>
            <w:gridSpan w:val="5"/>
            <w:shd w:val="clear" w:color="auto" w:fill="auto"/>
          </w:tcPr>
          <w:p w14:paraId="7DDB97C6" w14:textId="77777777" w:rsidR="008D760C" w:rsidRPr="00E0084F" w:rsidRDefault="008D760C" w:rsidP="00E0084F">
            <w:pPr>
              <w:jc w:val="center"/>
              <w:rPr>
                <w:b/>
                <w:sz w:val="28"/>
                <w:szCs w:val="28"/>
              </w:rPr>
            </w:pPr>
            <w:r w:rsidRPr="00E0084F">
              <w:rPr>
                <w:b/>
                <w:sz w:val="28"/>
                <w:szCs w:val="28"/>
              </w:rPr>
              <w:t>April</w:t>
            </w:r>
          </w:p>
        </w:tc>
        <w:tc>
          <w:tcPr>
            <w:tcW w:w="464" w:type="dxa"/>
            <w:shd w:val="clear" w:color="auto" w:fill="auto"/>
          </w:tcPr>
          <w:p w14:paraId="6C5A90F2" w14:textId="77777777" w:rsidR="008D760C" w:rsidRPr="00E0084F" w:rsidRDefault="008D760C" w:rsidP="00E0084F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C354B" w:rsidRPr="00E0084F" w14:paraId="4DDCE459" w14:textId="77777777" w:rsidTr="001E7F7A">
        <w:trPr>
          <w:jc w:val="right"/>
        </w:trPr>
        <w:tc>
          <w:tcPr>
            <w:tcW w:w="648" w:type="dxa"/>
            <w:shd w:val="clear" w:color="auto" w:fill="auto"/>
          </w:tcPr>
          <w:p w14:paraId="2918B010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53" w:type="dxa"/>
            <w:shd w:val="clear" w:color="auto" w:fill="auto"/>
          </w:tcPr>
          <w:p w14:paraId="33272D7B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auto"/>
          </w:tcPr>
          <w:p w14:paraId="01088F18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auto"/>
          </w:tcPr>
          <w:p w14:paraId="4066432A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52" w:type="dxa"/>
            <w:shd w:val="clear" w:color="auto" w:fill="auto"/>
          </w:tcPr>
          <w:p w14:paraId="2E2B8BFC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auto"/>
          </w:tcPr>
          <w:p w14:paraId="57A60CCD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auto"/>
          </w:tcPr>
          <w:p w14:paraId="1845EE8A" w14:textId="77777777" w:rsidR="001C354B" w:rsidRPr="00E0084F" w:rsidRDefault="001C354B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8D760C" w:rsidRPr="00E0084F" w14:paraId="42C6972A" w14:textId="77777777" w:rsidTr="001E7F7A">
        <w:trPr>
          <w:jc w:val="right"/>
        </w:trPr>
        <w:tc>
          <w:tcPr>
            <w:tcW w:w="648" w:type="dxa"/>
            <w:shd w:val="clear" w:color="auto" w:fill="auto"/>
          </w:tcPr>
          <w:p w14:paraId="2E30F75C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553" w:type="dxa"/>
            <w:shd w:val="clear" w:color="auto" w:fill="auto"/>
          </w:tcPr>
          <w:p w14:paraId="278E53C6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464" w:type="dxa"/>
            <w:shd w:val="clear" w:color="auto" w:fill="auto"/>
          </w:tcPr>
          <w:p w14:paraId="1A30941F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64" w:type="dxa"/>
            <w:shd w:val="clear" w:color="auto" w:fill="auto"/>
          </w:tcPr>
          <w:p w14:paraId="54AF1DC9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W</w:t>
            </w:r>
          </w:p>
        </w:tc>
        <w:tc>
          <w:tcPr>
            <w:tcW w:w="552" w:type="dxa"/>
            <w:shd w:val="clear" w:color="auto" w:fill="auto"/>
          </w:tcPr>
          <w:p w14:paraId="5D168E85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T</w:t>
            </w:r>
          </w:p>
        </w:tc>
        <w:tc>
          <w:tcPr>
            <w:tcW w:w="464" w:type="dxa"/>
            <w:shd w:val="clear" w:color="auto" w:fill="auto"/>
          </w:tcPr>
          <w:p w14:paraId="456670BD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F</w:t>
            </w:r>
          </w:p>
        </w:tc>
        <w:tc>
          <w:tcPr>
            <w:tcW w:w="464" w:type="dxa"/>
            <w:shd w:val="clear" w:color="auto" w:fill="auto"/>
          </w:tcPr>
          <w:p w14:paraId="05FFD622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  <w:r w:rsidRPr="00E0084F">
              <w:rPr>
                <w:b/>
                <w:sz w:val="24"/>
                <w:szCs w:val="24"/>
              </w:rPr>
              <w:t>S</w:t>
            </w:r>
          </w:p>
        </w:tc>
      </w:tr>
      <w:tr w:rsidR="008D760C" w:rsidRPr="00E0084F" w14:paraId="05BFC982" w14:textId="77777777" w:rsidTr="001E7F7A">
        <w:trPr>
          <w:jc w:val="right"/>
        </w:trPr>
        <w:tc>
          <w:tcPr>
            <w:tcW w:w="648" w:type="dxa"/>
            <w:shd w:val="clear" w:color="auto" w:fill="auto"/>
          </w:tcPr>
          <w:p w14:paraId="57A204AB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53" w:type="dxa"/>
            <w:shd w:val="clear" w:color="auto" w:fill="FFFFFF" w:themeFill="background1"/>
          </w:tcPr>
          <w:p w14:paraId="7D99E8DD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FFFFFF" w:themeFill="background1"/>
          </w:tcPr>
          <w:p w14:paraId="148750D6" w14:textId="77777777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FFFFFF" w:themeFill="background1"/>
          </w:tcPr>
          <w:p w14:paraId="2634E09C" w14:textId="51DD09E1" w:rsidR="008D760C" w:rsidRPr="00E0084F" w:rsidRDefault="008D760C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52" w:type="dxa"/>
            <w:shd w:val="clear" w:color="auto" w:fill="FFFFFF" w:themeFill="background1"/>
          </w:tcPr>
          <w:p w14:paraId="5599835B" w14:textId="18AFFAA5" w:rsidR="008D760C" w:rsidRPr="00E0084F" w:rsidRDefault="00196C2D" w:rsidP="009E479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1</w:t>
            </w:r>
          </w:p>
        </w:tc>
        <w:tc>
          <w:tcPr>
            <w:tcW w:w="464" w:type="dxa"/>
            <w:shd w:val="clear" w:color="auto" w:fill="FFFFFF" w:themeFill="background1"/>
          </w:tcPr>
          <w:p w14:paraId="7D512D38" w14:textId="322F3886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464" w:type="dxa"/>
            <w:shd w:val="clear" w:color="auto" w:fill="auto"/>
          </w:tcPr>
          <w:p w14:paraId="2E40C484" w14:textId="58984971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</w:tr>
      <w:tr w:rsidR="008D760C" w:rsidRPr="00E0084F" w14:paraId="386F9A74" w14:textId="77777777" w:rsidTr="009E4796">
        <w:trPr>
          <w:jc w:val="right"/>
        </w:trPr>
        <w:tc>
          <w:tcPr>
            <w:tcW w:w="648" w:type="dxa"/>
            <w:shd w:val="clear" w:color="auto" w:fill="FFFFFF"/>
          </w:tcPr>
          <w:p w14:paraId="29A233A1" w14:textId="654648F1" w:rsidR="008D760C" w:rsidRPr="00E0084F" w:rsidRDefault="00196C2D" w:rsidP="00D03015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553" w:type="dxa"/>
            <w:shd w:val="clear" w:color="auto" w:fill="FFFFFF" w:themeFill="background1"/>
          </w:tcPr>
          <w:p w14:paraId="4EA37231" w14:textId="54693E09" w:rsidR="008D760C" w:rsidRPr="00A31EB0" w:rsidRDefault="00196C2D" w:rsidP="00E0084F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 w:rsidRPr="00A31EB0">
              <w:rPr>
                <w:b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464" w:type="dxa"/>
            <w:shd w:val="clear" w:color="auto" w:fill="FFFFFF" w:themeFill="background1"/>
          </w:tcPr>
          <w:p w14:paraId="6F609F4F" w14:textId="647DBC1B" w:rsidR="008D760C" w:rsidRPr="00A31EB0" w:rsidRDefault="00196C2D" w:rsidP="00E0084F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 w:rsidRPr="00A31EB0">
              <w:rPr>
                <w:b/>
                <w:sz w:val="24"/>
                <w:szCs w:val="24"/>
                <w:highlight w:val="yellow"/>
              </w:rPr>
              <w:t>6</w:t>
            </w:r>
          </w:p>
        </w:tc>
        <w:tc>
          <w:tcPr>
            <w:tcW w:w="464" w:type="dxa"/>
            <w:shd w:val="clear" w:color="auto" w:fill="FFFFFF" w:themeFill="background1"/>
          </w:tcPr>
          <w:p w14:paraId="68CC8DE9" w14:textId="46A633AC" w:rsidR="008D760C" w:rsidRPr="00A31EB0" w:rsidRDefault="00196C2D" w:rsidP="00E0084F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 w:rsidRPr="00A31EB0">
              <w:rPr>
                <w:b/>
                <w:sz w:val="24"/>
                <w:szCs w:val="24"/>
                <w:highlight w:val="yellow"/>
              </w:rPr>
              <w:t>7</w:t>
            </w:r>
          </w:p>
        </w:tc>
        <w:tc>
          <w:tcPr>
            <w:tcW w:w="552" w:type="dxa"/>
            <w:shd w:val="clear" w:color="auto" w:fill="FFFFFF" w:themeFill="background1"/>
          </w:tcPr>
          <w:p w14:paraId="0A6D195C" w14:textId="71191B7B" w:rsidR="008D760C" w:rsidRPr="00A31EB0" w:rsidRDefault="00196C2D" w:rsidP="00E0084F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 w:rsidRPr="00A31EB0">
              <w:rPr>
                <w:b/>
                <w:sz w:val="24"/>
                <w:szCs w:val="24"/>
                <w:highlight w:val="yellow"/>
              </w:rPr>
              <w:t>8</w:t>
            </w:r>
          </w:p>
        </w:tc>
        <w:tc>
          <w:tcPr>
            <w:tcW w:w="464" w:type="dxa"/>
            <w:shd w:val="clear" w:color="auto" w:fill="FFFFFF" w:themeFill="background1"/>
          </w:tcPr>
          <w:p w14:paraId="16729F9D" w14:textId="6B404141" w:rsidR="008D760C" w:rsidRPr="00A31EB0" w:rsidRDefault="00196C2D" w:rsidP="00E0084F">
            <w:pPr>
              <w:jc w:val="center"/>
              <w:rPr>
                <w:b/>
                <w:sz w:val="24"/>
                <w:szCs w:val="24"/>
                <w:highlight w:val="yellow"/>
              </w:rPr>
            </w:pPr>
            <w:r w:rsidRPr="00A31EB0">
              <w:rPr>
                <w:b/>
                <w:sz w:val="24"/>
                <w:szCs w:val="24"/>
                <w:highlight w:val="yellow"/>
              </w:rPr>
              <w:t>9</w:t>
            </w:r>
          </w:p>
        </w:tc>
        <w:tc>
          <w:tcPr>
            <w:tcW w:w="464" w:type="dxa"/>
            <w:shd w:val="clear" w:color="auto" w:fill="auto"/>
          </w:tcPr>
          <w:p w14:paraId="4661FE8F" w14:textId="76B35842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</w:tr>
      <w:tr w:rsidR="008D760C" w:rsidRPr="00E0084F" w14:paraId="6268D409" w14:textId="77777777" w:rsidTr="001E7F7A">
        <w:trPr>
          <w:jc w:val="right"/>
        </w:trPr>
        <w:tc>
          <w:tcPr>
            <w:tcW w:w="648" w:type="dxa"/>
            <w:shd w:val="clear" w:color="auto" w:fill="auto"/>
          </w:tcPr>
          <w:p w14:paraId="2C851A33" w14:textId="17196FAC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553" w:type="dxa"/>
            <w:shd w:val="clear" w:color="auto" w:fill="auto"/>
          </w:tcPr>
          <w:p w14:paraId="094AEA00" w14:textId="6823F583" w:rsidR="008D760C" w:rsidRPr="008241AC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464" w:type="dxa"/>
            <w:shd w:val="clear" w:color="auto" w:fill="auto"/>
          </w:tcPr>
          <w:p w14:paraId="19FFC2D1" w14:textId="673F0BFB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</w:t>
            </w:r>
          </w:p>
        </w:tc>
        <w:tc>
          <w:tcPr>
            <w:tcW w:w="464" w:type="dxa"/>
            <w:shd w:val="clear" w:color="auto" w:fill="auto"/>
          </w:tcPr>
          <w:p w14:paraId="03E183FA" w14:textId="4B103153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</w:t>
            </w:r>
          </w:p>
        </w:tc>
        <w:tc>
          <w:tcPr>
            <w:tcW w:w="552" w:type="dxa"/>
            <w:shd w:val="clear" w:color="auto" w:fill="auto"/>
          </w:tcPr>
          <w:p w14:paraId="7D90BC33" w14:textId="286F10B0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464" w:type="dxa"/>
            <w:shd w:val="clear" w:color="auto" w:fill="auto"/>
          </w:tcPr>
          <w:p w14:paraId="3490DB14" w14:textId="74F0167C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</w:t>
            </w:r>
          </w:p>
        </w:tc>
        <w:tc>
          <w:tcPr>
            <w:tcW w:w="464" w:type="dxa"/>
            <w:shd w:val="clear" w:color="auto" w:fill="auto"/>
          </w:tcPr>
          <w:p w14:paraId="34314D22" w14:textId="1F479D31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</w:p>
        </w:tc>
      </w:tr>
      <w:tr w:rsidR="008D760C" w:rsidRPr="00E0084F" w14:paraId="235FA6B7" w14:textId="77777777" w:rsidTr="001E7F7A">
        <w:trPr>
          <w:jc w:val="right"/>
        </w:trPr>
        <w:tc>
          <w:tcPr>
            <w:tcW w:w="648" w:type="dxa"/>
            <w:shd w:val="clear" w:color="auto" w:fill="auto"/>
          </w:tcPr>
          <w:p w14:paraId="6A9B506F" w14:textId="7CDF910E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</w:t>
            </w:r>
          </w:p>
        </w:tc>
        <w:tc>
          <w:tcPr>
            <w:tcW w:w="553" w:type="dxa"/>
            <w:shd w:val="clear" w:color="auto" w:fill="auto"/>
          </w:tcPr>
          <w:p w14:paraId="63699321" w14:textId="3A359A22" w:rsidR="008D760C" w:rsidRPr="009E4796" w:rsidRDefault="0011549A" w:rsidP="00E0084F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FF0000"/>
                <w:sz w:val="24"/>
                <w:szCs w:val="24"/>
              </w:rPr>
              <w:t>*19</w:t>
            </w:r>
          </w:p>
        </w:tc>
        <w:tc>
          <w:tcPr>
            <w:tcW w:w="464" w:type="dxa"/>
            <w:shd w:val="clear" w:color="auto" w:fill="auto"/>
          </w:tcPr>
          <w:p w14:paraId="643E4CE7" w14:textId="6ADE0A9F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464" w:type="dxa"/>
            <w:shd w:val="clear" w:color="auto" w:fill="auto"/>
          </w:tcPr>
          <w:p w14:paraId="451913AF" w14:textId="35D98D50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1</w:t>
            </w:r>
          </w:p>
        </w:tc>
        <w:tc>
          <w:tcPr>
            <w:tcW w:w="552" w:type="dxa"/>
            <w:shd w:val="clear" w:color="auto" w:fill="auto"/>
          </w:tcPr>
          <w:p w14:paraId="6E14EB46" w14:textId="39411558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2</w:t>
            </w:r>
          </w:p>
        </w:tc>
        <w:tc>
          <w:tcPr>
            <w:tcW w:w="464" w:type="dxa"/>
            <w:shd w:val="clear" w:color="auto" w:fill="auto"/>
          </w:tcPr>
          <w:p w14:paraId="3392E04E" w14:textId="7A137594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3</w:t>
            </w:r>
          </w:p>
        </w:tc>
        <w:tc>
          <w:tcPr>
            <w:tcW w:w="464" w:type="dxa"/>
            <w:shd w:val="clear" w:color="auto" w:fill="auto"/>
          </w:tcPr>
          <w:p w14:paraId="24B3DE30" w14:textId="305DBCB5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</w:t>
            </w:r>
          </w:p>
        </w:tc>
      </w:tr>
      <w:tr w:rsidR="008D760C" w:rsidRPr="00E0084F" w14:paraId="3A519895" w14:textId="77777777" w:rsidTr="001E7F7A">
        <w:trPr>
          <w:trHeight w:val="297"/>
          <w:jc w:val="right"/>
        </w:trPr>
        <w:tc>
          <w:tcPr>
            <w:tcW w:w="648" w:type="dxa"/>
            <w:shd w:val="clear" w:color="auto" w:fill="auto"/>
          </w:tcPr>
          <w:p w14:paraId="278B74B4" w14:textId="54607F4D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5</w:t>
            </w:r>
          </w:p>
        </w:tc>
        <w:tc>
          <w:tcPr>
            <w:tcW w:w="553" w:type="dxa"/>
            <w:shd w:val="clear" w:color="auto" w:fill="auto"/>
          </w:tcPr>
          <w:p w14:paraId="2C08D60A" w14:textId="5248F3D3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6</w:t>
            </w:r>
          </w:p>
        </w:tc>
        <w:tc>
          <w:tcPr>
            <w:tcW w:w="464" w:type="dxa"/>
            <w:shd w:val="clear" w:color="auto" w:fill="auto"/>
          </w:tcPr>
          <w:p w14:paraId="6A07FD65" w14:textId="5AE7125D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7</w:t>
            </w:r>
          </w:p>
        </w:tc>
        <w:tc>
          <w:tcPr>
            <w:tcW w:w="464" w:type="dxa"/>
            <w:shd w:val="clear" w:color="auto" w:fill="auto"/>
          </w:tcPr>
          <w:p w14:paraId="4F90FBA2" w14:textId="5386D1A2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8</w:t>
            </w:r>
          </w:p>
        </w:tc>
        <w:tc>
          <w:tcPr>
            <w:tcW w:w="552" w:type="dxa"/>
            <w:shd w:val="clear" w:color="auto" w:fill="auto"/>
          </w:tcPr>
          <w:p w14:paraId="08125DEE" w14:textId="06AD8F6D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9</w:t>
            </w:r>
          </w:p>
        </w:tc>
        <w:tc>
          <w:tcPr>
            <w:tcW w:w="464" w:type="dxa"/>
            <w:shd w:val="clear" w:color="auto" w:fill="auto"/>
          </w:tcPr>
          <w:p w14:paraId="43AA3267" w14:textId="54154A3B" w:rsidR="008D760C" w:rsidRPr="00E0084F" w:rsidRDefault="00196C2D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0</w:t>
            </w:r>
          </w:p>
        </w:tc>
        <w:tc>
          <w:tcPr>
            <w:tcW w:w="464" w:type="dxa"/>
            <w:shd w:val="clear" w:color="auto" w:fill="auto"/>
          </w:tcPr>
          <w:p w14:paraId="735C6312" w14:textId="6448C78B" w:rsidR="008D760C" w:rsidRPr="00E0084F" w:rsidRDefault="0011549A" w:rsidP="00E0084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1</w:t>
            </w:r>
          </w:p>
        </w:tc>
      </w:tr>
      <w:tr w:rsidR="00547F82" w:rsidRPr="00E0084F" w14:paraId="52B29F0F" w14:textId="77777777" w:rsidTr="001E7F7A">
        <w:trPr>
          <w:trHeight w:val="297"/>
          <w:jc w:val="right"/>
        </w:trPr>
        <w:tc>
          <w:tcPr>
            <w:tcW w:w="648" w:type="dxa"/>
            <w:shd w:val="clear" w:color="auto" w:fill="auto"/>
          </w:tcPr>
          <w:p w14:paraId="67576D75" w14:textId="7E1CD23F" w:rsidR="00547F82" w:rsidRDefault="00547F82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53" w:type="dxa"/>
            <w:shd w:val="clear" w:color="auto" w:fill="auto"/>
          </w:tcPr>
          <w:p w14:paraId="200F1FD6" w14:textId="161D5399" w:rsidR="00547F82" w:rsidRDefault="00547F82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auto"/>
          </w:tcPr>
          <w:p w14:paraId="7F4511A8" w14:textId="3CA4B76B" w:rsidR="00547F82" w:rsidRDefault="00547F82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auto"/>
          </w:tcPr>
          <w:p w14:paraId="17C34DB9" w14:textId="77777777" w:rsidR="00547F82" w:rsidRDefault="00547F82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52" w:type="dxa"/>
            <w:shd w:val="clear" w:color="auto" w:fill="auto"/>
          </w:tcPr>
          <w:p w14:paraId="3A897711" w14:textId="77777777" w:rsidR="00547F82" w:rsidRDefault="00547F82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auto"/>
          </w:tcPr>
          <w:p w14:paraId="46A99E3E" w14:textId="77777777" w:rsidR="00547F82" w:rsidRDefault="00547F82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64" w:type="dxa"/>
            <w:shd w:val="clear" w:color="auto" w:fill="auto"/>
          </w:tcPr>
          <w:p w14:paraId="74288CE8" w14:textId="77777777" w:rsidR="00547F82" w:rsidRDefault="00547F82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298CE92D" w14:textId="31D178B3" w:rsidR="00275C54" w:rsidRPr="008D760C" w:rsidRDefault="001C1E76" w:rsidP="0000610E">
      <w:pPr>
        <w:rPr>
          <w:b/>
          <w:sz w:val="28"/>
          <w:szCs w:val="28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77EFFAF" wp14:editId="1C21DA3F">
            <wp:simplePos x="0" y="0"/>
            <wp:positionH relativeFrom="margin">
              <wp:posOffset>3352800</wp:posOffset>
            </wp:positionH>
            <wp:positionV relativeFrom="paragraph">
              <wp:posOffset>300990</wp:posOffset>
            </wp:positionV>
            <wp:extent cx="933450" cy="1414725"/>
            <wp:effectExtent l="0" t="0" r="0" b="0"/>
            <wp:wrapNone/>
            <wp:docPr id="1" name="Picture 1" descr="cro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os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414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3537" w:type="dxa"/>
        <w:jc w:val="right"/>
        <w:tblLook w:val="01E0" w:firstRow="1" w:lastRow="1" w:firstColumn="1" w:lastColumn="1" w:noHBand="0" w:noVBand="0"/>
      </w:tblPr>
      <w:tblGrid>
        <w:gridCol w:w="474"/>
        <w:gridCol w:w="547"/>
        <w:gridCol w:w="474"/>
        <w:gridCol w:w="474"/>
        <w:gridCol w:w="546"/>
        <w:gridCol w:w="548"/>
        <w:gridCol w:w="474"/>
      </w:tblGrid>
      <w:tr w:rsidR="008D760C" w:rsidRPr="00E0084F" w14:paraId="4B46A094" w14:textId="77777777" w:rsidTr="00196C2D">
        <w:trPr>
          <w:trHeight w:val="263"/>
          <w:jc w:val="right"/>
        </w:trPr>
        <w:tc>
          <w:tcPr>
            <w:tcW w:w="478" w:type="dxa"/>
          </w:tcPr>
          <w:p w14:paraId="1DDA3E50" w14:textId="77777777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581" w:type="dxa"/>
            <w:gridSpan w:val="5"/>
          </w:tcPr>
          <w:p w14:paraId="58954A2B" w14:textId="77777777" w:rsidR="008D760C" w:rsidRPr="00196C2D" w:rsidRDefault="008D760C" w:rsidP="00C2748A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May</w:t>
            </w:r>
          </w:p>
        </w:tc>
        <w:tc>
          <w:tcPr>
            <w:tcW w:w="478" w:type="dxa"/>
          </w:tcPr>
          <w:p w14:paraId="724B3BEB" w14:textId="77777777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1C354B" w:rsidRPr="00E0084F" w14:paraId="56F4F1DB" w14:textId="77777777" w:rsidTr="00196C2D">
        <w:trPr>
          <w:trHeight w:val="263"/>
          <w:jc w:val="right"/>
        </w:trPr>
        <w:tc>
          <w:tcPr>
            <w:tcW w:w="478" w:type="dxa"/>
          </w:tcPr>
          <w:p w14:paraId="6F8B317E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78" w:type="dxa"/>
          </w:tcPr>
          <w:p w14:paraId="49F6A5E9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78" w:type="dxa"/>
          </w:tcPr>
          <w:p w14:paraId="1647AE4B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78" w:type="dxa"/>
          </w:tcPr>
          <w:p w14:paraId="56F63422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72" w:type="dxa"/>
          </w:tcPr>
          <w:p w14:paraId="3E3AE1BB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72" w:type="dxa"/>
          </w:tcPr>
          <w:p w14:paraId="73F2938E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78" w:type="dxa"/>
          </w:tcPr>
          <w:p w14:paraId="3C139982" w14:textId="77777777" w:rsidR="001C354B" w:rsidRPr="00196C2D" w:rsidRDefault="001C354B" w:rsidP="00E0084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8D760C" w:rsidRPr="00E0084F" w14:paraId="1B82FC4C" w14:textId="77777777" w:rsidTr="00196C2D">
        <w:trPr>
          <w:trHeight w:val="263"/>
          <w:jc w:val="right"/>
        </w:trPr>
        <w:tc>
          <w:tcPr>
            <w:tcW w:w="478" w:type="dxa"/>
          </w:tcPr>
          <w:p w14:paraId="0DEF5267" w14:textId="77777777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S</w:t>
            </w:r>
          </w:p>
        </w:tc>
        <w:tc>
          <w:tcPr>
            <w:tcW w:w="478" w:type="dxa"/>
          </w:tcPr>
          <w:p w14:paraId="3138E5DA" w14:textId="77777777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M</w:t>
            </w:r>
          </w:p>
        </w:tc>
        <w:tc>
          <w:tcPr>
            <w:tcW w:w="478" w:type="dxa"/>
          </w:tcPr>
          <w:p w14:paraId="6ED6AB04" w14:textId="77777777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T</w:t>
            </w:r>
          </w:p>
        </w:tc>
        <w:tc>
          <w:tcPr>
            <w:tcW w:w="478" w:type="dxa"/>
          </w:tcPr>
          <w:p w14:paraId="3C6BBBF4" w14:textId="77777777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W</w:t>
            </w:r>
          </w:p>
        </w:tc>
        <w:tc>
          <w:tcPr>
            <w:tcW w:w="572" w:type="dxa"/>
          </w:tcPr>
          <w:p w14:paraId="0C165117" w14:textId="77777777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T</w:t>
            </w:r>
          </w:p>
        </w:tc>
        <w:tc>
          <w:tcPr>
            <w:tcW w:w="572" w:type="dxa"/>
          </w:tcPr>
          <w:p w14:paraId="4F31A3D7" w14:textId="77777777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F</w:t>
            </w:r>
          </w:p>
        </w:tc>
        <w:tc>
          <w:tcPr>
            <w:tcW w:w="478" w:type="dxa"/>
          </w:tcPr>
          <w:p w14:paraId="3E6749B2" w14:textId="77777777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  <w:r w:rsidRPr="00196C2D">
              <w:rPr>
                <w:b/>
                <w:sz w:val="22"/>
                <w:szCs w:val="22"/>
              </w:rPr>
              <w:t>S</w:t>
            </w:r>
          </w:p>
        </w:tc>
      </w:tr>
      <w:tr w:rsidR="008D760C" w:rsidRPr="00E0084F" w14:paraId="1A589F99" w14:textId="77777777" w:rsidTr="00196C2D">
        <w:trPr>
          <w:trHeight w:val="247"/>
          <w:jc w:val="right"/>
        </w:trPr>
        <w:tc>
          <w:tcPr>
            <w:tcW w:w="478" w:type="dxa"/>
          </w:tcPr>
          <w:p w14:paraId="0B159FCB" w14:textId="6A4FA659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</w:t>
            </w:r>
          </w:p>
        </w:tc>
        <w:tc>
          <w:tcPr>
            <w:tcW w:w="478" w:type="dxa"/>
          </w:tcPr>
          <w:p w14:paraId="579FDA5A" w14:textId="0CAD8F55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</w:p>
        </w:tc>
        <w:tc>
          <w:tcPr>
            <w:tcW w:w="478" w:type="dxa"/>
          </w:tcPr>
          <w:p w14:paraId="2A88A3F6" w14:textId="7960720A" w:rsidR="008D760C" w:rsidRPr="00196C2D" w:rsidRDefault="0011549A" w:rsidP="00C2748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</w:p>
        </w:tc>
        <w:tc>
          <w:tcPr>
            <w:tcW w:w="478" w:type="dxa"/>
          </w:tcPr>
          <w:p w14:paraId="5706D21B" w14:textId="0403D263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572" w:type="dxa"/>
          </w:tcPr>
          <w:p w14:paraId="3BB7496C" w14:textId="21AAD10C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572" w:type="dxa"/>
          </w:tcPr>
          <w:p w14:paraId="0188987E" w14:textId="31226BDD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478" w:type="dxa"/>
          </w:tcPr>
          <w:p w14:paraId="704ECE98" w14:textId="1090C119" w:rsidR="008D760C" w:rsidRPr="00196C2D" w:rsidRDefault="0011549A" w:rsidP="00C2748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</w:tr>
      <w:tr w:rsidR="008D760C" w:rsidRPr="00E0084F" w14:paraId="375C7AB4" w14:textId="77777777" w:rsidTr="00196C2D">
        <w:trPr>
          <w:trHeight w:val="263"/>
          <w:jc w:val="right"/>
        </w:trPr>
        <w:tc>
          <w:tcPr>
            <w:tcW w:w="478" w:type="dxa"/>
          </w:tcPr>
          <w:p w14:paraId="54EF71B2" w14:textId="42627925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</w:t>
            </w:r>
          </w:p>
        </w:tc>
        <w:tc>
          <w:tcPr>
            <w:tcW w:w="478" w:type="dxa"/>
          </w:tcPr>
          <w:p w14:paraId="00E98D97" w14:textId="43BDC723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478" w:type="dxa"/>
          </w:tcPr>
          <w:p w14:paraId="1AE977C1" w14:textId="3E1526FD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1</w:t>
            </w:r>
          </w:p>
        </w:tc>
        <w:tc>
          <w:tcPr>
            <w:tcW w:w="478" w:type="dxa"/>
          </w:tcPr>
          <w:p w14:paraId="09A3ECCD" w14:textId="44BA67B3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2</w:t>
            </w:r>
          </w:p>
        </w:tc>
        <w:tc>
          <w:tcPr>
            <w:tcW w:w="572" w:type="dxa"/>
          </w:tcPr>
          <w:p w14:paraId="70C0309A" w14:textId="23653286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3</w:t>
            </w:r>
          </w:p>
        </w:tc>
        <w:tc>
          <w:tcPr>
            <w:tcW w:w="572" w:type="dxa"/>
          </w:tcPr>
          <w:p w14:paraId="18156804" w14:textId="46A6ED08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4</w:t>
            </w:r>
          </w:p>
        </w:tc>
        <w:tc>
          <w:tcPr>
            <w:tcW w:w="478" w:type="dxa"/>
          </w:tcPr>
          <w:p w14:paraId="08441814" w14:textId="5E7456F8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5</w:t>
            </w:r>
          </w:p>
        </w:tc>
      </w:tr>
      <w:tr w:rsidR="008D760C" w:rsidRPr="00E0084F" w14:paraId="2D5FEEBE" w14:textId="77777777" w:rsidTr="00196C2D">
        <w:trPr>
          <w:trHeight w:val="263"/>
          <w:jc w:val="right"/>
        </w:trPr>
        <w:tc>
          <w:tcPr>
            <w:tcW w:w="478" w:type="dxa"/>
          </w:tcPr>
          <w:p w14:paraId="71DC1125" w14:textId="73F0B430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6</w:t>
            </w:r>
          </w:p>
        </w:tc>
        <w:tc>
          <w:tcPr>
            <w:tcW w:w="478" w:type="dxa"/>
          </w:tcPr>
          <w:p w14:paraId="228ABCC4" w14:textId="44B2EBF8" w:rsidR="008D760C" w:rsidRPr="00196C2D" w:rsidRDefault="0011549A" w:rsidP="00E0084F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FF0000"/>
                <w:sz w:val="22"/>
                <w:szCs w:val="22"/>
              </w:rPr>
              <w:t>*17</w:t>
            </w:r>
          </w:p>
        </w:tc>
        <w:tc>
          <w:tcPr>
            <w:tcW w:w="478" w:type="dxa"/>
          </w:tcPr>
          <w:p w14:paraId="3F787CA7" w14:textId="211942F6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8</w:t>
            </w:r>
          </w:p>
        </w:tc>
        <w:tc>
          <w:tcPr>
            <w:tcW w:w="478" w:type="dxa"/>
          </w:tcPr>
          <w:p w14:paraId="0C52D728" w14:textId="084B19D1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9</w:t>
            </w:r>
          </w:p>
        </w:tc>
        <w:tc>
          <w:tcPr>
            <w:tcW w:w="572" w:type="dxa"/>
          </w:tcPr>
          <w:p w14:paraId="6114CDC1" w14:textId="20476C57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0</w:t>
            </w:r>
          </w:p>
        </w:tc>
        <w:tc>
          <w:tcPr>
            <w:tcW w:w="572" w:type="dxa"/>
          </w:tcPr>
          <w:p w14:paraId="7626561A" w14:textId="3585CA61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1</w:t>
            </w:r>
          </w:p>
        </w:tc>
        <w:tc>
          <w:tcPr>
            <w:tcW w:w="478" w:type="dxa"/>
          </w:tcPr>
          <w:p w14:paraId="37C2205A" w14:textId="0329C0DA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2</w:t>
            </w:r>
          </w:p>
        </w:tc>
      </w:tr>
      <w:tr w:rsidR="008D760C" w:rsidRPr="00E0084F" w14:paraId="59985DD0" w14:textId="77777777" w:rsidTr="00196C2D">
        <w:trPr>
          <w:trHeight w:val="263"/>
          <w:jc w:val="right"/>
        </w:trPr>
        <w:tc>
          <w:tcPr>
            <w:tcW w:w="478" w:type="dxa"/>
          </w:tcPr>
          <w:p w14:paraId="5456C4E4" w14:textId="7C037047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3</w:t>
            </w:r>
          </w:p>
        </w:tc>
        <w:tc>
          <w:tcPr>
            <w:tcW w:w="478" w:type="dxa"/>
          </w:tcPr>
          <w:p w14:paraId="1FCC3ED0" w14:textId="70D5C9D0" w:rsidR="008D760C" w:rsidRPr="00196C2D" w:rsidRDefault="0011549A" w:rsidP="00E0084F">
            <w:pPr>
              <w:jc w:val="center"/>
              <w:rPr>
                <w:b/>
                <w:color w:val="FF0000"/>
                <w:sz w:val="22"/>
                <w:szCs w:val="22"/>
              </w:rPr>
            </w:pPr>
            <w:r w:rsidRPr="0011549A">
              <w:rPr>
                <w:b/>
                <w:sz w:val="22"/>
                <w:szCs w:val="22"/>
              </w:rPr>
              <w:t>24</w:t>
            </w:r>
          </w:p>
        </w:tc>
        <w:tc>
          <w:tcPr>
            <w:tcW w:w="478" w:type="dxa"/>
          </w:tcPr>
          <w:p w14:paraId="79927F2F" w14:textId="7A8F044F" w:rsidR="008D760C" w:rsidRPr="00196C2D" w:rsidRDefault="0011549A" w:rsidP="007B29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5</w:t>
            </w:r>
          </w:p>
        </w:tc>
        <w:tc>
          <w:tcPr>
            <w:tcW w:w="478" w:type="dxa"/>
          </w:tcPr>
          <w:p w14:paraId="0426352D" w14:textId="09684284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6</w:t>
            </w:r>
          </w:p>
        </w:tc>
        <w:tc>
          <w:tcPr>
            <w:tcW w:w="572" w:type="dxa"/>
            <w:shd w:val="clear" w:color="auto" w:fill="FFFFFF"/>
          </w:tcPr>
          <w:p w14:paraId="48D29FA4" w14:textId="298ADA67" w:rsidR="008D760C" w:rsidRPr="001C1E76" w:rsidRDefault="0011549A" w:rsidP="00E0084F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1C1E76">
              <w:rPr>
                <w:b/>
                <w:sz w:val="22"/>
                <w:szCs w:val="22"/>
                <w:highlight w:val="yellow"/>
              </w:rPr>
              <w:t>27</w:t>
            </w:r>
          </w:p>
        </w:tc>
        <w:tc>
          <w:tcPr>
            <w:tcW w:w="572" w:type="dxa"/>
            <w:shd w:val="clear" w:color="auto" w:fill="FFFFFF"/>
          </w:tcPr>
          <w:p w14:paraId="53433B6E" w14:textId="7F80FC4B" w:rsidR="008D760C" w:rsidRPr="001C1E76" w:rsidRDefault="0011549A" w:rsidP="00E0084F">
            <w:pPr>
              <w:jc w:val="center"/>
              <w:rPr>
                <w:b/>
                <w:sz w:val="22"/>
                <w:szCs w:val="22"/>
                <w:highlight w:val="yellow"/>
              </w:rPr>
            </w:pPr>
            <w:r w:rsidRPr="001C1E76">
              <w:rPr>
                <w:b/>
                <w:sz w:val="22"/>
                <w:szCs w:val="22"/>
                <w:highlight w:val="yellow"/>
              </w:rPr>
              <w:t>28</w:t>
            </w:r>
          </w:p>
        </w:tc>
        <w:tc>
          <w:tcPr>
            <w:tcW w:w="478" w:type="dxa"/>
          </w:tcPr>
          <w:p w14:paraId="554BD788" w14:textId="49059B07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9</w:t>
            </w:r>
          </w:p>
        </w:tc>
      </w:tr>
      <w:tr w:rsidR="008D760C" w:rsidRPr="00E0084F" w14:paraId="77723D84" w14:textId="77777777" w:rsidTr="00196C2D">
        <w:trPr>
          <w:trHeight w:val="306"/>
          <w:jc w:val="right"/>
        </w:trPr>
        <w:tc>
          <w:tcPr>
            <w:tcW w:w="478" w:type="dxa"/>
            <w:shd w:val="clear" w:color="auto" w:fill="auto"/>
          </w:tcPr>
          <w:p w14:paraId="4553D37F" w14:textId="03CDD7CB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0</w:t>
            </w:r>
          </w:p>
        </w:tc>
        <w:tc>
          <w:tcPr>
            <w:tcW w:w="478" w:type="dxa"/>
            <w:shd w:val="clear" w:color="auto" w:fill="FFFFFF" w:themeFill="background1"/>
          </w:tcPr>
          <w:p w14:paraId="3BE58E4C" w14:textId="4FE25E6D" w:rsidR="008D760C" w:rsidRPr="00196C2D" w:rsidRDefault="0011549A" w:rsidP="00E0084F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1</w:t>
            </w:r>
          </w:p>
        </w:tc>
        <w:tc>
          <w:tcPr>
            <w:tcW w:w="478" w:type="dxa"/>
          </w:tcPr>
          <w:p w14:paraId="7090C74F" w14:textId="6F103450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78" w:type="dxa"/>
          </w:tcPr>
          <w:p w14:paraId="7D3B0966" w14:textId="65545365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72" w:type="dxa"/>
          </w:tcPr>
          <w:p w14:paraId="5CE476E1" w14:textId="67B351C1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572" w:type="dxa"/>
          </w:tcPr>
          <w:p w14:paraId="43B17413" w14:textId="464BDEE8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78" w:type="dxa"/>
          </w:tcPr>
          <w:p w14:paraId="09BECAAE" w14:textId="3A4D65EC" w:rsidR="008D760C" w:rsidRPr="00196C2D" w:rsidRDefault="008D760C" w:rsidP="00E0084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1243A5" w:rsidRPr="00E0084F" w14:paraId="18438130" w14:textId="77777777" w:rsidTr="00196C2D">
        <w:trPr>
          <w:trHeight w:val="306"/>
          <w:jc w:val="right"/>
        </w:trPr>
        <w:tc>
          <w:tcPr>
            <w:tcW w:w="478" w:type="dxa"/>
            <w:shd w:val="clear" w:color="auto" w:fill="auto"/>
          </w:tcPr>
          <w:p w14:paraId="74AED5A7" w14:textId="77777777" w:rsidR="001243A5" w:rsidRDefault="001243A5" w:rsidP="006C21B6">
            <w:pPr>
              <w:rPr>
                <w:b/>
                <w:sz w:val="24"/>
                <w:szCs w:val="24"/>
              </w:rPr>
            </w:pPr>
          </w:p>
        </w:tc>
        <w:tc>
          <w:tcPr>
            <w:tcW w:w="478" w:type="dxa"/>
            <w:shd w:val="clear" w:color="auto" w:fill="FFFFFF" w:themeFill="background1"/>
          </w:tcPr>
          <w:p w14:paraId="72476CAA" w14:textId="77777777" w:rsidR="001243A5" w:rsidRDefault="001243A5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8" w:type="dxa"/>
            <w:shd w:val="clear" w:color="auto" w:fill="FFFFFF" w:themeFill="background1"/>
          </w:tcPr>
          <w:p w14:paraId="39209F7B" w14:textId="77777777" w:rsidR="001243A5" w:rsidRDefault="001243A5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8" w:type="dxa"/>
          </w:tcPr>
          <w:p w14:paraId="339316EA" w14:textId="77777777" w:rsidR="001243A5" w:rsidRDefault="001243A5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72" w:type="dxa"/>
          </w:tcPr>
          <w:p w14:paraId="2CE2D1B2" w14:textId="77777777" w:rsidR="001243A5" w:rsidRDefault="001243A5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72" w:type="dxa"/>
          </w:tcPr>
          <w:p w14:paraId="14936678" w14:textId="77777777" w:rsidR="001243A5" w:rsidRDefault="001243A5" w:rsidP="00E0084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478" w:type="dxa"/>
          </w:tcPr>
          <w:p w14:paraId="75CEC409" w14:textId="77777777" w:rsidR="001243A5" w:rsidRDefault="001243A5" w:rsidP="00E0084F">
            <w:pPr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70BFC1E9" w14:textId="77777777" w:rsidR="00DD1A34" w:rsidRPr="008104AA" w:rsidRDefault="00DD1A34" w:rsidP="001C1E76">
      <w:pPr>
        <w:rPr>
          <w:b/>
          <w:sz w:val="12"/>
        </w:rPr>
      </w:pPr>
    </w:p>
    <w:sectPr w:rsidR="00DD1A34" w:rsidRPr="008104AA" w:rsidSect="00344327">
      <w:type w:val="continuous"/>
      <w:pgSz w:w="12240" w:h="15840"/>
      <w:pgMar w:top="720" w:right="720" w:bottom="720" w:left="720" w:header="720" w:footer="720" w:gutter="0"/>
      <w:cols w:num="3" w:space="720" w:equalWidth="0">
        <w:col w:w="3120" w:space="720"/>
        <w:col w:w="3150" w:space="600"/>
        <w:col w:w="321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8F6150" w14:textId="77777777" w:rsidR="008F7261" w:rsidRDefault="008F7261" w:rsidP="00D50A9E">
      <w:r>
        <w:separator/>
      </w:r>
    </w:p>
  </w:endnote>
  <w:endnote w:type="continuationSeparator" w:id="0">
    <w:p w14:paraId="449F5CCC" w14:textId="77777777" w:rsidR="008F7261" w:rsidRDefault="008F7261" w:rsidP="00D50A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5FFDBB" w14:textId="77777777" w:rsidR="008F7261" w:rsidRDefault="008F7261" w:rsidP="00D50A9E">
      <w:r>
        <w:separator/>
      </w:r>
    </w:p>
  </w:footnote>
  <w:footnote w:type="continuationSeparator" w:id="0">
    <w:p w14:paraId="7F944AF5" w14:textId="77777777" w:rsidR="008F7261" w:rsidRDefault="008F7261" w:rsidP="00D50A9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4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jIxsDQ3NTIyMDVT0lEKTi0uzszPAykwqQUAGcYwFCwAAAA="/>
  </w:docVars>
  <w:rsids>
    <w:rsidRoot w:val="006A5116"/>
    <w:rsid w:val="0000610E"/>
    <w:rsid w:val="00022AAC"/>
    <w:rsid w:val="00034D29"/>
    <w:rsid w:val="00045A63"/>
    <w:rsid w:val="00051A8E"/>
    <w:rsid w:val="00056D13"/>
    <w:rsid w:val="00070F19"/>
    <w:rsid w:val="000C43DA"/>
    <w:rsid w:val="000C652B"/>
    <w:rsid w:val="000E67A5"/>
    <w:rsid w:val="000F6895"/>
    <w:rsid w:val="00112AAE"/>
    <w:rsid w:val="0011549A"/>
    <w:rsid w:val="00115E4F"/>
    <w:rsid w:val="00120F6F"/>
    <w:rsid w:val="001243A5"/>
    <w:rsid w:val="00126BDB"/>
    <w:rsid w:val="001328B2"/>
    <w:rsid w:val="00141426"/>
    <w:rsid w:val="00143B78"/>
    <w:rsid w:val="0015704B"/>
    <w:rsid w:val="00163D30"/>
    <w:rsid w:val="001818D5"/>
    <w:rsid w:val="00192A87"/>
    <w:rsid w:val="00193F94"/>
    <w:rsid w:val="00196C2D"/>
    <w:rsid w:val="001B14D7"/>
    <w:rsid w:val="001B64D1"/>
    <w:rsid w:val="001C1E76"/>
    <w:rsid w:val="001C354B"/>
    <w:rsid w:val="001D6313"/>
    <w:rsid w:val="001E7F7A"/>
    <w:rsid w:val="00205A8E"/>
    <w:rsid w:val="00207F8B"/>
    <w:rsid w:val="002643EE"/>
    <w:rsid w:val="00267B1C"/>
    <w:rsid w:val="00275C54"/>
    <w:rsid w:val="002B2E1D"/>
    <w:rsid w:val="002B5C6A"/>
    <w:rsid w:val="002B6981"/>
    <w:rsid w:val="002C5051"/>
    <w:rsid w:val="00331D07"/>
    <w:rsid w:val="00340803"/>
    <w:rsid w:val="00343BE7"/>
    <w:rsid w:val="00344327"/>
    <w:rsid w:val="00353D75"/>
    <w:rsid w:val="00367DF3"/>
    <w:rsid w:val="00390B45"/>
    <w:rsid w:val="00392825"/>
    <w:rsid w:val="003A3719"/>
    <w:rsid w:val="003A6C47"/>
    <w:rsid w:val="003A7F1F"/>
    <w:rsid w:val="003B729E"/>
    <w:rsid w:val="003C0B64"/>
    <w:rsid w:val="003E3479"/>
    <w:rsid w:val="003F676E"/>
    <w:rsid w:val="003F6D99"/>
    <w:rsid w:val="004139F5"/>
    <w:rsid w:val="00443A5F"/>
    <w:rsid w:val="00453953"/>
    <w:rsid w:val="00465CF6"/>
    <w:rsid w:val="00477EA1"/>
    <w:rsid w:val="004B5023"/>
    <w:rsid w:val="004D3442"/>
    <w:rsid w:val="004D517D"/>
    <w:rsid w:val="00506AE0"/>
    <w:rsid w:val="00513DCD"/>
    <w:rsid w:val="00514507"/>
    <w:rsid w:val="0052113B"/>
    <w:rsid w:val="00526D5D"/>
    <w:rsid w:val="005403F9"/>
    <w:rsid w:val="00547F82"/>
    <w:rsid w:val="005668E3"/>
    <w:rsid w:val="005753C8"/>
    <w:rsid w:val="005958A0"/>
    <w:rsid w:val="005A7757"/>
    <w:rsid w:val="005B2F55"/>
    <w:rsid w:val="005B545A"/>
    <w:rsid w:val="005E7A57"/>
    <w:rsid w:val="005F3E3C"/>
    <w:rsid w:val="00612D3F"/>
    <w:rsid w:val="00616CD0"/>
    <w:rsid w:val="006462B3"/>
    <w:rsid w:val="006548A8"/>
    <w:rsid w:val="0068408C"/>
    <w:rsid w:val="00696DE9"/>
    <w:rsid w:val="006A5116"/>
    <w:rsid w:val="006C21B6"/>
    <w:rsid w:val="006F38D3"/>
    <w:rsid w:val="00710768"/>
    <w:rsid w:val="00711416"/>
    <w:rsid w:val="007728D5"/>
    <w:rsid w:val="007B29ED"/>
    <w:rsid w:val="007B7237"/>
    <w:rsid w:val="007D7167"/>
    <w:rsid w:val="008104AA"/>
    <w:rsid w:val="008241AC"/>
    <w:rsid w:val="00832C01"/>
    <w:rsid w:val="00857495"/>
    <w:rsid w:val="00874FE3"/>
    <w:rsid w:val="008A3AD1"/>
    <w:rsid w:val="008B30E8"/>
    <w:rsid w:val="008B77AF"/>
    <w:rsid w:val="008D760C"/>
    <w:rsid w:val="008E0A20"/>
    <w:rsid w:val="008E3C71"/>
    <w:rsid w:val="008F7261"/>
    <w:rsid w:val="00913797"/>
    <w:rsid w:val="0092346A"/>
    <w:rsid w:val="00985ADB"/>
    <w:rsid w:val="00997B0B"/>
    <w:rsid w:val="009A0E36"/>
    <w:rsid w:val="009C375A"/>
    <w:rsid w:val="009E4796"/>
    <w:rsid w:val="009F06CB"/>
    <w:rsid w:val="009F36A9"/>
    <w:rsid w:val="00A31EB0"/>
    <w:rsid w:val="00A53042"/>
    <w:rsid w:val="00A651F4"/>
    <w:rsid w:val="00A700D6"/>
    <w:rsid w:val="00A7533D"/>
    <w:rsid w:val="00AA3735"/>
    <w:rsid w:val="00AB18F5"/>
    <w:rsid w:val="00AB3369"/>
    <w:rsid w:val="00AE61A7"/>
    <w:rsid w:val="00B01088"/>
    <w:rsid w:val="00B10A2E"/>
    <w:rsid w:val="00B30DFC"/>
    <w:rsid w:val="00B41357"/>
    <w:rsid w:val="00B715FD"/>
    <w:rsid w:val="00B86244"/>
    <w:rsid w:val="00B92973"/>
    <w:rsid w:val="00BD07BF"/>
    <w:rsid w:val="00BE6409"/>
    <w:rsid w:val="00C05B0A"/>
    <w:rsid w:val="00C06B8B"/>
    <w:rsid w:val="00C2748A"/>
    <w:rsid w:val="00C57422"/>
    <w:rsid w:val="00C66172"/>
    <w:rsid w:val="00C832DA"/>
    <w:rsid w:val="00C85035"/>
    <w:rsid w:val="00C94F16"/>
    <w:rsid w:val="00CB27A1"/>
    <w:rsid w:val="00CB2B3B"/>
    <w:rsid w:val="00D03015"/>
    <w:rsid w:val="00D1710E"/>
    <w:rsid w:val="00D30EFC"/>
    <w:rsid w:val="00D36482"/>
    <w:rsid w:val="00D471BC"/>
    <w:rsid w:val="00D50A9E"/>
    <w:rsid w:val="00D73E08"/>
    <w:rsid w:val="00DB31AB"/>
    <w:rsid w:val="00DB522F"/>
    <w:rsid w:val="00DC3AAB"/>
    <w:rsid w:val="00DD1A34"/>
    <w:rsid w:val="00DF463E"/>
    <w:rsid w:val="00E0084F"/>
    <w:rsid w:val="00E37A24"/>
    <w:rsid w:val="00E612D9"/>
    <w:rsid w:val="00E8114B"/>
    <w:rsid w:val="00EE1A3A"/>
    <w:rsid w:val="00EF0586"/>
    <w:rsid w:val="00EF290F"/>
    <w:rsid w:val="00F32EAA"/>
    <w:rsid w:val="00F715B3"/>
    <w:rsid w:val="00F831D1"/>
    <w:rsid w:val="00F93A53"/>
    <w:rsid w:val="00FB0B77"/>
    <w:rsid w:val="00FF7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B39884"/>
  <w15:docId w15:val="{E326D616-A182-47FB-A2BE-63E9E8E3F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084F"/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37A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semiHidden/>
    <w:rsid w:val="00AB3369"/>
    <w:pPr>
      <w:spacing w:before="100" w:beforeAutospacing="1" w:after="100" w:afterAutospacing="1"/>
    </w:pPr>
    <w:rPr>
      <w:rFonts w:eastAsia="Calibri"/>
      <w:b/>
      <w:bCs/>
      <w:sz w:val="22"/>
      <w:szCs w:val="22"/>
    </w:rPr>
  </w:style>
  <w:style w:type="paragraph" w:styleId="BalloonText">
    <w:name w:val="Balloon Text"/>
    <w:basedOn w:val="Normal"/>
    <w:semiHidden/>
    <w:rsid w:val="00343BE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D50A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50A9E"/>
    <w:rPr>
      <w:rFonts w:ascii="Arial" w:hAnsi="Arial" w:cs="Arial"/>
    </w:rPr>
  </w:style>
  <w:style w:type="paragraph" w:styleId="Footer">
    <w:name w:val="footer"/>
    <w:basedOn w:val="Normal"/>
    <w:link w:val="FooterChar"/>
    <w:unhideWhenUsed/>
    <w:rsid w:val="00D50A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50A9E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13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33E7E6-9901-4D17-A854-F95F7F165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adowlane Christian School — School Calendar 2010-2011</vt:lpstr>
    </vt:vector>
  </TitlesOfParts>
  <Company>St. John's Lutheran Church</Company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dowlane Christian School — School Calendar 2010-2011</dc:title>
  <dc:creator>Sharon Rancour</dc:creator>
  <cp:lastModifiedBy>Jolee Wilke</cp:lastModifiedBy>
  <cp:revision>2</cp:revision>
  <cp:lastPrinted>2020-07-08T21:11:00Z</cp:lastPrinted>
  <dcterms:created xsi:type="dcterms:W3CDTF">2020-07-08T21:11:00Z</dcterms:created>
  <dcterms:modified xsi:type="dcterms:W3CDTF">2020-07-08T21:11:00Z</dcterms:modified>
</cp:coreProperties>
</file>